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17983" w14:textId="77777777" w:rsidR="002C7505" w:rsidRDefault="002C7505" w:rsidP="000A03C9">
      <w:pPr>
        <w:shd w:val="clear" w:color="auto" w:fill="000000" w:themeFill="text1"/>
        <w:ind w:right="-23"/>
        <w:jc w:val="center"/>
        <w:rPr>
          <w:rFonts w:asciiTheme="minorHAnsi" w:hAnsiTheme="minorHAnsi" w:cstheme="minorHAnsi"/>
          <w:b/>
          <w:color w:val="FFFFFF" w:themeColor="background1"/>
          <w:sz w:val="26"/>
          <w:szCs w:val="26"/>
        </w:rPr>
      </w:pPr>
      <w:r>
        <w:rPr>
          <w:rFonts w:asciiTheme="minorHAnsi" w:hAnsiTheme="minorHAnsi" w:cstheme="minorHAnsi"/>
          <w:b/>
          <w:color w:val="FFFFFF" w:themeColor="background1"/>
          <w:sz w:val="26"/>
          <w:szCs w:val="26"/>
        </w:rPr>
        <w:t>ASCOT: Addressing the Social Determinants and Consequences of TB in Nepal</w:t>
      </w:r>
    </w:p>
    <w:p w14:paraId="6EEF5F91" w14:textId="26F93B4A" w:rsidR="002C7505" w:rsidRDefault="002C7505" w:rsidP="000A03C9">
      <w:pPr>
        <w:shd w:val="clear" w:color="auto" w:fill="000000" w:themeFill="text1"/>
        <w:ind w:right="-23"/>
        <w:jc w:val="center"/>
        <w:rPr>
          <w:rFonts w:asciiTheme="minorHAnsi" w:hAnsiTheme="minorHAnsi" w:cstheme="minorHAnsi"/>
          <w:b/>
          <w:color w:val="FFFFFF" w:themeColor="background1"/>
          <w:sz w:val="26"/>
          <w:szCs w:val="26"/>
        </w:rPr>
      </w:pPr>
      <w:r>
        <w:rPr>
          <w:rFonts w:asciiTheme="minorHAnsi" w:hAnsiTheme="minorHAnsi" w:cstheme="minorHAnsi"/>
          <w:b/>
          <w:color w:val="FFFFFF" w:themeColor="background1"/>
          <w:sz w:val="26"/>
          <w:szCs w:val="26"/>
        </w:rPr>
        <w:t xml:space="preserve">PARTICIPANT INFORMATION LEAFLET FOR </w:t>
      </w:r>
      <w:r w:rsidR="005F24D3">
        <w:rPr>
          <w:rFonts w:asciiTheme="minorHAnsi" w:hAnsiTheme="minorHAnsi" w:cstheme="minorHAnsi"/>
          <w:b/>
          <w:color w:val="FFFFFF" w:themeColor="background1"/>
          <w:sz w:val="26"/>
          <w:szCs w:val="26"/>
        </w:rPr>
        <w:t>SURVEY</w:t>
      </w:r>
    </w:p>
    <w:p w14:paraId="70A624CC" w14:textId="77777777" w:rsidR="002C7505" w:rsidRDefault="002C7505" w:rsidP="000A03C9">
      <w:pPr>
        <w:ind w:right="-23"/>
        <w:jc w:val="both"/>
        <w:rPr>
          <w:rFonts w:asciiTheme="minorHAnsi" w:hAnsiTheme="minorHAnsi" w:cstheme="minorHAnsi"/>
          <w:b/>
          <w:color w:val="000000" w:themeColor="text1"/>
        </w:rPr>
      </w:pPr>
    </w:p>
    <w:p w14:paraId="2A16FC5C" w14:textId="6739192B" w:rsidR="00AC7B96" w:rsidRPr="00B76CA1" w:rsidRDefault="00AC7B96" w:rsidP="000A03C9">
      <w:pPr>
        <w:ind w:right="-23"/>
        <w:jc w:val="both"/>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t>Invitation:</w:t>
      </w:r>
      <w:r w:rsidRPr="00B76CA1">
        <w:rPr>
          <w:rFonts w:asciiTheme="minorHAnsi" w:hAnsiTheme="minorHAnsi" w:cstheme="minorHAnsi"/>
          <w:color w:val="000000" w:themeColor="text1"/>
          <w:sz w:val="21"/>
          <w:szCs w:val="21"/>
        </w:rPr>
        <w:t xml:space="preserve"> You are being invited to take part in a research study </w:t>
      </w:r>
      <w:r w:rsidR="007C3245" w:rsidRPr="00B76CA1">
        <w:rPr>
          <w:rFonts w:asciiTheme="minorHAnsi" w:hAnsiTheme="minorHAnsi" w:cstheme="minorHAnsi"/>
          <w:color w:val="000000" w:themeColor="text1"/>
          <w:sz w:val="21"/>
          <w:szCs w:val="21"/>
        </w:rPr>
        <w:t>piloting a social and economic (socioeconomic) support package for households affected by tuberculosis (TB)</w:t>
      </w:r>
      <w:r w:rsidRPr="00B76CA1">
        <w:rPr>
          <w:rFonts w:asciiTheme="minorHAnsi" w:hAnsiTheme="minorHAnsi" w:cstheme="minorHAnsi"/>
          <w:color w:val="000000" w:themeColor="text1"/>
          <w:sz w:val="21"/>
          <w:szCs w:val="21"/>
        </w:rPr>
        <w:t xml:space="preserve">. Please read the information sheet carefully, which our team will now also go through with you step by step. You will be given a copy of the information leaflet to keep. Please feel free to ask us if you would like more information or do not understand anything. Please also feel free to discuss this with friends, relatives, and healthcare professionals. </w:t>
      </w:r>
      <w:r w:rsidR="007C3245" w:rsidRPr="00B76CA1">
        <w:rPr>
          <w:rFonts w:asciiTheme="minorHAnsi" w:hAnsiTheme="minorHAnsi" w:cstheme="minorHAnsi"/>
          <w:color w:val="000000" w:themeColor="text1"/>
          <w:sz w:val="21"/>
          <w:szCs w:val="21"/>
        </w:rPr>
        <w:t>Y</w:t>
      </w:r>
      <w:r w:rsidRPr="00B76CA1">
        <w:rPr>
          <w:rFonts w:asciiTheme="minorHAnsi" w:hAnsiTheme="minorHAnsi" w:cstheme="minorHAnsi"/>
          <w:color w:val="000000" w:themeColor="text1"/>
          <w:sz w:val="21"/>
          <w:szCs w:val="21"/>
        </w:rPr>
        <w:t>ou do not have to accept this invitation and should only agree to take part if you want to. Thank you for reading this</w:t>
      </w:r>
      <w:r w:rsidR="007C3245" w:rsidRPr="00B76CA1">
        <w:rPr>
          <w:rFonts w:asciiTheme="minorHAnsi" w:hAnsiTheme="minorHAnsi" w:cstheme="minorHAnsi"/>
          <w:color w:val="000000" w:themeColor="text1"/>
          <w:sz w:val="21"/>
          <w:szCs w:val="21"/>
        </w:rPr>
        <w:t xml:space="preserve"> leaflet</w:t>
      </w:r>
      <w:r w:rsidR="001B0CB1">
        <w:rPr>
          <w:rFonts w:asciiTheme="minorHAnsi" w:hAnsiTheme="minorHAnsi" w:cstheme="minorHAnsi"/>
          <w:color w:val="000000" w:themeColor="text1"/>
          <w:sz w:val="21"/>
          <w:szCs w:val="21"/>
        </w:rPr>
        <w:t xml:space="preserve"> – we are grateful for your time</w:t>
      </w:r>
      <w:r w:rsidRPr="00B76CA1">
        <w:rPr>
          <w:rFonts w:asciiTheme="minorHAnsi" w:hAnsiTheme="minorHAnsi" w:cstheme="minorHAnsi"/>
          <w:color w:val="000000" w:themeColor="text1"/>
          <w:sz w:val="21"/>
          <w:szCs w:val="21"/>
        </w:rPr>
        <w:t>.</w:t>
      </w:r>
    </w:p>
    <w:p w14:paraId="4EDC27EB" w14:textId="77777777" w:rsidR="00AC7B96" w:rsidRPr="00B76CA1" w:rsidRDefault="00AC7B96" w:rsidP="000A03C9">
      <w:pPr>
        <w:ind w:right="-23"/>
        <w:jc w:val="both"/>
        <w:rPr>
          <w:rFonts w:asciiTheme="minorHAnsi" w:hAnsiTheme="minorHAnsi" w:cstheme="minorHAnsi"/>
          <w:color w:val="000000" w:themeColor="text1"/>
          <w:sz w:val="21"/>
          <w:szCs w:val="21"/>
        </w:rPr>
      </w:pPr>
    </w:p>
    <w:p w14:paraId="34117129" w14:textId="0A9E17BF" w:rsidR="005F24D3" w:rsidRPr="00B76CA1" w:rsidRDefault="00AC7B96" w:rsidP="000A03C9">
      <w:pPr>
        <w:ind w:right="-23"/>
        <w:jc w:val="both"/>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t>What is the purpose of this study?</w:t>
      </w:r>
      <w:r w:rsidRPr="00B76CA1">
        <w:rPr>
          <w:rFonts w:asciiTheme="minorHAnsi" w:hAnsiTheme="minorHAnsi" w:cstheme="minorHAnsi"/>
          <w:color w:val="000000" w:themeColor="text1"/>
          <w:sz w:val="21"/>
          <w:szCs w:val="21"/>
        </w:rPr>
        <w:t xml:space="preserve"> </w:t>
      </w:r>
      <w:r w:rsidR="007C3245" w:rsidRPr="00B76CA1">
        <w:rPr>
          <w:rFonts w:asciiTheme="minorHAnsi" w:hAnsiTheme="minorHAnsi" w:cstheme="minorHAnsi"/>
          <w:color w:val="000000" w:themeColor="text1"/>
          <w:sz w:val="21"/>
          <w:szCs w:val="21"/>
        </w:rPr>
        <w:t>TB</w:t>
      </w:r>
      <w:r w:rsidRPr="00B76CA1">
        <w:rPr>
          <w:rFonts w:asciiTheme="minorHAnsi" w:hAnsiTheme="minorHAnsi" w:cstheme="minorHAnsi"/>
          <w:color w:val="000000" w:themeColor="text1"/>
          <w:sz w:val="21"/>
          <w:szCs w:val="21"/>
        </w:rPr>
        <w:t xml:space="preserve"> is a disease which affects many people in Nepal</w:t>
      </w:r>
      <w:r w:rsidR="007C3245" w:rsidRPr="00B76CA1">
        <w:rPr>
          <w:rFonts w:asciiTheme="minorHAnsi" w:hAnsiTheme="minorHAnsi" w:cstheme="minorHAnsi"/>
          <w:color w:val="000000" w:themeColor="text1"/>
          <w:sz w:val="21"/>
          <w:szCs w:val="21"/>
        </w:rPr>
        <w:t xml:space="preserve">. Our previous </w:t>
      </w:r>
      <w:r w:rsidR="001B0CB1">
        <w:rPr>
          <w:rFonts w:asciiTheme="minorHAnsi" w:hAnsiTheme="minorHAnsi" w:cstheme="minorHAnsi"/>
          <w:color w:val="000000" w:themeColor="text1"/>
          <w:sz w:val="21"/>
          <w:szCs w:val="21"/>
        </w:rPr>
        <w:t>work</w:t>
      </w:r>
      <w:r w:rsidR="007C3245" w:rsidRPr="00B76CA1">
        <w:rPr>
          <w:rFonts w:asciiTheme="minorHAnsi" w:hAnsiTheme="minorHAnsi" w:cstheme="minorHAnsi"/>
          <w:color w:val="000000" w:themeColor="text1"/>
          <w:sz w:val="21"/>
          <w:szCs w:val="21"/>
        </w:rPr>
        <w:t xml:space="preserve"> shows that TB can have an impact</w:t>
      </w:r>
      <w:r w:rsidRPr="00B76CA1">
        <w:rPr>
          <w:rFonts w:asciiTheme="minorHAnsi" w:hAnsiTheme="minorHAnsi" w:cstheme="minorHAnsi"/>
          <w:color w:val="000000" w:themeColor="text1"/>
          <w:sz w:val="21"/>
          <w:szCs w:val="21"/>
        </w:rPr>
        <w:t xml:space="preserve"> on social life, quality of life, mental health, and household finances. </w:t>
      </w:r>
      <w:r w:rsidR="007C3245" w:rsidRPr="00B76CA1">
        <w:rPr>
          <w:rFonts w:asciiTheme="minorHAnsi" w:hAnsiTheme="minorHAnsi" w:cstheme="minorHAnsi"/>
          <w:color w:val="000000" w:themeColor="text1"/>
          <w:sz w:val="21"/>
          <w:szCs w:val="21"/>
        </w:rPr>
        <w:t xml:space="preserve">Together with people </w:t>
      </w:r>
      <w:r w:rsidR="00B3422D" w:rsidRPr="00B76CA1">
        <w:rPr>
          <w:rFonts w:asciiTheme="minorHAnsi" w:hAnsiTheme="minorHAnsi" w:cstheme="minorHAnsi"/>
          <w:color w:val="000000" w:themeColor="text1"/>
          <w:sz w:val="21"/>
          <w:szCs w:val="21"/>
        </w:rPr>
        <w:t xml:space="preserve">with TB, from the National TB </w:t>
      </w:r>
      <w:r w:rsidR="001B0CB1">
        <w:rPr>
          <w:rFonts w:asciiTheme="minorHAnsi" w:hAnsiTheme="minorHAnsi" w:cstheme="minorHAnsi"/>
          <w:color w:val="000000" w:themeColor="text1"/>
          <w:sz w:val="21"/>
          <w:szCs w:val="21"/>
        </w:rPr>
        <w:t xml:space="preserve">Control </w:t>
      </w:r>
      <w:r w:rsidR="00B3422D" w:rsidRPr="00B76CA1">
        <w:rPr>
          <w:rFonts w:asciiTheme="minorHAnsi" w:hAnsiTheme="minorHAnsi" w:cstheme="minorHAnsi"/>
          <w:color w:val="000000" w:themeColor="text1"/>
          <w:sz w:val="21"/>
          <w:szCs w:val="21"/>
        </w:rPr>
        <w:t>Centre, and others, we developed a support package for people with TB</w:t>
      </w:r>
      <w:r w:rsidR="001B0CB1">
        <w:rPr>
          <w:rFonts w:asciiTheme="minorHAnsi" w:hAnsiTheme="minorHAnsi" w:cstheme="minorHAnsi"/>
          <w:color w:val="000000" w:themeColor="text1"/>
          <w:sz w:val="21"/>
          <w:szCs w:val="21"/>
        </w:rPr>
        <w:t xml:space="preserve"> and their</w:t>
      </w:r>
      <w:r w:rsidR="00B3422D" w:rsidRPr="00B76CA1">
        <w:rPr>
          <w:rFonts w:asciiTheme="minorHAnsi" w:hAnsiTheme="minorHAnsi" w:cstheme="minorHAnsi"/>
          <w:color w:val="000000" w:themeColor="text1"/>
          <w:sz w:val="21"/>
          <w:szCs w:val="21"/>
        </w:rPr>
        <w:t xml:space="preserve"> households. We </w:t>
      </w:r>
      <w:r w:rsidR="00EE2F4B" w:rsidRPr="00B76CA1">
        <w:rPr>
          <w:rFonts w:asciiTheme="minorHAnsi" w:hAnsiTheme="minorHAnsi" w:cstheme="minorHAnsi"/>
          <w:color w:val="000000" w:themeColor="text1"/>
          <w:sz w:val="21"/>
          <w:szCs w:val="21"/>
        </w:rPr>
        <w:t xml:space="preserve">are </w:t>
      </w:r>
      <w:r w:rsidR="001D0F96" w:rsidRPr="00B76CA1">
        <w:rPr>
          <w:rFonts w:asciiTheme="minorHAnsi" w:hAnsiTheme="minorHAnsi" w:cstheme="minorHAnsi"/>
          <w:color w:val="000000" w:themeColor="text1"/>
          <w:sz w:val="21"/>
          <w:szCs w:val="21"/>
        </w:rPr>
        <w:t xml:space="preserve">now </w:t>
      </w:r>
      <w:r w:rsidR="00EE2F4B" w:rsidRPr="00B76CA1">
        <w:rPr>
          <w:rFonts w:asciiTheme="minorHAnsi" w:hAnsiTheme="minorHAnsi" w:cstheme="minorHAnsi"/>
          <w:color w:val="000000" w:themeColor="text1"/>
          <w:sz w:val="21"/>
          <w:szCs w:val="21"/>
        </w:rPr>
        <w:t>running a pilot trial</w:t>
      </w:r>
      <w:r w:rsidR="001D0F96" w:rsidRPr="00B76CA1">
        <w:rPr>
          <w:rFonts w:asciiTheme="minorHAnsi" w:hAnsiTheme="minorHAnsi" w:cstheme="minorHAnsi"/>
          <w:color w:val="000000" w:themeColor="text1"/>
          <w:sz w:val="21"/>
          <w:szCs w:val="21"/>
        </w:rPr>
        <w:t xml:space="preserve"> of the package. This means that, at random, some people TB-affected households will receive the </w:t>
      </w:r>
      <w:proofErr w:type="gramStart"/>
      <w:r w:rsidR="001D0F96" w:rsidRPr="00B76CA1">
        <w:rPr>
          <w:rFonts w:asciiTheme="minorHAnsi" w:hAnsiTheme="minorHAnsi" w:cstheme="minorHAnsi"/>
          <w:color w:val="000000" w:themeColor="text1"/>
          <w:sz w:val="21"/>
          <w:szCs w:val="21"/>
        </w:rPr>
        <w:t>package</w:t>
      </w:r>
      <w:proofErr w:type="gramEnd"/>
      <w:r w:rsidR="001D0F96" w:rsidRPr="00B76CA1">
        <w:rPr>
          <w:rFonts w:asciiTheme="minorHAnsi" w:hAnsiTheme="minorHAnsi" w:cstheme="minorHAnsi"/>
          <w:color w:val="000000" w:themeColor="text1"/>
          <w:sz w:val="21"/>
          <w:szCs w:val="21"/>
        </w:rPr>
        <w:t xml:space="preserve"> and some will not.</w:t>
      </w:r>
      <w:r w:rsidR="00EE2F4B" w:rsidRPr="00B76CA1">
        <w:rPr>
          <w:rFonts w:asciiTheme="minorHAnsi" w:hAnsiTheme="minorHAnsi" w:cstheme="minorHAnsi"/>
          <w:color w:val="000000" w:themeColor="text1"/>
          <w:sz w:val="21"/>
          <w:szCs w:val="21"/>
        </w:rPr>
        <w:t xml:space="preserve"> </w:t>
      </w:r>
      <w:r w:rsidR="001D0F96" w:rsidRPr="00B76CA1">
        <w:rPr>
          <w:rFonts w:asciiTheme="minorHAnsi" w:hAnsiTheme="minorHAnsi" w:cstheme="minorHAnsi"/>
          <w:color w:val="000000" w:themeColor="text1"/>
          <w:sz w:val="21"/>
          <w:szCs w:val="21"/>
        </w:rPr>
        <w:t xml:space="preserve">The aim of the pilot trial is </w:t>
      </w:r>
      <w:r w:rsidR="00EE2F4B" w:rsidRPr="00B76CA1">
        <w:rPr>
          <w:rFonts w:asciiTheme="minorHAnsi" w:hAnsiTheme="minorHAnsi" w:cstheme="minorHAnsi"/>
          <w:color w:val="000000" w:themeColor="text1"/>
          <w:sz w:val="21"/>
          <w:szCs w:val="21"/>
        </w:rPr>
        <w:t>to see how</w:t>
      </w:r>
      <w:r w:rsidR="00B3422D" w:rsidRPr="00B76CA1">
        <w:rPr>
          <w:rFonts w:asciiTheme="minorHAnsi" w:hAnsiTheme="minorHAnsi" w:cstheme="minorHAnsi"/>
          <w:color w:val="000000" w:themeColor="text1"/>
          <w:sz w:val="21"/>
          <w:szCs w:val="21"/>
        </w:rPr>
        <w:t xml:space="preserve"> well </w:t>
      </w:r>
      <w:r w:rsidR="00EE2F4B" w:rsidRPr="00B76CA1">
        <w:rPr>
          <w:rFonts w:asciiTheme="minorHAnsi" w:hAnsiTheme="minorHAnsi" w:cstheme="minorHAnsi"/>
          <w:color w:val="000000" w:themeColor="text1"/>
          <w:sz w:val="21"/>
          <w:szCs w:val="21"/>
        </w:rPr>
        <w:t xml:space="preserve">we </w:t>
      </w:r>
      <w:r w:rsidR="001B0CB1" w:rsidRPr="00B76CA1">
        <w:rPr>
          <w:rFonts w:asciiTheme="minorHAnsi" w:hAnsiTheme="minorHAnsi" w:cstheme="minorHAnsi"/>
          <w:color w:val="000000" w:themeColor="text1"/>
          <w:sz w:val="21"/>
          <w:szCs w:val="21"/>
        </w:rPr>
        <w:t>can</w:t>
      </w:r>
      <w:r w:rsidR="00EE2F4B" w:rsidRPr="00B76CA1">
        <w:rPr>
          <w:rFonts w:asciiTheme="minorHAnsi" w:hAnsiTheme="minorHAnsi" w:cstheme="minorHAnsi"/>
          <w:color w:val="000000" w:themeColor="text1"/>
          <w:sz w:val="21"/>
          <w:szCs w:val="21"/>
        </w:rPr>
        <w:t xml:space="preserve"> deliver </w:t>
      </w:r>
      <w:r w:rsidR="00B3422D" w:rsidRPr="00B76CA1">
        <w:rPr>
          <w:rFonts w:asciiTheme="minorHAnsi" w:hAnsiTheme="minorHAnsi" w:cstheme="minorHAnsi"/>
          <w:color w:val="000000" w:themeColor="text1"/>
          <w:sz w:val="21"/>
          <w:szCs w:val="21"/>
        </w:rPr>
        <w:t xml:space="preserve">this package </w:t>
      </w:r>
      <w:r w:rsidR="00EE2F4B" w:rsidRPr="00B76CA1">
        <w:rPr>
          <w:rFonts w:asciiTheme="minorHAnsi" w:hAnsiTheme="minorHAnsi" w:cstheme="minorHAnsi"/>
          <w:color w:val="000000" w:themeColor="text1"/>
          <w:sz w:val="21"/>
          <w:szCs w:val="21"/>
        </w:rPr>
        <w:t>i</w:t>
      </w:r>
      <w:r w:rsidR="00B3422D" w:rsidRPr="00B76CA1">
        <w:rPr>
          <w:rFonts w:asciiTheme="minorHAnsi" w:hAnsiTheme="minorHAnsi" w:cstheme="minorHAnsi"/>
          <w:color w:val="000000" w:themeColor="text1"/>
          <w:sz w:val="21"/>
          <w:szCs w:val="21"/>
        </w:rPr>
        <w:t>n practice</w:t>
      </w:r>
      <w:r w:rsidR="00EE2F4B" w:rsidRPr="00B76CA1">
        <w:rPr>
          <w:rFonts w:asciiTheme="minorHAnsi" w:hAnsiTheme="minorHAnsi" w:cstheme="minorHAnsi"/>
          <w:color w:val="000000" w:themeColor="text1"/>
          <w:sz w:val="21"/>
          <w:szCs w:val="21"/>
        </w:rPr>
        <w:t xml:space="preserve"> in Nepal</w:t>
      </w:r>
      <w:r w:rsidR="00B3422D" w:rsidRPr="00B76CA1">
        <w:rPr>
          <w:rFonts w:asciiTheme="minorHAnsi" w:hAnsiTheme="minorHAnsi" w:cstheme="minorHAnsi"/>
          <w:color w:val="000000" w:themeColor="text1"/>
          <w:sz w:val="21"/>
          <w:szCs w:val="21"/>
        </w:rPr>
        <w:t>.</w:t>
      </w:r>
      <w:r w:rsidR="001D0F96" w:rsidRPr="00B76CA1">
        <w:rPr>
          <w:rFonts w:asciiTheme="minorHAnsi" w:hAnsiTheme="minorHAnsi" w:cstheme="minorHAnsi"/>
          <w:color w:val="000000" w:themeColor="text1"/>
          <w:sz w:val="21"/>
          <w:szCs w:val="21"/>
        </w:rPr>
        <w:t xml:space="preserve"> To help with this assessment, we are also doing </w:t>
      </w:r>
      <w:r w:rsidR="005F24D3" w:rsidRPr="00B76CA1">
        <w:rPr>
          <w:rFonts w:asciiTheme="minorHAnsi" w:hAnsiTheme="minorHAnsi" w:cstheme="minorHAnsi"/>
          <w:color w:val="000000" w:themeColor="text1"/>
          <w:sz w:val="21"/>
          <w:szCs w:val="21"/>
        </w:rPr>
        <w:t xml:space="preserve">detailed surveys of </w:t>
      </w:r>
      <w:r w:rsidR="001B0CB1">
        <w:rPr>
          <w:rFonts w:asciiTheme="minorHAnsi" w:hAnsiTheme="minorHAnsi" w:cstheme="minorHAnsi"/>
          <w:color w:val="000000" w:themeColor="text1"/>
          <w:sz w:val="21"/>
          <w:szCs w:val="21"/>
        </w:rPr>
        <w:t>people with TB and their</w:t>
      </w:r>
      <w:r w:rsidR="005F24D3" w:rsidRPr="00B76CA1">
        <w:rPr>
          <w:rFonts w:asciiTheme="minorHAnsi" w:hAnsiTheme="minorHAnsi" w:cstheme="minorHAnsi"/>
          <w:color w:val="000000" w:themeColor="text1"/>
          <w:sz w:val="21"/>
          <w:szCs w:val="21"/>
        </w:rPr>
        <w:t xml:space="preserve"> households</w:t>
      </w:r>
      <w:r w:rsidR="001B0CB1">
        <w:rPr>
          <w:rFonts w:asciiTheme="minorHAnsi" w:hAnsiTheme="minorHAnsi" w:cstheme="minorHAnsi"/>
          <w:color w:val="000000" w:themeColor="text1"/>
          <w:sz w:val="21"/>
          <w:szCs w:val="21"/>
        </w:rPr>
        <w:t xml:space="preserve"> to as</w:t>
      </w:r>
      <w:r w:rsidR="005F24D3" w:rsidRPr="00B76CA1">
        <w:rPr>
          <w:rFonts w:asciiTheme="minorHAnsi" w:hAnsiTheme="minorHAnsi" w:cstheme="minorHAnsi"/>
          <w:color w:val="000000" w:themeColor="text1"/>
          <w:sz w:val="21"/>
          <w:szCs w:val="21"/>
        </w:rPr>
        <w:t xml:space="preserve">k about the costs </w:t>
      </w:r>
      <w:r w:rsidR="001B0CB1">
        <w:rPr>
          <w:rFonts w:asciiTheme="minorHAnsi" w:hAnsiTheme="minorHAnsi" w:cstheme="minorHAnsi"/>
          <w:color w:val="000000" w:themeColor="text1"/>
          <w:sz w:val="21"/>
          <w:szCs w:val="21"/>
        </w:rPr>
        <w:t>f</w:t>
      </w:r>
      <w:r w:rsidR="005F24D3" w:rsidRPr="00B76CA1">
        <w:rPr>
          <w:rFonts w:asciiTheme="minorHAnsi" w:hAnsiTheme="minorHAnsi" w:cstheme="minorHAnsi"/>
          <w:color w:val="000000" w:themeColor="text1"/>
          <w:sz w:val="21"/>
          <w:szCs w:val="21"/>
        </w:rPr>
        <w:t>ace</w:t>
      </w:r>
      <w:r w:rsidR="001B0CB1">
        <w:rPr>
          <w:rFonts w:asciiTheme="minorHAnsi" w:hAnsiTheme="minorHAnsi" w:cstheme="minorHAnsi"/>
          <w:color w:val="000000" w:themeColor="text1"/>
          <w:sz w:val="21"/>
          <w:szCs w:val="21"/>
        </w:rPr>
        <w:t>d</w:t>
      </w:r>
      <w:r w:rsidR="005F24D3" w:rsidRPr="00B76CA1">
        <w:rPr>
          <w:rFonts w:asciiTheme="minorHAnsi" w:hAnsiTheme="minorHAnsi" w:cstheme="minorHAnsi"/>
          <w:color w:val="000000" w:themeColor="text1"/>
          <w:sz w:val="21"/>
          <w:szCs w:val="21"/>
        </w:rPr>
        <w:t xml:space="preserve"> when seeking and accessing TB care. We are also asking questions about: TB-related knowledge; the stigma that people with TB face; community security; mental health; wealth or poverty; and quality of life. Finally, we are asking people from TB-affected households who received a support package, what their experience was like and for their feedback on what we could do to improve the package. We hope that the information that we gather will help us to better support people affected by TB </w:t>
      </w:r>
      <w:r w:rsidR="001B0CB1">
        <w:rPr>
          <w:rFonts w:asciiTheme="minorHAnsi" w:hAnsiTheme="minorHAnsi" w:cstheme="minorHAnsi"/>
          <w:color w:val="000000" w:themeColor="text1"/>
          <w:sz w:val="21"/>
          <w:szCs w:val="21"/>
        </w:rPr>
        <w:t xml:space="preserve">in Nepal </w:t>
      </w:r>
      <w:r w:rsidR="005F24D3" w:rsidRPr="00B76CA1">
        <w:rPr>
          <w:rFonts w:asciiTheme="minorHAnsi" w:hAnsiTheme="minorHAnsi" w:cstheme="minorHAnsi"/>
          <w:color w:val="000000" w:themeColor="text1"/>
          <w:sz w:val="21"/>
          <w:szCs w:val="21"/>
        </w:rPr>
        <w:t>so that they do not unnecessarily suffer socially, financially, or physically because of the disease.</w:t>
      </w:r>
    </w:p>
    <w:p w14:paraId="51277C65" w14:textId="77777777" w:rsidR="005F24D3" w:rsidRPr="00B76CA1" w:rsidRDefault="005F24D3" w:rsidP="000A03C9">
      <w:pPr>
        <w:ind w:right="-23"/>
        <w:jc w:val="both"/>
        <w:rPr>
          <w:rFonts w:asciiTheme="minorHAnsi" w:hAnsiTheme="minorHAnsi" w:cstheme="minorHAnsi"/>
          <w:color w:val="000000" w:themeColor="text1"/>
          <w:sz w:val="21"/>
          <w:szCs w:val="21"/>
        </w:rPr>
      </w:pPr>
    </w:p>
    <w:p w14:paraId="616B471B" w14:textId="07914984" w:rsidR="00AC7B96" w:rsidRPr="00B76CA1" w:rsidRDefault="00AC7B96" w:rsidP="000A03C9">
      <w:pPr>
        <w:ind w:right="-23"/>
        <w:jc w:val="both"/>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t>Why have you been chosen to take part?</w:t>
      </w:r>
      <w:r w:rsidRPr="00B76CA1">
        <w:rPr>
          <w:rFonts w:asciiTheme="minorHAnsi" w:hAnsiTheme="minorHAnsi" w:cstheme="minorHAnsi"/>
          <w:color w:val="000000" w:themeColor="text1"/>
          <w:sz w:val="21"/>
          <w:szCs w:val="21"/>
        </w:rPr>
        <w:t xml:space="preserve"> </w:t>
      </w:r>
      <w:r w:rsidR="005F24D3" w:rsidRPr="00B76CA1">
        <w:rPr>
          <w:rFonts w:asciiTheme="minorHAnsi" w:hAnsiTheme="minorHAnsi" w:cstheme="minorHAnsi"/>
          <w:color w:val="000000" w:themeColor="text1"/>
          <w:sz w:val="21"/>
          <w:szCs w:val="21"/>
        </w:rPr>
        <w:t xml:space="preserve">You have been chosen to take part in this research because you are someone who has recently been diagnosed with TB in a clinic in </w:t>
      </w:r>
      <w:proofErr w:type="spellStart"/>
      <w:r w:rsidR="005F24D3" w:rsidRPr="00B76CA1">
        <w:rPr>
          <w:rFonts w:asciiTheme="minorHAnsi" w:hAnsiTheme="minorHAnsi" w:cstheme="minorHAnsi"/>
          <w:color w:val="000000" w:themeColor="text1"/>
          <w:sz w:val="21"/>
          <w:szCs w:val="21"/>
        </w:rPr>
        <w:t>Pyuthan</w:t>
      </w:r>
      <w:proofErr w:type="spellEnd"/>
      <w:r w:rsidR="005F24D3" w:rsidRPr="00B76CA1">
        <w:rPr>
          <w:rFonts w:asciiTheme="minorHAnsi" w:hAnsiTheme="minorHAnsi" w:cstheme="minorHAnsi"/>
          <w:color w:val="000000" w:themeColor="text1"/>
          <w:sz w:val="21"/>
          <w:szCs w:val="21"/>
        </w:rPr>
        <w:t xml:space="preserve">, Chitwan, </w:t>
      </w:r>
      <w:proofErr w:type="spellStart"/>
      <w:r w:rsidR="005F24D3" w:rsidRPr="00B76CA1">
        <w:rPr>
          <w:rFonts w:asciiTheme="minorHAnsi" w:hAnsiTheme="minorHAnsi" w:cstheme="minorHAnsi"/>
          <w:color w:val="000000" w:themeColor="text1"/>
          <w:sz w:val="21"/>
          <w:szCs w:val="21"/>
        </w:rPr>
        <w:t>Mahotari</w:t>
      </w:r>
      <w:proofErr w:type="spellEnd"/>
      <w:r w:rsidR="005F24D3" w:rsidRPr="00B76CA1">
        <w:rPr>
          <w:rFonts w:asciiTheme="minorHAnsi" w:hAnsiTheme="minorHAnsi" w:cstheme="minorHAnsi"/>
          <w:color w:val="000000" w:themeColor="text1"/>
          <w:sz w:val="21"/>
          <w:szCs w:val="21"/>
        </w:rPr>
        <w:t>, or Morang districts of Nepal. We will be inviting you and approximately 100 other people with TB in these districts to take part.</w:t>
      </w:r>
    </w:p>
    <w:p w14:paraId="5F9C0705" w14:textId="77777777" w:rsidR="005F24D3" w:rsidRPr="00B76CA1" w:rsidRDefault="005F24D3" w:rsidP="000A03C9">
      <w:pPr>
        <w:ind w:right="-23"/>
        <w:jc w:val="both"/>
        <w:rPr>
          <w:rFonts w:asciiTheme="minorHAnsi" w:hAnsiTheme="minorHAnsi" w:cstheme="minorHAnsi"/>
          <w:color w:val="000000" w:themeColor="text1"/>
          <w:sz w:val="21"/>
          <w:szCs w:val="21"/>
        </w:rPr>
      </w:pPr>
    </w:p>
    <w:p w14:paraId="1CE3D6DB" w14:textId="58CF9438" w:rsidR="00AC7B96" w:rsidRPr="00B76CA1" w:rsidRDefault="00AC7B96" w:rsidP="000A03C9">
      <w:pPr>
        <w:ind w:right="-23"/>
        <w:jc w:val="both"/>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t xml:space="preserve">Do you have to take part? </w:t>
      </w:r>
      <w:r w:rsidR="005F24D3" w:rsidRPr="00B76CA1">
        <w:rPr>
          <w:rFonts w:asciiTheme="minorHAnsi" w:hAnsiTheme="minorHAnsi" w:cstheme="minorHAnsi"/>
          <w:color w:val="000000" w:themeColor="text1"/>
          <w:sz w:val="21"/>
          <w:szCs w:val="21"/>
        </w:rPr>
        <w:t xml:space="preserve">It is important for you to understand that your participation in this study is completely voluntary. We would be </w:t>
      </w:r>
      <w:proofErr w:type="gramStart"/>
      <w:r w:rsidR="005F24D3" w:rsidRPr="00B76CA1">
        <w:rPr>
          <w:rFonts w:asciiTheme="minorHAnsi" w:hAnsiTheme="minorHAnsi" w:cstheme="minorHAnsi"/>
          <w:color w:val="000000" w:themeColor="text1"/>
          <w:sz w:val="21"/>
          <w:szCs w:val="21"/>
        </w:rPr>
        <w:t>really grateful</w:t>
      </w:r>
      <w:proofErr w:type="gramEnd"/>
      <w:r w:rsidR="005F24D3" w:rsidRPr="00B76CA1">
        <w:rPr>
          <w:rFonts w:asciiTheme="minorHAnsi" w:hAnsiTheme="minorHAnsi" w:cstheme="minorHAnsi"/>
          <w:color w:val="000000" w:themeColor="text1"/>
          <w:sz w:val="21"/>
          <w:szCs w:val="21"/>
        </w:rPr>
        <w:t xml:space="preserve"> if you took part in this study but do feel free to decline. </w:t>
      </w:r>
      <w:r w:rsidR="006B588A" w:rsidRPr="00B76CA1">
        <w:rPr>
          <w:rFonts w:asciiTheme="minorHAnsi" w:hAnsiTheme="minorHAnsi" w:cstheme="minorHAnsi"/>
          <w:color w:val="000000" w:themeColor="text1"/>
          <w:sz w:val="21"/>
          <w:szCs w:val="21"/>
        </w:rPr>
        <w:t>We appreciate it may be important</w:t>
      </w:r>
      <w:r w:rsidR="00CE20A8" w:rsidRPr="00B76CA1">
        <w:rPr>
          <w:rFonts w:asciiTheme="minorHAnsi" w:hAnsiTheme="minorHAnsi" w:cstheme="minorHAnsi"/>
          <w:color w:val="000000" w:themeColor="text1"/>
          <w:sz w:val="21"/>
          <w:szCs w:val="21"/>
        </w:rPr>
        <w:t xml:space="preserve"> to discuss this with your family</w:t>
      </w:r>
      <w:r w:rsidR="006B588A" w:rsidRPr="00B76CA1">
        <w:rPr>
          <w:rFonts w:asciiTheme="minorHAnsi" w:hAnsiTheme="minorHAnsi" w:cstheme="minorHAnsi"/>
          <w:color w:val="000000" w:themeColor="text1"/>
          <w:sz w:val="21"/>
          <w:szCs w:val="21"/>
        </w:rPr>
        <w:t xml:space="preserve">. We encourage this and would ask if you would be able to </w:t>
      </w:r>
      <w:r w:rsidR="00CE20A8" w:rsidRPr="00B76CA1">
        <w:rPr>
          <w:rFonts w:asciiTheme="minorHAnsi" w:hAnsiTheme="minorHAnsi" w:cstheme="minorHAnsi"/>
          <w:color w:val="000000" w:themeColor="text1"/>
          <w:sz w:val="21"/>
          <w:szCs w:val="21"/>
        </w:rPr>
        <w:t xml:space="preserve">decide </w:t>
      </w:r>
      <w:r w:rsidR="006B588A" w:rsidRPr="00B76CA1">
        <w:rPr>
          <w:rFonts w:asciiTheme="minorHAnsi" w:hAnsiTheme="minorHAnsi" w:cstheme="minorHAnsi"/>
          <w:color w:val="000000" w:themeColor="text1"/>
          <w:sz w:val="21"/>
          <w:szCs w:val="21"/>
        </w:rPr>
        <w:t xml:space="preserve">if </w:t>
      </w:r>
      <w:r w:rsidR="00CE20A8" w:rsidRPr="00B76CA1">
        <w:rPr>
          <w:rFonts w:asciiTheme="minorHAnsi" w:hAnsiTheme="minorHAnsi" w:cstheme="minorHAnsi"/>
          <w:color w:val="000000" w:themeColor="text1"/>
          <w:sz w:val="21"/>
          <w:szCs w:val="21"/>
        </w:rPr>
        <w:t>you wish to participate</w:t>
      </w:r>
      <w:r w:rsidR="006B588A" w:rsidRPr="00B76CA1">
        <w:rPr>
          <w:rFonts w:asciiTheme="minorHAnsi" w:hAnsiTheme="minorHAnsi" w:cstheme="minorHAnsi"/>
          <w:color w:val="000000" w:themeColor="text1"/>
          <w:sz w:val="21"/>
          <w:szCs w:val="21"/>
        </w:rPr>
        <w:t xml:space="preserve"> within 72 hours</w:t>
      </w:r>
      <w:r w:rsidR="00CE20A8" w:rsidRPr="00B76CA1">
        <w:rPr>
          <w:rFonts w:asciiTheme="minorHAnsi" w:hAnsiTheme="minorHAnsi" w:cstheme="minorHAnsi"/>
          <w:color w:val="000000" w:themeColor="text1"/>
          <w:sz w:val="21"/>
          <w:szCs w:val="21"/>
        </w:rPr>
        <w:t xml:space="preserve">. </w:t>
      </w:r>
      <w:r w:rsidR="005F24D3" w:rsidRPr="00B76CA1">
        <w:rPr>
          <w:rFonts w:asciiTheme="minorHAnsi" w:hAnsiTheme="minorHAnsi" w:cstheme="minorHAnsi"/>
          <w:color w:val="000000" w:themeColor="text1"/>
          <w:sz w:val="21"/>
          <w:szCs w:val="21"/>
        </w:rPr>
        <w:t xml:space="preserve">If you decline, you will receive all the care you need at the TB clinic as usual. In addition, </w:t>
      </w:r>
      <w:r w:rsidR="00CE20A8" w:rsidRPr="00B76CA1">
        <w:rPr>
          <w:rFonts w:asciiTheme="minorHAnsi" w:hAnsiTheme="minorHAnsi" w:cstheme="minorHAnsi"/>
          <w:color w:val="000000" w:themeColor="text1"/>
          <w:sz w:val="21"/>
          <w:szCs w:val="21"/>
        </w:rPr>
        <w:t xml:space="preserve">regardless of your decision, </w:t>
      </w:r>
      <w:r w:rsidR="005F24D3" w:rsidRPr="00B76CA1">
        <w:rPr>
          <w:rFonts w:asciiTheme="minorHAnsi" w:hAnsiTheme="minorHAnsi" w:cstheme="minorHAnsi"/>
          <w:color w:val="000000" w:themeColor="text1"/>
          <w:sz w:val="21"/>
          <w:szCs w:val="21"/>
        </w:rPr>
        <w:t xml:space="preserve">we </w:t>
      </w:r>
      <w:r w:rsidR="00CE20A8" w:rsidRPr="00B76CA1">
        <w:rPr>
          <w:rFonts w:asciiTheme="minorHAnsi" w:hAnsiTheme="minorHAnsi" w:cstheme="minorHAnsi"/>
          <w:color w:val="000000" w:themeColor="text1"/>
          <w:sz w:val="21"/>
          <w:szCs w:val="21"/>
        </w:rPr>
        <w:t>will</w:t>
      </w:r>
      <w:r w:rsidR="005F24D3" w:rsidRPr="00B76CA1">
        <w:rPr>
          <w:rFonts w:asciiTheme="minorHAnsi" w:hAnsiTheme="minorHAnsi" w:cstheme="minorHAnsi"/>
          <w:color w:val="000000" w:themeColor="text1"/>
          <w:sz w:val="21"/>
          <w:szCs w:val="21"/>
        </w:rPr>
        <w:t xml:space="preserve"> provide you with an information leaflet </w:t>
      </w:r>
      <w:r w:rsidR="001B0CB1">
        <w:rPr>
          <w:rFonts w:asciiTheme="minorHAnsi" w:hAnsiTheme="minorHAnsi" w:cstheme="minorHAnsi"/>
          <w:color w:val="000000" w:themeColor="text1"/>
          <w:sz w:val="21"/>
          <w:szCs w:val="21"/>
        </w:rPr>
        <w:t>on</w:t>
      </w:r>
      <w:r w:rsidR="005F24D3" w:rsidRPr="00B76CA1">
        <w:rPr>
          <w:rFonts w:asciiTheme="minorHAnsi" w:hAnsiTheme="minorHAnsi" w:cstheme="minorHAnsi"/>
          <w:color w:val="000000" w:themeColor="text1"/>
          <w:sz w:val="21"/>
          <w:szCs w:val="21"/>
        </w:rPr>
        <w:t xml:space="preserve"> TB and </w:t>
      </w:r>
      <w:r w:rsidR="00CE20A8" w:rsidRPr="00B76CA1">
        <w:rPr>
          <w:rFonts w:asciiTheme="minorHAnsi" w:hAnsiTheme="minorHAnsi" w:cstheme="minorHAnsi"/>
          <w:color w:val="000000" w:themeColor="text1"/>
          <w:sz w:val="21"/>
          <w:szCs w:val="21"/>
        </w:rPr>
        <w:t xml:space="preserve">can </w:t>
      </w:r>
      <w:r w:rsidR="005F24D3" w:rsidRPr="00B76CA1">
        <w:rPr>
          <w:rFonts w:asciiTheme="minorHAnsi" w:hAnsiTheme="minorHAnsi" w:cstheme="minorHAnsi"/>
          <w:color w:val="000000" w:themeColor="text1"/>
          <w:sz w:val="21"/>
          <w:szCs w:val="21"/>
        </w:rPr>
        <w:t xml:space="preserve">revisit your household or </w:t>
      </w:r>
      <w:r w:rsidR="00CE20A8" w:rsidRPr="00B76CA1">
        <w:rPr>
          <w:rFonts w:asciiTheme="minorHAnsi" w:hAnsiTheme="minorHAnsi" w:cstheme="minorHAnsi"/>
          <w:color w:val="000000" w:themeColor="text1"/>
          <w:sz w:val="21"/>
          <w:szCs w:val="21"/>
        </w:rPr>
        <w:t>meet somewhere else</w:t>
      </w:r>
      <w:r w:rsidR="005F24D3" w:rsidRPr="00B76CA1">
        <w:rPr>
          <w:rFonts w:asciiTheme="minorHAnsi" w:hAnsiTheme="minorHAnsi" w:cstheme="minorHAnsi"/>
          <w:color w:val="000000" w:themeColor="text1"/>
          <w:sz w:val="21"/>
          <w:szCs w:val="21"/>
        </w:rPr>
        <w:t xml:space="preserve"> at a convenient </w:t>
      </w:r>
      <w:r w:rsidR="001B0CB1">
        <w:rPr>
          <w:rFonts w:asciiTheme="minorHAnsi" w:hAnsiTheme="minorHAnsi" w:cstheme="minorHAnsi"/>
          <w:color w:val="000000" w:themeColor="text1"/>
          <w:sz w:val="21"/>
          <w:szCs w:val="21"/>
        </w:rPr>
        <w:t xml:space="preserve">time </w:t>
      </w:r>
      <w:r w:rsidR="005F24D3" w:rsidRPr="00B76CA1">
        <w:rPr>
          <w:rFonts w:asciiTheme="minorHAnsi" w:hAnsiTheme="minorHAnsi" w:cstheme="minorHAnsi"/>
          <w:color w:val="000000" w:themeColor="text1"/>
          <w:sz w:val="21"/>
          <w:szCs w:val="21"/>
        </w:rPr>
        <w:t>to talk further, if you felt this would be beneficial to you.</w:t>
      </w:r>
    </w:p>
    <w:p w14:paraId="01EF25E3" w14:textId="77777777" w:rsidR="005F24D3" w:rsidRPr="00B76CA1" w:rsidRDefault="005F24D3" w:rsidP="000A03C9">
      <w:pPr>
        <w:ind w:right="-23"/>
        <w:jc w:val="both"/>
        <w:rPr>
          <w:rFonts w:asciiTheme="minorHAnsi" w:hAnsiTheme="minorHAnsi" w:cstheme="minorHAnsi"/>
          <w:b/>
          <w:color w:val="000000" w:themeColor="text1"/>
          <w:sz w:val="21"/>
          <w:szCs w:val="21"/>
        </w:rPr>
      </w:pPr>
    </w:p>
    <w:p w14:paraId="040A638D" w14:textId="425B554D" w:rsidR="00DF40EB" w:rsidRPr="00B76CA1" w:rsidRDefault="00AC7B96" w:rsidP="000A03C9">
      <w:pPr>
        <w:spacing w:after="120"/>
        <w:ind w:right="-23"/>
        <w:jc w:val="both"/>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t>What will happen if you agree to take part?</w:t>
      </w:r>
      <w:r w:rsidRPr="00B76CA1">
        <w:rPr>
          <w:rFonts w:asciiTheme="minorHAnsi" w:hAnsiTheme="minorHAnsi" w:cstheme="minorHAnsi"/>
          <w:color w:val="000000" w:themeColor="text1"/>
          <w:sz w:val="21"/>
          <w:szCs w:val="21"/>
        </w:rPr>
        <w:t xml:space="preserve"> </w:t>
      </w:r>
      <w:r w:rsidR="00DF40EB" w:rsidRPr="00B76CA1">
        <w:rPr>
          <w:rFonts w:asciiTheme="minorHAnsi" w:hAnsiTheme="minorHAnsi" w:cstheme="minorHAnsi"/>
          <w:color w:val="000000" w:themeColor="text1"/>
          <w:sz w:val="21"/>
          <w:szCs w:val="21"/>
        </w:rPr>
        <w:t>First, you will be randomly</w:t>
      </w:r>
      <w:r w:rsidR="001557CE">
        <w:rPr>
          <w:rFonts w:asciiTheme="minorHAnsi" w:hAnsiTheme="minorHAnsi" w:cstheme="minorHAnsi"/>
          <w:color w:val="000000" w:themeColor="text1"/>
          <w:sz w:val="21"/>
          <w:szCs w:val="21"/>
        </w:rPr>
        <w:t xml:space="preserve"> </w:t>
      </w:r>
      <w:r w:rsidR="00DF40EB" w:rsidRPr="00B76CA1">
        <w:rPr>
          <w:rFonts w:asciiTheme="minorHAnsi" w:hAnsiTheme="minorHAnsi" w:cstheme="minorHAnsi"/>
          <w:color w:val="000000" w:themeColor="text1"/>
          <w:sz w:val="21"/>
          <w:szCs w:val="21"/>
        </w:rPr>
        <w:t xml:space="preserve">assigned to one of four study arms. Participants in all study arms will </w:t>
      </w:r>
      <w:r w:rsidR="00A40763" w:rsidRPr="00B76CA1">
        <w:rPr>
          <w:rFonts w:asciiTheme="minorHAnsi" w:hAnsiTheme="minorHAnsi" w:cstheme="minorHAnsi"/>
          <w:color w:val="000000" w:themeColor="text1"/>
          <w:sz w:val="21"/>
          <w:szCs w:val="21"/>
        </w:rPr>
        <w:t xml:space="preserve">receive </w:t>
      </w:r>
      <w:r w:rsidR="00DF40EB" w:rsidRPr="00B76CA1">
        <w:rPr>
          <w:rFonts w:asciiTheme="minorHAnsi" w:hAnsiTheme="minorHAnsi" w:cstheme="minorHAnsi"/>
          <w:color w:val="000000" w:themeColor="text1"/>
          <w:sz w:val="21"/>
          <w:szCs w:val="21"/>
        </w:rPr>
        <w:t xml:space="preserve">three visits to their household to do the survey described above. The first household visit will take place at 2-3 weeks, the second at 10-12 weeks, and the third at 20-24 weeks </w:t>
      </w:r>
      <w:r w:rsidR="001B0CB1">
        <w:rPr>
          <w:rFonts w:asciiTheme="minorHAnsi" w:hAnsiTheme="minorHAnsi" w:cstheme="minorHAnsi"/>
          <w:color w:val="000000" w:themeColor="text1"/>
          <w:sz w:val="21"/>
          <w:szCs w:val="21"/>
        </w:rPr>
        <w:t>after starting</w:t>
      </w:r>
      <w:r w:rsidR="00DF40EB" w:rsidRPr="00B76CA1">
        <w:rPr>
          <w:rFonts w:asciiTheme="minorHAnsi" w:hAnsiTheme="minorHAnsi" w:cstheme="minorHAnsi"/>
          <w:color w:val="000000" w:themeColor="text1"/>
          <w:sz w:val="21"/>
          <w:szCs w:val="21"/>
        </w:rPr>
        <w:t xml:space="preserve"> TB treatment. These visits will be scheduled in advance where possible and will be conducted regardless of whether you are still taking TB treatment</w:t>
      </w:r>
      <w:r w:rsidR="001430FF">
        <w:rPr>
          <w:rFonts w:asciiTheme="minorHAnsi" w:hAnsiTheme="minorHAnsi" w:cstheme="minorHAnsi"/>
          <w:color w:val="000000" w:themeColor="text1"/>
          <w:sz w:val="21"/>
          <w:szCs w:val="21"/>
        </w:rPr>
        <w:t xml:space="preserve"> at that time</w:t>
      </w:r>
      <w:r w:rsidR="00DF40EB" w:rsidRPr="00B76CA1">
        <w:rPr>
          <w:rFonts w:asciiTheme="minorHAnsi" w:hAnsiTheme="minorHAnsi" w:cstheme="minorHAnsi"/>
          <w:color w:val="000000" w:themeColor="text1"/>
          <w:sz w:val="21"/>
          <w:szCs w:val="21"/>
        </w:rPr>
        <w:t xml:space="preserve">. At the first visit, participants in all study arms will receive education about TB and a one-off nutritional food basket </w:t>
      </w:r>
      <w:r w:rsidR="001430FF">
        <w:rPr>
          <w:rFonts w:asciiTheme="minorHAnsi" w:hAnsiTheme="minorHAnsi" w:cstheme="minorHAnsi"/>
          <w:color w:val="000000" w:themeColor="text1"/>
          <w:sz w:val="21"/>
          <w:szCs w:val="21"/>
        </w:rPr>
        <w:t xml:space="preserve">(contents may vary but </w:t>
      </w:r>
      <w:r w:rsidR="001557CE">
        <w:rPr>
          <w:rFonts w:asciiTheme="minorHAnsi" w:hAnsiTheme="minorHAnsi" w:cstheme="minorHAnsi"/>
          <w:color w:val="000000" w:themeColor="text1"/>
          <w:sz w:val="21"/>
          <w:szCs w:val="21"/>
        </w:rPr>
        <w:t xml:space="preserve">the basket’s </w:t>
      </w:r>
      <w:r w:rsidR="001430FF">
        <w:rPr>
          <w:rFonts w:asciiTheme="minorHAnsi" w:hAnsiTheme="minorHAnsi" w:cstheme="minorHAnsi"/>
          <w:color w:val="000000" w:themeColor="text1"/>
          <w:sz w:val="21"/>
          <w:szCs w:val="21"/>
        </w:rPr>
        <w:t xml:space="preserve">monetary value will be </w:t>
      </w:r>
      <w:r w:rsidR="001557CE">
        <w:rPr>
          <w:rFonts w:asciiTheme="minorHAnsi" w:hAnsiTheme="minorHAnsi" w:cstheme="minorHAnsi"/>
          <w:color w:val="000000" w:themeColor="text1"/>
          <w:sz w:val="21"/>
          <w:szCs w:val="21"/>
        </w:rPr>
        <w:t>about 2</w:t>
      </w:r>
      <w:r w:rsidR="001430FF">
        <w:rPr>
          <w:rFonts w:asciiTheme="minorHAnsi" w:hAnsiTheme="minorHAnsi" w:cstheme="minorHAnsi"/>
          <w:color w:val="000000" w:themeColor="text1"/>
          <w:sz w:val="21"/>
          <w:szCs w:val="21"/>
        </w:rPr>
        <w:t>500 Nepalese rupees)</w:t>
      </w:r>
      <w:r w:rsidR="00DF40EB" w:rsidRPr="00B76CA1">
        <w:rPr>
          <w:rFonts w:asciiTheme="minorHAnsi" w:hAnsiTheme="minorHAnsi" w:cstheme="minorHAnsi"/>
          <w:color w:val="000000" w:themeColor="text1"/>
          <w:sz w:val="21"/>
          <w:szCs w:val="21"/>
        </w:rPr>
        <w:t xml:space="preserve">. In addition, participants </w:t>
      </w:r>
      <w:proofErr w:type="spellStart"/>
      <w:r w:rsidR="00DF40EB" w:rsidRPr="00B76CA1">
        <w:rPr>
          <w:rFonts w:asciiTheme="minorHAnsi" w:hAnsiTheme="minorHAnsi" w:cstheme="minorHAnsi"/>
          <w:color w:val="000000" w:themeColor="text1"/>
          <w:sz w:val="21"/>
          <w:szCs w:val="21"/>
        </w:rPr>
        <w:t>randomi</w:t>
      </w:r>
      <w:r w:rsidR="001B0CB1">
        <w:rPr>
          <w:rFonts w:asciiTheme="minorHAnsi" w:hAnsiTheme="minorHAnsi" w:cstheme="minorHAnsi"/>
          <w:color w:val="000000" w:themeColor="text1"/>
          <w:sz w:val="21"/>
          <w:szCs w:val="21"/>
        </w:rPr>
        <w:t>s</w:t>
      </w:r>
      <w:r w:rsidR="00DF40EB" w:rsidRPr="00B76CA1">
        <w:rPr>
          <w:rFonts w:asciiTheme="minorHAnsi" w:hAnsiTheme="minorHAnsi" w:cstheme="minorHAnsi"/>
          <w:color w:val="000000" w:themeColor="text1"/>
          <w:sz w:val="21"/>
          <w:szCs w:val="21"/>
        </w:rPr>
        <w:t>ed</w:t>
      </w:r>
      <w:proofErr w:type="spellEnd"/>
      <w:r w:rsidR="00DF40EB" w:rsidRPr="00B76CA1">
        <w:rPr>
          <w:rFonts w:asciiTheme="minorHAnsi" w:hAnsiTheme="minorHAnsi" w:cstheme="minorHAnsi"/>
          <w:color w:val="000000" w:themeColor="text1"/>
          <w:sz w:val="21"/>
          <w:szCs w:val="21"/>
        </w:rPr>
        <w:t xml:space="preserve"> to the following study </w:t>
      </w:r>
      <w:r w:rsidR="001B0CB1">
        <w:rPr>
          <w:rFonts w:asciiTheme="minorHAnsi" w:hAnsiTheme="minorHAnsi" w:cstheme="minorHAnsi"/>
          <w:color w:val="000000" w:themeColor="text1"/>
          <w:sz w:val="21"/>
          <w:szCs w:val="21"/>
        </w:rPr>
        <w:t xml:space="preserve">packages </w:t>
      </w:r>
      <w:r w:rsidR="00DF40EB" w:rsidRPr="00B76CA1">
        <w:rPr>
          <w:rFonts w:asciiTheme="minorHAnsi" w:hAnsiTheme="minorHAnsi" w:cstheme="minorHAnsi"/>
          <w:color w:val="000000" w:themeColor="text1"/>
          <w:sz w:val="21"/>
          <w:szCs w:val="21"/>
        </w:rPr>
        <w:t>will receive:</w:t>
      </w:r>
    </w:p>
    <w:p w14:paraId="3E56817F" w14:textId="27F1A1B2" w:rsidR="00DF40EB" w:rsidRPr="00B76CA1" w:rsidRDefault="00DF40EB" w:rsidP="00DF40EB">
      <w:pPr>
        <w:pStyle w:val="ListParagraph"/>
        <w:numPr>
          <w:ilvl w:val="0"/>
          <w:numId w:val="49"/>
        </w:numPr>
        <w:spacing w:after="120"/>
        <w:ind w:right="-23"/>
        <w:jc w:val="both"/>
        <w:rPr>
          <w:rFonts w:asciiTheme="minorHAnsi" w:hAnsiTheme="minorHAnsi" w:cstheme="minorHAnsi"/>
          <w:color w:val="000000" w:themeColor="text1"/>
          <w:sz w:val="21"/>
          <w:szCs w:val="21"/>
        </w:rPr>
      </w:pPr>
      <w:r w:rsidRPr="001B0CB1">
        <w:rPr>
          <w:rFonts w:asciiTheme="minorHAnsi" w:hAnsiTheme="minorHAnsi" w:cstheme="minorHAnsi"/>
          <w:b/>
          <w:bCs/>
          <w:color w:val="000000" w:themeColor="text1"/>
          <w:sz w:val="21"/>
          <w:szCs w:val="21"/>
        </w:rPr>
        <w:t>Social Support:</w:t>
      </w:r>
      <w:r w:rsidRPr="00B76CA1">
        <w:rPr>
          <w:rFonts w:asciiTheme="minorHAnsi" w:hAnsiTheme="minorHAnsi" w:cstheme="minorHAnsi"/>
          <w:color w:val="000000" w:themeColor="text1"/>
          <w:sz w:val="21"/>
          <w:szCs w:val="21"/>
        </w:rPr>
        <w:t xml:space="preserve"> counselling </w:t>
      </w:r>
      <w:r w:rsidR="001B0CB1">
        <w:rPr>
          <w:rFonts w:asciiTheme="minorHAnsi" w:hAnsiTheme="minorHAnsi" w:cstheme="minorHAnsi"/>
          <w:color w:val="000000" w:themeColor="text1"/>
          <w:sz w:val="21"/>
          <w:szCs w:val="21"/>
        </w:rPr>
        <w:t xml:space="preserve">to reduce stigma </w:t>
      </w:r>
      <w:r w:rsidR="006B588A" w:rsidRPr="00B76CA1">
        <w:rPr>
          <w:rFonts w:asciiTheme="minorHAnsi" w:hAnsiTheme="minorHAnsi" w:cstheme="minorHAnsi"/>
          <w:color w:val="000000" w:themeColor="text1"/>
          <w:sz w:val="21"/>
          <w:szCs w:val="21"/>
        </w:rPr>
        <w:t>at</w:t>
      </w:r>
      <w:r w:rsidRPr="00B76CA1">
        <w:rPr>
          <w:rFonts w:asciiTheme="minorHAnsi" w:hAnsiTheme="minorHAnsi" w:cstheme="minorHAnsi"/>
          <w:color w:val="000000" w:themeColor="text1"/>
          <w:sz w:val="21"/>
          <w:szCs w:val="21"/>
        </w:rPr>
        <w:t xml:space="preserve"> </w:t>
      </w:r>
      <w:r w:rsidR="006B588A" w:rsidRPr="00B76CA1">
        <w:rPr>
          <w:rFonts w:asciiTheme="minorHAnsi" w:hAnsiTheme="minorHAnsi" w:cstheme="minorHAnsi"/>
          <w:color w:val="000000" w:themeColor="text1"/>
          <w:sz w:val="21"/>
          <w:szCs w:val="21"/>
        </w:rPr>
        <w:t xml:space="preserve">first and second </w:t>
      </w:r>
      <w:r w:rsidRPr="00B76CA1">
        <w:rPr>
          <w:rFonts w:asciiTheme="minorHAnsi" w:hAnsiTheme="minorHAnsi" w:cstheme="minorHAnsi"/>
          <w:color w:val="000000" w:themeColor="text1"/>
          <w:sz w:val="21"/>
          <w:szCs w:val="21"/>
        </w:rPr>
        <w:t xml:space="preserve">household visit and </w:t>
      </w:r>
      <w:r w:rsidR="006B588A" w:rsidRPr="00B76CA1">
        <w:rPr>
          <w:rFonts w:asciiTheme="minorHAnsi" w:hAnsiTheme="minorHAnsi" w:cstheme="minorHAnsi"/>
          <w:color w:val="000000" w:themeColor="text1"/>
          <w:sz w:val="21"/>
          <w:szCs w:val="21"/>
        </w:rPr>
        <w:t xml:space="preserve">an </w:t>
      </w:r>
      <w:r w:rsidRPr="00B76CA1">
        <w:rPr>
          <w:rFonts w:asciiTheme="minorHAnsi" w:hAnsiTheme="minorHAnsi" w:cstheme="minorHAnsi"/>
          <w:color w:val="000000" w:themeColor="text1"/>
          <w:sz w:val="21"/>
          <w:szCs w:val="21"/>
        </w:rPr>
        <w:t xml:space="preserve">invitation to a community cooperative meeting </w:t>
      </w:r>
      <w:r w:rsidR="006B588A" w:rsidRPr="00B76CA1">
        <w:rPr>
          <w:rFonts w:asciiTheme="minorHAnsi" w:hAnsiTheme="minorHAnsi" w:cstheme="minorHAnsi"/>
          <w:color w:val="000000" w:themeColor="text1"/>
          <w:sz w:val="21"/>
          <w:szCs w:val="21"/>
        </w:rPr>
        <w:t>of</w:t>
      </w:r>
      <w:r w:rsidRPr="00B76CA1">
        <w:rPr>
          <w:rFonts w:asciiTheme="minorHAnsi" w:hAnsiTheme="minorHAnsi" w:cstheme="minorHAnsi"/>
          <w:color w:val="000000" w:themeColor="text1"/>
          <w:sz w:val="21"/>
          <w:szCs w:val="21"/>
        </w:rPr>
        <w:t xml:space="preserve"> TB-affected </w:t>
      </w:r>
      <w:r w:rsidR="006B588A" w:rsidRPr="00B76CA1">
        <w:rPr>
          <w:rFonts w:asciiTheme="minorHAnsi" w:hAnsiTheme="minorHAnsi" w:cstheme="minorHAnsi"/>
          <w:color w:val="000000" w:themeColor="text1"/>
          <w:sz w:val="21"/>
          <w:szCs w:val="21"/>
        </w:rPr>
        <w:t xml:space="preserve">people </w:t>
      </w:r>
      <w:r w:rsidRPr="00B76CA1">
        <w:rPr>
          <w:rFonts w:asciiTheme="minorHAnsi" w:hAnsiTheme="minorHAnsi" w:cstheme="minorHAnsi"/>
          <w:color w:val="000000" w:themeColor="text1"/>
          <w:sz w:val="21"/>
          <w:szCs w:val="21"/>
        </w:rPr>
        <w:t xml:space="preserve">in your </w:t>
      </w:r>
      <w:proofErr w:type="gramStart"/>
      <w:r w:rsidRPr="00B76CA1">
        <w:rPr>
          <w:rFonts w:asciiTheme="minorHAnsi" w:hAnsiTheme="minorHAnsi" w:cstheme="minorHAnsi"/>
          <w:color w:val="000000" w:themeColor="text1"/>
          <w:sz w:val="21"/>
          <w:szCs w:val="21"/>
        </w:rPr>
        <w:t>district</w:t>
      </w:r>
      <w:proofErr w:type="gramEnd"/>
    </w:p>
    <w:p w14:paraId="2D04C869" w14:textId="59F5F4AD" w:rsidR="00DF40EB" w:rsidRPr="00B76CA1" w:rsidRDefault="00DF40EB" w:rsidP="00DF40EB">
      <w:pPr>
        <w:pStyle w:val="ListParagraph"/>
        <w:numPr>
          <w:ilvl w:val="0"/>
          <w:numId w:val="49"/>
        </w:numPr>
        <w:spacing w:after="120"/>
        <w:ind w:right="-23"/>
        <w:jc w:val="both"/>
        <w:rPr>
          <w:rFonts w:asciiTheme="minorHAnsi" w:hAnsiTheme="minorHAnsi" w:cstheme="minorHAnsi"/>
          <w:color w:val="000000" w:themeColor="text1"/>
          <w:sz w:val="21"/>
          <w:szCs w:val="21"/>
        </w:rPr>
      </w:pPr>
      <w:r w:rsidRPr="001B0CB1">
        <w:rPr>
          <w:rFonts w:asciiTheme="minorHAnsi" w:hAnsiTheme="minorHAnsi" w:cstheme="minorHAnsi"/>
          <w:b/>
          <w:bCs/>
          <w:color w:val="000000" w:themeColor="text1"/>
          <w:sz w:val="21"/>
          <w:szCs w:val="21"/>
        </w:rPr>
        <w:t>Economic Support:</w:t>
      </w:r>
      <w:r w:rsidRPr="00B76CA1">
        <w:rPr>
          <w:rFonts w:asciiTheme="minorHAnsi" w:hAnsiTheme="minorHAnsi" w:cstheme="minorHAnsi"/>
          <w:color w:val="000000" w:themeColor="text1"/>
          <w:sz w:val="21"/>
          <w:szCs w:val="21"/>
        </w:rPr>
        <w:t xml:space="preserve"> cash, bank, or phone transfers </w:t>
      </w:r>
      <w:r w:rsidR="002A6D64" w:rsidRPr="00B76CA1">
        <w:rPr>
          <w:rFonts w:asciiTheme="minorHAnsi" w:hAnsiTheme="minorHAnsi" w:cstheme="minorHAnsi"/>
          <w:color w:val="000000" w:themeColor="text1"/>
          <w:sz w:val="21"/>
          <w:szCs w:val="21"/>
        </w:rPr>
        <w:t>during TB treatment</w:t>
      </w:r>
      <w:r w:rsidRPr="00B76CA1">
        <w:rPr>
          <w:rFonts w:asciiTheme="minorHAnsi" w:hAnsiTheme="minorHAnsi" w:cstheme="minorHAnsi"/>
          <w:color w:val="000000" w:themeColor="text1"/>
          <w:sz w:val="21"/>
          <w:szCs w:val="21"/>
        </w:rPr>
        <w:t xml:space="preserve"> </w:t>
      </w:r>
    </w:p>
    <w:p w14:paraId="4F2C7999" w14:textId="1922AD76" w:rsidR="00DF40EB" w:rsidRPr="00B76CA1" w:rsidRDefault="00DF40EB" w:rsidP="00DF40EB">
      <w:pPr>
        <w:pStyle w:val="ListParagraph"/>
        <w:numPr>
          <w:ilvl w:val="0"/>
          <w:numId w:val="49"/>
        </w:numPr>
        <w:spacing w:after="120"/>
        <w:ind w:right="-23"/>
        <w:jc w:val="both"/>
        <w:rPr>
          <w:rFonts w:asciiTheme="minorHAnsi" w:hAnsiTheme="minorHAnsi" w:cstheme="minorHAnsi"/>
          <w:color w:val="000000" w:themeColor="text1"/>
          <w:sz w:val="21"/>
          <w:szCs w:val="21"/>
        </w:rPr>
      </w:pPr>
      <w:r w:rsidRPr="001B0CB1">
        <w:rPr>
          <w:rFonts w:asciiTheme="minorHAnsi" w:hAnsiTheme="minorHAnsi" w:cstheme="minorHAnsi"/>
          <w:b/>
          <w:bCs/>
          <w:color w:val="000000" w:themeColor="text1"/>
          <w:sz w:val="21"/>
          <w:szCs w:val="21"/>
        </w:rPr>
        <w:t>Socioeconomic Support:</w:t>
      </w:r>
      <w:r w:rsidRPr="00B76CA1">
        <w:rPr>
          <w:rFonts w:asciiTheme="minorHAnsi" w:hAnsiTheme="minorHAnsi" w:cstheme="minorHAnsi"/>
          <w:color w:val="000000" w:themeColor="text1"/>
          <w:sz w:val="21"/>
          <w:szCs w:val="21"/>
        </w:rPr>
        <w:t xml:space="preserve"> a combination of social and economic support</w:t>
      </w:r>
    </w:p>
    <w:p w14:paraId="6143F107" w14:textId="7C21A0EB" w:rsidR="006B588A" w:rsidRPr="00B76CA1" w:rsidRDefault="001430FF" w:rsidP="000A03C9">
      <w:pPr>
        <w:spacing w:after="120"/>
        <w:ind w:right="-23"/>
        <w:jc w:val="both"/>
        <w:rPr>
          <w:rFonts w:asciiTheme="minorHAnsi" w:hAnsiTheme="minorHAnsi" w:cstheme="minorHAnsi"/>
          <w:color w:val="000000" w:themeColor="text1"/>
          <w:sz w:val="21"/>
          <w:szCs w:val="21"/>
        </w:rPr>
      </w:pPr>
      <w:proofErr w:type="spellStart"/>
      <w:r>
        <w:rPr>
          <w:rFonts w:asciiTheme="minorHAnsi" w:hAnsiTheme="minorHAnsi" w:cstheme="minorHAnsi"/>
          <w:color w:val="000000" w:themeColor="text1"/>
          <w:sz w:val="21"/>
          <w:szCs w:val="21"/>
        </w:rPr>
        <w:t>Randomisation</w:t>
      </w:r>
      <w:proofErr w:type="spellEnd"/>
      <w:r>
        <w:rPr>
          <w:rFonts w:asciiTheme="minorHAnsi" w:hAnsiTheme="minorHAnsi" w:cstheme="minorHAnsi"/>
          <w:color w:val="000000" w:themeColor="text1"/>
          <w:sz w:val="21"/>
          <w:szCs w:val="21"/>
        </w:rPr>
        <w:t xml:space="preserve"> mean</w:t>
      </w:r>
      <w:r w:rsidR="001B0CB1">
        <w:rPr>
          <w:rFonts w:asciiTheme="minorHAnsi" w:hAnsiTheme="minorHAnsi" w:cstheme="minorHAnsi"/>
          <w:color w:val="000000" w:themeColor="text1"/>
          <w:sz w:val="21"/>
          <w:szCs w:val="21"/>
        </w:rPr>
        <w:t>s</w:t>
      </w:r>
      <w:r>
        <w:rPr>
          <w:rFonts w:asciiTheme="minorHAnsi" w:hAnsiTheme="minorHAnsi" w:cstheme="minorHAnsi"/>
          <w:color w:val="000000" w:themeColor="text1"/>
          <w:sz w:val="21"/>
          <w:szCs w:val="21"/>
        </w:rPr>
        <w:t xml:space="preserve"> that the BNMT team will open an envelope in front of you, inside of which there will be a piece of paper with the study </w:t>
      </w:r>
      <w:r w:rsidR="001B0CB1">
        <w:rPr>
          <w:rFonts w:asciiTheme="minorHAnsi" w:hAnsiTheme="minorHAnsi" w:cstheme="minorHAnsi"/>
          <w:color w:val="000000" w:themeColor="text1"/>
          <w:sz w:val="21"/>
          <w:szCs w:val="21"/>
        </w:rPr>
        <w:t>package</w:t>
      </w:r>
      <w:r>
        <w:rPr>
          <w:rFonts w:asciiTheme="minorHAnsi" w:hAnsiTheme="minorHAnsi" w:cstheme="minorHAnsi"/>
          <w:color w:val="000000" w:themeColor="text1"/>
          <w:sz w:val="21"/>
          <w:szCs w:val="21"/>
        </w:rPr>
        <w:t xml:space="preserve"> you will go into written on it.  There is an equal 1 in 4 chance of being allocated to each study </w:t>
      </w:r>
      <w:r w:rsidR="001B0CB1">
        <w:rPr>
          <w:rFonts w:asciiTheme="minorHAnsi" w:hAnsiTheme="minorHAnsi" w:cstheme="minorHAnsi"/>
          <w:color w:val="000000" w:themeColor="text1"/>
          <w:sz w:val="21"/>
          <w:szCs w:val="21"/>
        </w:rPr>
        <w:t>package</w:t>
      </w:r>
      <w:r>
        <w:rPr>
          <w:rFonts w:asciiTheme="minorHAnsi" w:hAnsiTheme="minorHAnsi" w:cstheme="minorHAnsi"/>
          <w:color w:val="000000" w:themeColor="text1"/>
          <w:sz w:val="21"/>
          <w:szCs w:val="21"/>
        </w:rPr>
        <w:t xml:space="preserve"> and 3 in 4 chance of being allocated to a study </w:t>
      </w:r>
      <w:r w:rsidR="001B0CB1">
        <w:rPr>
          <w:rFonts w:asciiTheme="minorHAnsi" w:hAnsiTheme="minorHAnsi" w:cstheme="minorHAnsi"/>
          <w:color w:val="000000" w:themeColor="text1"/>
          <w:sz w:val="21"/>
          <w:szCs w:val="21"/>
        </w:rPr>
        <w:t>package</w:t>
      </w:r>
      <w:r>
        <w:rPr>
          <w:rFonts w:asciiTheme="minorHAnsi" w:hAnsiTheme="minorHAnsi" w:cstheme="minorHAnsi"/>
          <w:color w:val="000000" w:themeColor="text1"/>
          <w:sz w:val="21"/>
          <w:szCs w:val="21"/>
        </w:rPr>
        <w:t xml:space="preserve"> where you will receive some form of support (</w:t>
      </w:r>
      <w:proofErr w:type="gramStart"/>
      <w:r>
        <w:rPr>
          <w:rFonts w:asciiTheme="minorHAnsi" w:hAnsiTheme="minorHAnsi" w:cstheme="minorHAnsi"/>
          <w:color w:val="000000" w:themeColor="text1"/>
          <w:sz w:val="21"/>
          <w:szCs w:val="21"/>
        </w:rPr>
        <w:t>e.g.</w:t>
      </w:r>
      <w:proofErr w:type="gramEnd"/>
      <w:r>
        <w:rPr>
          <w:rFonts w:asciiTheme="minorHAnsi" w:hAnsiTheme="minorHAnsi" w:cstheme="minorHAnsi"/>
          <w:color w:val="000000" w:themeColor="text1"/>
          <w:sz w:val="21"/>
          <w:szCs w:val="21"/>
        </w:rPr>
        <w:t xml:space="preserve"> social, economic, or socioeconomic). The </w:t>
      </w:r>
      <w:r w:rsidR="001B0CB1">
        <w:rPr>
          <w:rFonts w:asciiTheme="minorHAnsi" w:hAnsiTheme="minorHAnsi" w:cstheme="minorHAnsi"/>
          <w:color w:val="000000" w:themeColor="text1"/>
          <w:sz w:val="21"/>
          <w:szCs w:val="21"/>
        </w:rPr>
        <w:lastRenderedPageBreak/>
        <w:t>study package</w:t>
      </w:r>
      <w:r>
        <w:rPr>
          <w:rFonts w:asciiTheme="minorHAnsi" w:hAnsiTheme="minorHAnsi" w:cstheme="minorHAnsi"/>
          <w:color w:val="000000" w:themeColor="text1"/>
          <w:sz w:val="21"/>
          <w:szCs w:val="21"/>
        </w:rPr>
        <w:t xml:space="preserve"> is decided </w:t>
      </w:r>
      <w:r w:rsidR="001B0CB1">
        <w:rPr>
          <w:rFonts w:asciiTheme="minorHAnsi" w:hAnsiTheme="minorHAnsi" w:cstheme="minorHAnsi"/>
          <w:color w:val="000000" w:themeColor="text1"/>
          <w:sz w:val="21"/>
          <w:szCs w:val="21"/>
        </w:rPr>
        <w:t xml:space="preserve">by chance </w:t>
      </w:r>
      <w:r>
        <w:rPr>
          <w:rFonts w:asciiTheme="minorHAnsi" w:hAnsiTheme="minorHAnsi" w:cstheme="minorHAnsi"/>
          <w:color w:val="000000" w:themeColor="text1"/>
          <w:sz w:val="21"/>
          <w:szCs w:val="21"/>
        </w:rPr>
        <w:t xml:space="preserve">before the study begins by computer and neither the BNMT team or TB clinic staff know what </w:t>
      </w:r>
      <w:r w:rsidR="001B0CB1">
        <w:rPr>
          <w:rFonts w:asciiTheme="minorHAnsi" w:hAnsiTheme="minorHAnsi" w:cstheme="minorHAnsi"/>
          <w:color w:val="000000" w:themeColor="text1"/>
          <w:sz w:val="21"/>
          <w:szCs w:val="21"/>
        </w:rPr>
        <w:t xml:space="preserve">package you </w:t>
      </w:r>
      <w:r>
        <w:rPr>
          <w:rFonts w:asciiTheme="minorHAnsi" w:hAnsiTheme="minorHAnsi" w:cstheme="minorHAnsi"/>
          <w:color w:val="000000" w:themeColor="text1"/>
          <w:sz w:val="21"/>
          <w:szCs w:val="21"/>
        </w:rPr>
        <w:t xml:space="preserve">will be </w:t>
      </w:r>
      <w:r w:rsidR="001B0CB1">
        <w:rPr>
          <w:rFonts w:asciiTheme="minorHAnsi" w:hAnsiTheme="minorHAnsi" w:cstheme="minorHAnsi"/>
          <w:color w:val="000000" w:themeColor="text1"/>
          <w:sz w:val="21"/>
          <w:szCs w:val="21"/>
        </w:rPr>
        <w:t xml:space="preserve">in </w:t>
      </w:r>
      <w:r>
        <w:rPr>
          <w:rFonts w:asciiTheme="minorHAnsi" w:hAnsiTheme="minorHAnsi" w:cstheme="minorHAnsi"/>
          <w:color w:val="000000" w:themeColor="text1"/>
          <w:sz w:val="21"/>
          <w:szCs w:val="21"/>
        </w:rPr>
        <w:t xml:space="preserve">nor can they influence or change </w:t>
      </w:r>
      <w:r w:rsidR="001B0CB1">
        <w:rPr>
          <w:rFonts w:asciiTheme="minorHAnsi" w:hAnsiTheme="minorHAnsi" w:cstheme="minorHAnsi"/>
          <w:color w:val="000000" w:themeColor="text1"/>
          <w:sz w:val="21"/>
          <w:szCs w:val="21"/>
        </w:rPr>
        <w:t>that package</w:t>
      </w:r>
      <w:r>
        <w:rPr>
          <w:rFonts w:asciiTheme="minorHAnsi" w:hAnsiTheme="minorHAnsi" w:cstheme="minorHAnsi"/>
          <w:color w:val="000000" w:themeColor="text1"/>
          <w:sz w:val="21"/>
          <w:szCs w:val="21"/>
        </w:rPr>
        <w:t xml:space="preserve">. </w:t>
      </w:r>
      <w:r w:rsidR="001B0CB1">
        <w:rPr>
          <w:rFonts w:asciiTheme="minorHAnsi" w:hAnsiTheme="minorHAnsi" w:cstheme="minorHAnsi"/>
          <w:color w:val="000000" w:themeColor="text1"/>
          <w:sz w:val="21"/>
          <w:szCs w:val="21"/>
        </w:rPr>
        <w:t>People</w:t>
      </w:r>
      <w:r w:rsidR="004A21A6" w:rsidRPr="00B76CA1">
        <w:rPr>
          <w:rFonts w:asciiTheme="minorHAnsi" w:hAnsiTheme="minorHAnsi" w:cstheme="minorHAnsi"/>
          <w:color w:val="000000" w:themeColor="text1"/>
          <w:sz w:val="21"/>
          <w:szCs w:val="21"/>
        </w:rPr>
        <w:t xml:space="preserve"> </w:t>
      </w:r>
      <w:r w:rsidR="001B0CB1">
        <w:rPr>
          <w:rFonts w:asciiTheme="minorHAnsi" w:hAnsiTheme="minorHAnsi" w:cstheme="minorHAnsi"/>
          <w:color w:val="000000" w:themeColor="text1"/>
          <w:sz w:val="21"/>
          <w:szCs w:val="21"/>
        </w:rPr>
        <w:t xml:space="preserve">selected by chance to </w:t>
      </w:r>
      <w:r w:rsidR="001557CE">
        <w:rPr>
          <w:rFonts w:asciiTheme="minorHAnsi" w:hAnsiTheme="minorHAnsi" w:cstheme="minorHAnsi"/>
          <w:color w:val="000000" w:themeColor="text1"/>
          <w:sz w:val="21"/>
          <w:szCs w:val="21"/>
        </w:rPr>
        <w:t xml:space="preserve">receive </w:t>
      </w:r>
      <w:r w:rsidR="001B0CB1">
        <w:rPr>
          <w:rFonts w:asciiTheme="minorHAnsi" w:hAnsiTheme="minorHAnsi" w:cstheme="minorHAnsi"/>
          <w:color w:val="000000" w:themeColor="text1"/>
          <w:sz w:val="21"/>
          <w:szCs w:val="21"/>
        </w:rPr>
        <w:t>t</w:t>
      </w:r>
      <w:r w:rsidR="004A21A6" w:rsidRPr="00B76CA1">
        <w:rPr>
          <w:rFonts w:asciiTheme="minorHAnsi" w:hAnsiTheme="minorHAnsi" w:cstheme="minorHAnsi"/>
          <w:color w:val="000000" w:themeColor="text1"/>
          <w:sz w:val="21"/>
          <w:szCs w:val="21"/>
        </w:rPr>
        <w:t>he social, economic, or socioeconomic support</w:t>
      </w:r>
      <w:r w:rsidR="001557CE">
        <w:rPr>
          <w:rFonts w:asciiTheme="minorHAnsi" w:hAnsiTheme="minorHAnsi" w:cstheme="minorHAnsi"/>
          <w:color w:val="000000" w:themeColor="text1"/>
          <w:sz w:val="21"/>
          <w:szCs w:val="21"/>
        </w:rPr>
        <w:t xml:space="preserve"> packages</w:t>
      </w:r>
      <w:r w:rsidR="004A21A6" w:rsidRPr="00B76CA1">
        <w:rPr>
          <w:rFonts w:asciiTheme="minorHAnsi" w:hAnsiTheme="minorHAnsi" w:cstheme="minorHAnsi"/>
          <w:color w:val="000000" w:themeColor="text1"/>
          <w:sz w:val="21"/>
          <w:szCs w:val="21"/>
        </w:rPr>
        <w:t xml:space="preserve"> will be shown a video and </w:t>
      </w:r>
      <w:r w:rsidR="001557CE">
        <w:rPr>
          <w:rFonts w:asciiTheme="minorHAnsi" w:hAnsiTheme="minorHAnsi" w:cstheme="minorHAnsi"/>
          <w:color w:val="000000" w:themeColor="text1"/>
          <w:sz w:val="21"/>
          <w:szCs w:val="21"/>
        </w:rPr>
        <w:t>given</w:t>
      </w:r>
      <w:r w:rsidR="004A21A6" w:rsidRPr="00B76CA1">
        <w:rPr>
          <w:rFonts w:asciiTheme="minorHAnsi" w:hAnsiTheme="minorHAnsi" w:cstheme="minorHAnsi"/>
          <w:color w:val="000000" w:themeColor="text1"/>
          <w:sz w:val="21"/>
          <w:szCs w:val="21"/>
        </w:rPr>
        <w:t xml:space="preserve"> an information leaflet, which explains in more detail the activities of that study </w:t>
      </w:r>
      <w:r w:rsidR="001B0CB1">
        <w:rPr>
          <w:rFonts w:asciiTheme="minorHAnsi" w:hAnsiTheme="minorHAnsi" w:cstheme="minorHAnsi"/>
          <w:color w:val="000000" w:themeColor="text1"/>
          <w:sz w:val="21"/>
          <w:szCs w:val="21"/>
        </w:rPr>
        <w:t>package</w:t>
      </w:r>
      <w:r w:rsidR="004A21A6" w:rsidRPr="00B76CA1">
        <w:rPr>
          <w:rFonts w:asciiTheme="minorHAnsi" w:hAnsiTheme="minorHAnsi" w:cstheme="minorHAnsi"/>
          <w:color w:val="000000" w:themeColor="text1"/>
          <w:sz w:val="21"/>
          <w:szCs w:val="21"/>
        </w:rPr>
        <w:t>.</w:t>
      </w:r>
      <w:r w:rsidR="00CE20A8" w:rsidRPr="00B76CA1">
        <w:rPr>
          <w:rFonts w:asciiTheme="minorHAnsi" w:hAnsiTheme="minorHAnsi" w:cstheme="minorHAnsi"/>
          <w:color w:val="000000" w:themeColor="text1"/>
          <w:sz w:val="21"/>
          <w:szCs w:val="21"/>
        </w:rPr>
        <w:t xml:space="preserve"> We understand some people may not be comfortable </w:t>
      </w:r>
      <w:r w:rsidR="001B0CB1">
        <w:rPr>
          <w:rFonts w:asciiTheme="minorHAnsi" w:hAnsiTheme="minorHAnsi" w:cstheme="minorHAnsi"/>
          <w:color w:val="000000" w:themeColor="text1"/>
          <w:sz w:val="21"/>
          <w:szCs w:val="21"/>
        </w:rPr>
        <w:t xml:space="preserve">to receive </w:t>
      </w:r>
      <w:r w:rsidR="00CE20A8" w:rsidRPr="00B76CA1">
        <w:rPr>
          <w:rFonts w:asciiTheme="minorHAnsi" w:hAnsiTheme="minorHAnsi" w:cstheme="minorHAnsi"/>
          <w:color w:val="000000" w:themeColor="text1"/>
          <w:sz w:val="21"/>
          <w:szCs w:val="21"/>
        </w:rPr>
        <w:t xml:space="preserve">the </w:t>
      </w:r>
      <w:r w:rsidR="001B0CB1">
        <w:rPr>
          <w:rFonts w:asciiTheme="minorHAnsi" w:hAnsiTheme="minorHAnsi" w:cstheme="minorHAnsi"/>
          <w:color w:val="000000" w:themeColor="text1"/>
          <w:sz w:val="21"/>
          <w:szCs w:val="21"/>
        </w:rPr>
        <w:t>packages</w:t>
      </w:r>
      <w:r w:rsidR="00CE20A8" w:rsidRPr="00B76CA1">
        <w:rPr>
          <w:rFonts w:asciiTheme="minorHAnsi" w:hAnsiTheme="minorHAnsi" w:cstheme="minorHAnsi"/>
          <w:color w:val="000000" w:themeColor="text1"/>
          <w:sz w:val="21"/>
          <w:szCs w:val="21"/>
        </w:rPr>
        <w:t>, for example, because it feels like charity or they are concerned it will cause problems in their households.</w:t>
      </w:r>
      <w:r w:rsidR="006B588A" w:rsidRPr="00B76CA1">
        <w:rPr>
          <w:rFonts w:asciiTheme="minorHAnsi" w:hAnsiTheme="minorHAnsi" w:cstheme="minorHAnsi"/>
          <w:color w:val="000000" w:themeColor="text1"/>
          <w:sz w:val="21"/>
          <w:szCs w:val="21"/>
        </w:rPr>
        <w:t xml:space="preserve"> </w:t>
      </w:r>
      <w:r w:rsidR="001B0CB1">
        <w:rPr>
          <w:rFonts w:asciiTheme="minorHAnsi" w:hAnsiTheme="minorHAnsi" w:cstheme="minorHAnsi"/>
          <w:color w:val="000000" w:themeColor="text1"/>
          <w:sz w:val="21"/>
          <w:szCs w:val="21"/>
        </w:rPr>
        <w:t>If you feel like this or for any other reason, yo</w:t>
      </w:r>
      <w:r w:rsidR="001B0CB1" w:rsidRPr="00B76CA1">
        <w:rPr>
          <w:rFonts w:asciiTheme="minorHAnsi" w:hAnsiTheme="minorHAnsi" w:cstheme="minorHAnsi"/>
          <w:color w:val="000000" w:themeColor="text1"/>
          <w:sz w:val="21"/>
          <w:szCs w:val="21"/>
        </w:rPr>
        <w:t xml:space="preserve">u do not have to accept the </w:t>
      </w:r>
      <w:r w:rsidR="001557CE">
        <w:rPr>
          <w:rFonts w:asciiTheme="minorHAnsi" w:hAnsiTheme="minorHAnsi" w:cstheme="minorHAnsi"/>
          <w:color w:val="000000" w:themeColor="text1"/>
          <w:sz w:val="21"/>
          <w:szCs w:val="21"/>
        </w:rPr>
        <w:t>package</w:t>
      </w:r>
      <w:r w:rsidR="001B0CB1" w:rsidRPr="00B76CA1">
        <w:rPr>
          <w:rFonts w:asciiTheme="minorHAnsi" w:hAnsiTheme="minorHAnsi" w:cstheme="minorHAnsi"/>
          <w:color w:val="000000" w:themeColor="text1"/>
          <w:sz w:val="21"/>
          <w:szCs w:val="21"/>
        </w:rPr>
        <w:t>.</w:t>
      </w:r>
    </w:p>
    <w:p w14:paraId="084E64EA" w14:textId="32FC26A1" w:rsidR="002A6D64" w:rsidRPr="00B76CA1" w:rsidRDefault="002A6D64" w:rsidP="000A03C9">
      <w:pPr>
        <w:spacing w:after="120"/>
        <w:ind w:right="-23"/>
        <w:jc w:val="both"/>
        <w:rPr>
          <w:rFonts w:asciiTheme="minorHAnsi" w:hAnsiTheme="minorHAnsi" w:cstheme="minorHAnsi"/>
          <w:color w:val="000000" w:themeColor="text1"/>
          <w:sz w:val="21"/>
          <w:szCs w:val="21"/>
        </w:rPr>
      </w:pPr>
      <w:r w:rsidRPr="00B76CA1">
        <w:rPr>
          <w:rFonts w:asciiTheme="minorHAnsi" w:hAnsiTheme="minorHAnsi" w:cstheme="minorHAnsi"/>
          <w:color w:val="000000" w:themeColor="text1"/>
          <w:sz w:val="21"/>
          <w:szCs w:val="21"/>
        </w:rPr>
        <w:t xml:space="preserve">For participants receiving economic or socioeconomic support, the economic component will be provided for </w:t>
      </w:r>
      <w:r w:rsidR="001557CE">
        <w:rPr>
          <w:rFonts w:asciiTheme="minorHAnsi" w:hAnsiTheme="minorHAnsi" w:cstheme="minorHAnsi"/>
          <w:color w:val="000000" w:themeColor="text1"/>
          <w:sz w:val="21"/>
          <w:szCs w:val="21"/>
        </w:rPr>
        <w:t xml:space="preserve">at least two months and a maximum of </w:t>
      </w:r>
      <w:r w:rsidRPr="00B76CA1">
        <w:rPr>
          <w:rFonts w:asciiTheme="minorHAnsi" w:hAnsiTheme="minorHAnsi" w:cstheme="minorHAnsi"/>
          <w:color w:val="000000" w:themeColor="text1"/>
          <w:sz w:val="21"/>
          <w:szCs w:val="21"/>
        </w:rPr>
        <w:t xml:space="preserve">6 months </w:t>
      </w:r>
      <w:r w:rsidR="00CE20A8" w:rsidRPr="00B76CA1">
        <w:rPr>
          <w:rFonts w:asciiTheme="minorHAnsi" w:hAnsiTheme="minorHAnsi" w:cstheme="minorHAnsi"/>
          <w:color w:val="000000" w:themeColor="text1"/>
          <w:sz w:val="21"/>
          <w:szCs w:val="21"/>
        </w:rPr>
        <w:t>(the usual length of TB treatment)</w:t>
      </w:r>
      <w:r w:rsidRPr="00B76CA1">
        <w:rPr>
          <w:rFonts w:asciiTheme="minorHAnsi" w:hAnsiTheme="minorHAnsi" w:cstheme="minorHAnsi"/>
          <w:color w:val="000000" w:themeColor="text1"/>
          <w:sz w:val="21"/>
          <w:szCs w:val="21"/>
        </w:rPr>
        <w:t xml:space="preserve"> and be equivalent to</w:t>
      </w:r>
      <w:r w:rsidR="00EA37EE" w:rsidRPr="00B76CA1">
        <w:rPr>
          <w:rFonts w:asciiTheme="minorHAnsi" w:hAnsiTheme="minorHAnsi" w:cstheme="minorHAnsi"/>
          <w:color w:val="000000" w:themeColor="text1"/>
          <w:sz w:val="21"/>
          <w:szCs w:val="21"/>
        </w:rPr>
        <w:t xml:space="preserve"> a maximum of approximately</w:t>
      </w:r>
      <w:r w:rsidRPr="00B76CA1">
        <w:rPr>
          <w:rFonts w:asciiTheme="minorHAnsi" w:hAnsiTheme="minorHAnsi" w:cstheme="minorHAnsi"/>
          <w:color w:val="000000" w:themeColor="text1"/>
          <w:sz w:val="21"/>
          <w:szCs w:val="21"/>
        </w:rPr>
        <w:t xml:space="preserve"> </w:t>
      </w:r>
      <w:r w:rsidR="00EA37EE" w:rsidRPr="00B76CA1">
        <w:rPr>
          <w:rFonts w:asciiTheme="minorHAnsi" w:hAnsiTheme="minorHAnsi" w:cstheme="minorHAnsi"/>
          <w:color w:val="000000" w:themeColor="text1"/>
          <w:sz w:val="21"/>
          <w:szCs w:val="21"/>
        </w:rPr>
        <w:t xml:space="preserve">16,000 </w:t>
      </w:r>
      <w:r w:rsidRPr="00B76CA1">
        <w:rPr>
          <w:rFonts w:asciiTheme="minorHAnsi" w:hAnsiTheme="minorHAnsi" w:cstheme="minorHAnsi"/>
          <w:color w:val="000000" w:themeColor="text1"/>
          <w:sz w:val="21"/>
          <w:szCs w:val="21"/>
        </w:rPr>
        <w:t>Nepalese Rupees</w:t>
      </w:r>
      <w:r w:rsidR="00EA37EE" w:rsidRPr="00B76CA1">
        <w:rPr>
          <w:rFonts w:asciiTheme="minorHAnsi" w:hAnsiTheme="minorHAnsi" w:cstheme="minorHAnsi"/>
          <w:color w:val="000000" w:themeColor="text1"/>
          <w:sz w:val="21"/>
          <w:szCs w:val="21"/>
        </w:rPr>
        <w:t xml:space="preserve"> in total</w:t>
      </w:r>
      <w:r w:rsidRPr="00B76CA1">
        <w:rPr>
          <w:rFonts w:asciiTheme="minorHAnsi" w:hAnsiTheme="minorHAnsi" w:cstheme="minorHAnsi"/>
          <w:color w:val="000000" w:themeColor="text1"/>
          <w:sz w:val="21"/>
          <w:szCs w:val="21"/>
        </w:rPr>
        <w:t xml:space="preserve">. For participants receiving economic or socioeconomic support, this will continue regardless of whether you have </w:t>
      </w:r>
      <w:r w:rsidR="009B515F" w:rsidRPr="00B76CA1">
        <w:rPr>
          <w:rFonts w:asciiTheme="minorHAnsi" w:hAnsiTheme="minorHAnsi" w:cstheme="minorHAnsi"/>
          <w:color w:val="000000" w:themeColor="text1"/>
          <w:sz w:val="21"/>
          <w:szCs w:val="21"/>
        </w:rPr>
        <w:t>continued</w:t>
      </w:r>
      <w:r w:rsidRPr="00B76CA1">
        <w:rPr>
          <w:rFonts w:asciiTheme="minorHAnsi" w:hAnsiTheme="minorHAnsi" w:cstheme="minorHAnsi"/>
          <w:color w:val="000000" w:themeColor="text1"/>
          <w:sz w:val="21"/>
          <w:szCs w:val="21"/>
        </w:rPr>
        <w:t xml:space="preserve"> your TB treatment but will stop if you </w:t>
      </w:r>
      <w:r w:rsidR="004A21A6" w:rsidRPr="00B76CA1">
        <w:rPr>
          <w:rFonts w:asciiTheme="minorHAnsi" w:hAnsiTheme="minorHAnsi" w:cstheme="minorHAnsi"/>
          <w:color w:val="000000" w:themeColor="text1"/>
          <w:sz w:val="21"/>
          <w:szCs w:val="21"/>
        </w:rPr>
        <w:t xml:space="preserve">choose to </w:t>
      </w:r>
      <w:r w:rsidRPr="00B76CA1">
        <w:rPr>
          <w:rFonts w:asciiTheme="minorHAnsi" w:hAnsiTheme="minorHAnsi" w:cstheme="minorHAnsi"/>
          <w:color w:val="000000" w:themeColor="text1"/>
          <w:sz w:val="21"/>
          <w:szCs w:val="21"/>
        </w:rPr>
        <w:t>withdraw from the study.</w:t>
      </w:r>
      <w:r w:rsidR="004A21A6" w:rsidRPr="00B76CA1">
        <w:rPr>
          <w:rFonts w:asciiTheme="minorHAnsi" w:hAnsiTheme="minorHAnsi" w:cstheme="minorHAnsi"/>
          <w:color w:val="000000" w:themeColor="text1"/>
          <w:sz w:val="21"/>
          <w:szCs w:val="21"/>
        </w:rPr>
        <w:t xml:space="preserve"> </w:t>
      </w:r>
      <w:r w:rsidRPr="00B76CA1">
        <w:rPr>
          <w:rFonts w:asciiTheme="minorHAnsi" w:hAnsiTheme="minorHAnsi" w:cstheme="minorHAnsi"/>
          <w:color w:val="000000" w:themeColor="text1"/>
          <w:sz w:val="21"/>
          <w:szCs w:val="21"/>
        </w:rPr>
        <w:t>T</w:t>
      </w:r>
      <w:r w:rsidR="00DF40EB" w:rsidRPr="00B76CA1">
        <w:rPr>
          <w:rFonts w:asciiTheme="minorHAnsi" w:hAnsiTheme="minorHAnsi" w:cstheme="minorHAnsi"/>
          <w:color w:val="000000" w:themeColor="text1"/>
          <w:sz w:val="21"/>
          <w:szCs w:val="21"/>
        </w:rPr>
        <w:t xml:space="preserve">he </w:t>
      </w:r>
      <w:r w:rsidRPr="00B76CA1">
        <w:rPr>
          <w:rFonts w:asciiTheme="minorHAnsi" w:hAnsiTheme="minorHAnsi" w:cstheme="minorHAnsi"/>
          <w:color w:val="000000" w:themeColor="text1"/>
          <w:sz w:val="21"/>
          <w:szCs w:val="21"/>
        </w:rPr>
        <w:t xml:space="preserve">frequency, timing, location, and method of </w:t>
      </w:r>
      <w:r w:rsidR="00DF40EB" w:rsidRPr="00B76CA1">
        <w:rPr>
          <w:rFonts w:asciiTheme="minorHAnsi" w:hAnsiTheme="minorHAnsi" w:cstheme="minorHAnsi"/>
          <w:color w:val="000000" w:themeColor="text1"/>
          <w:sz w:val="21"/>
          <w:szCs w:val="21"/>
        </w:rPr>
        <w:t xml:space="preserve">social, economic, and socioeconomic support </w:t>
      </w:r>
      <w:r w:rsidRPr="00B76CA1">
        <w:rPr>
          <w:rFonts w:asciiTheme="minorHAnsi" w:hAnsiTheme="minorHAnsi" w:cstheme="minorHAnsi"/>
          <w:color w:val="000000" w:themeColor="text1"/>
          <w:sz w:val="21"/>
          <w:szCs w:val="21"/>
        </w:rPr>
        <w:t xml:space="preserve">provision may change during the study including location of stigma reduction activities or providing a cash equivalent such as food support. This is to help us to understand what works best in practice in Nepal and </w:t>
      </w:r>
      <w:r w:rsidR="001430FF">
        <w:rPr>
          <w:rFonts w:asciiTheme="minorHAnsi" w:hAnsiTheme="minorHAnsi" w:cstheme="minorHAnsi"/>
          <w:color w:val="000000" w:themeColor="text1"/>
          <w:sz w:val="21"/>
          <w:szCs w:val="21"/>
        </w:rPr>
        <w:t>make</w:t>
      </w:r>
      <w:r w:rsidRPr="00B76CA1">
        <w:rPr>
          <w:rFonts w:asciiTheme="minorHAnsi" w:hAnsiTheme="minorHAnsi" w:cstheme="minorHAnsi"/>
          <w:color w:val="000000" w:themeColor="text1"/>
          <w:sz w:val="21"/>
          <w:szCs w:val="21"/>
        </w:rPr>
        <w:t xml:space="preserve"> the support </w:t>
      </w:r>
      <w:r w:rsidR="001430FF">
        <w:rPr>
          <w:rFonts w:asciiTheme="minorHAnsi" w:hAnsiTheme="minorHAnsi" w:cstheme="minorHAnsi"/>
          <w:color w:val="000000" w:themeColor="text1"/>
          <w:sz w:val="21"/>
          <w:szCs w:val="21"/>
        </w:rPr>
        <w:t xml:space="preserve">better </w:t>
      </w:r>
      <w:r w:rsidRPr="00B76CA1">
        <w:rPr>
          <w:rFonts w:asciiTheme="minorHAnsi" w:hAnsiTheme="minorHAnsi" w:cstheme="minorHAnsi"/>
          <w:color w:val="000000" w:themeColor="text1"/>
          <w:sz w:val="21"/>
          <w:szCs w:val="21"/>
        </w:rPr>
        <w:t>in the future.</w:t>
      </w:r>
      <w:r w:rsidR="001430FF">
        <w:rPr>
          <w:rFonts w:asciiTheme="minorHAnsi" w:hAnsiTheme="minorHAnsi" w:cstheme="minorHAnsi"/>
          <w:color w:val="000000" w:themeColor="text1"/>
          <w:sz w:val="21"/>
          <w:szCs w:val="21"/>
        </w:rPr>
        <w:t xml:space="preserve"> T</w:t>
      </w:r>
      <w:r w:rsidRPr="00B76CA1">
        <w:rPr>
          <w:rFonts w:asciiTheme="minorHAnsi" w:hAnsiTheme="minorHAnsi" w:cstheme="minorHAnsi"/>
          <w:color w:val="000000" w:themeColor="text1"/>
          <w:sz w:val="21"/>
          <w:szCs w:val="21"/>
        </w:rPr>
        <w:t>he amount of cash provided will not change.</w:t>
      </w:r>
    </w:p>
    <w:p w14:paraId="3E11FB0D" w14:textId="77C72C0A" w:rsidR="00B76CA1" w:rsidRPr="00B76CA1" w:rsidRDefault="00B76CA1" w:rsidP="000A03C9">
      <w:pPr>
        <w:spacing w:after="120"/>
        <w:ind w:right="-23"/>
        <w:jc w:val="both"/>
        <w:rPr>
          <w:rFonts w:asciiTheme="minorHAnsi" w:hAnsiTheme="minorHAnsi" w:cstheme="minorHAnsi"/>
          <w:color w:val="000000" w:themeColor="text1"/>
          <w:sz w:val="21"/>
          <w:szCs w:val="21"/>
        </w:rPr>
      </w:pPr>
      <w:r w:rsidRPr="00B76CA1">
        <w:rPr>
          <w:rFonts w:asciiTheme="minorHAnsi" w:hAnsiTheme="minorHAnsi" w:cstheme="minorHAnsi"/>
          <w:color w:val="000000" w:themeColor="text1"/>
          <w:sz w:val="21"/>
          <w:szCs w:val="21"/>
        </w:rPr>
        <w:t xml:space="preserve">In addition, some participants will be </w:t>
      </w:r>
      <w:r w:rsidR="001430FF">
        <w:rPr>
          <w:rFonts w:asciiTheme="minorHAnsi" w:hAnsiTheme="minorHAnsi" w:cstheme="minorHAnsi"/>
          <w:color w:val="000000" w:themeColor="text1"/>
          <w:sz w:val="21"/>
          <w:szCs w:val="21"/>
        </w:rPr>
        <w:t>invited</w:t>
      </w:r>
      <w:r w:rsidRPr="00B76CA1">
        <w:rPr>
          <w:rFonts w:asciiTheme="minorHAnsi" w:hAnsiTheme="minorHAnsi" w:cstheme="minorHAnsi"/>
          <w:color w:val="000000" w:themeColor="text1"/>
          <w:sz w:val="21"/>
          <w:szCs w:val="21"/>
        </w:rPr>
        <w:t xml:space="preserve"> to participate in a future focus group and workshop.</w:t>
      </w:r>
      <w:r w:rsidR="00EA00D0">
        <w:rPr>
          <w:rFonts w:asciiTheme="minorHAnsi" w:hAnsiTheme="minorHAnsi" w:cstheme="minorHAnsi"/>
          <w:color w:val="000000" w:themeColor="text1"/>
          <w:sz w:val="21"/>
          <w:szCs w:val="21"/>
        </w:rPr>
        <w:t xml:space="preserve"> Finally, with your permission, we will access your TB care records to clarify your treatment outcome.</w:t>
      </w:r>
    </w:p>
    <w:p w14:paraId="48B92BE1" w14:textId="3810AB36" w:rsidR="005F24D3" w:rsidRPr="00B76CA1" w:rsidRDefault="002C7505" w:rsidP="005F24D3">
      <w:pPr>
        <w:pStyle w:val="Paragraphe"/>
        <w:spacing w:before="0" w:after="0"/>
        <w:ind w:right="-23"/>
        <w:rPr>
          <w:rFonts w:asciiTheme="minorHAnsi" w:hAnsiTheme="minorHAnsi" w:cstheme="minorHAnsi"/>
          <w:b/>
          <w:color w:val="000000" w:themeColor="text1"/>
          <w:sz w:val="21"/>
          <w:szCs w:val="21"/>
        </w:rPr>
      </w:pPr>
      <w:r w:rsidRPr="00B76CA1">
        <w:rPr>
          <w:rFonts w:asciiTheme="minorHAnsi" w:hAnsiTheme="minorHAnsi" w:cstheme="minorHAnsi"/>
          <w:b/>
          <w:color w:val="000000" w:themeColor="text1"/>
          <w:sz w:val="21"/>
          <w:szCs w:val="21"/>
        </w:rPr>
        <w:t xml:space="preserve">What are the costs to </w:t>
      </w:r>
      <w:proofErr w:type="gramStart"/>
      <w:r w:rsidRPr="00B76CA1">
        <w:rPr>
          <w:rFonts w:asciiTheme="minorHAnsi" w:hAnsiTheme="minorHAnsi" w:cstheme="minorHAnsi"/>
          <w:b/>
          <w:color w:val="000000" w:themeColor="text1"/>
          <w:sz w:val="21"/>
          <w:szCs w:val="21"/>
        </w:rPr>
        <w:t>you</w:t>
      </w:r>
      <w:proofErr w:type="gramEnd"/>
      <w:r w:rsidRPr="00B76CA1">
        <w:rPr>
          <w:rFonts w:asciiTheme="minorHAnsi" w:hAnsiTheme="minorHAnsi" w:cstheme="minorHAnsi"/>
          <w:b/>
          <w:color w:val="000000" w:themeColor="text1"/>
          <w:sz w:val="21"/>
          <w:szCs w:val="21"/>
        </w:rPr>
        <w:t xml:space="preserve"> and will you receive any reimbursement? </w:t>
      </w:r>
      <w:r w:rsidR="005F24D3" w:rsidRPr="00B76CA1">
        <w:rPr>
          <w:rFonts w:asciiTheme="minorHAnsi" w:hAnsiTheme="minorHAnsi" w:cstheme="minorHAnsi"/>
          <w:bCs/>
          <w:color w:val="000000" w:themeColor="text1"/>
          <w:sz w:val="21"/>
          <w:szCs w:val="21"/>
        </w:rPr>
        <w:t xml:space="preserve">There are no costs to you of participating in this research. We will reimburse you for the time that you spend completing </w:t>
      </w:r>
      <w:r w:rsidR="00CE20A8" w:rsidRPr="00B76CA1">
        <w:rPr>
          <w:rFonts w:asciiTheme="minorHAnsi" w:hAnsiTheme="minorHAnsi" w:cstheme="minorHAnsi"/>
          <w:bCs/>
          <w:color w:val="000000" w:themeColor="text1"/>
          <w:sz w:val="21"/>
          <w:szCs w:val="21"/>
        </w:rPr>
        <w:t>the</w:t>
      </w:r>
      <w:r w:rsidR="006B588A" w:rsidRPr="00B76CA1">
        <w:rPr>
          <w:rFonts w:asciiTheme="minorHAnsi" w:hAnsiTheme="minorHAnsi" w:cstheme="minorHAnsi"/>
          <w:bCs/>
          <w:color w:val="000000" w:themeColor="text1"/>
          <w:sz w:val="21"/>
          <w:szCs w:val="21"/>
        </w:rPr>
        <w:t xml:space="preserve"> three</w:t>
      </w:r>
      <w:r w:rsidR="005F24D3" w:rsidRPr="00B76CA1">
        <w:rPr>
          <w:rFonts w:asciiTheme="minorHAnsi" w:hAnsiTheme="minorHAnsi" w:cstheme="minorHAnsi"/>
          <w:bCs/>
          <w:color w:val="000000" w:themeColor="text1"/>
          <w:sz w:val="21"/>
          <w:szCs w:val="21"/>
        </w:rPr>
        <w:t xml:space="preserve"> </w:t>
      </w:r>
      <w:r w:rsidR="002A6D64" w:rsidRPr="00B76CA1">
        <w:rPr>
          <w:rFonts w:asciiTheme="minorHAnsi" w:hAnsiTheme="minorHAnsi" w:cstheme="minorHAnsi"/>
          <w:bCs/>
          <w:color w:val="000000" w:themeColor="text1"/>
          <w:sz w:val="21"/>
          <w:szCs w:val="21"/>
        </w:rPr>
        <w:t>survey</w:t>
      </w:r>
      <w:r w:rsidR="006B588A" w:rsidRPr="00B76CA1">
        <w:rPr>
          <w:rFonts w:asciiTheme="minorHAnsi" w:hAnsiTheme="minorHAnsi" w:cstheme="minorHAnsi"/>
          <w:bCs/>
          <w:color w:val="000000" w:themeColor="text1"/>
          <w:sz w:val="21"/>
          <w:szCs w:val="21"/>
        </w:rPr>
        <w:t>s</w:t>
      </w:r>
      <w:r w:rsidR="005F24D3" w:rsidRPr="00B76CA1">
        <w:rPr>
          <w:rFonts w:asciiTheme="minorHAnsi" w:hAnsiTheme="minorHAnsi" w:cstheme="minorHAnsi"/>
          <w:bCs/>
          <w:color w:val="000000" w:themeColor="text1"/>
          <w:sz w:val="21"/>
          <w:szCs w:val="21"/>
        </w:rPr>
        <w:t xml:space="preserve"> (500 Rupees</w:t>
      </w:r>
      <w:r w:rsidR="00CE20A8" w:rsidRPr="00B76CA1">
        <w:rPr>
          <w:rFonts w:asciiTheme="minorHAnsi" w:hAnsiTheme="minorHAnsi" w:cstheme="minorHAnsi"/>
          <w:bCs/>
          <w:color w:val="000000" w:themeColor="text1"/>
          <w:sz w:val="21"/>
          <w:szCs w:val="21"/>
        </w:rPr>
        <w:t xml:space="preserve"> each time, total of 1500 rupees</w:t>
      </w:r>
      <w:r w:rsidR="005F24D3" w:rsidRPr="00B76CA1">
        <w:rPr>
          <w:rFonts w:asciiTheme="minorHAnsi" w:hAnsiTheme="minorHAnsi" w:cstheme="minorHAnsi"/>
          <w:bCs/>
          <w:color w:val="000000" w:themeColor="text1"/>
          <w:sz w:val="21"/>
          <w:szCs w:val="21"/>
        </w:rPr>
        <w:t xml:space="preserve">) even if you </w:t>
      </w:r>
      <w:r w:rsidR="00116ADF" w:rsidRPr="00B76CA1">
        <w:rPr>
          <w:rFonts w:asciiTheme="minorHAnsi" w:hAnsiTheme="minorHAnsi" w:cstheme="minorHAnsi"/>
          <w:bCs/>
          <w:color w:val="000000" w:themeColor="text1"/>
          <w:sz w:val="21"/>
          <w:szCs w:val="21"/>
        </w:rPr>
        <w:t xml:space="preserve">are </w:t>
      </w:r>
      <w:r w:rsidR="001557CE">
        <w:rPr>
          <w:rFonts w:asciiTheme="minorHAnsi" w:hAnsiTheme="minorHAnsi" w:cstheme="minorHAnsi"/>
          <w:bCs/>
          <w:color w:val="000000" w:themeColor="text1"/>
          <w:sz w:val="21"/>
          <w:szCs w:val="21"/>
        </w:rPr>
        <w:t>not selected to</w:t>
      </w:r>
      <w:r w:rsidR="00116ADF" w:rsidRPr="00B76CA1">
        <w:rPr>
          <w:rFonts w:asciiTheme="minorHAnsi" w:hAnsiTheme="minorHAnsi" w:cstheme="minorHAnsi"/>
          <w:bCs/>
          <w:color w:val="000000" w:themeColor="text1"/>
          <w:sz w:val="21"/>
          <w:szCs w:val="21"/>
        </w:rPr>
        <w:t xml:space="preserve"> receive social, economic, or socioeconomic support</w:t>
      </w:r>
      <w:r w:rsidR="005F24D3" w:rsidRPr="00B76CA1">
        <w:rPr>
          <w:rFonts w:asciiTheme="minorHAnsi" w:hAnsiTheme="minorHAnsi" w:cstheme="minorHAnsi"/>
          <w:bCs/>
          <w:color w:val="000000" w:themeColor="text1"/>
          <w:sz w:val="21"/>
          <w:szCs w:val="21"/>
        </w:rPr>
        <w:t>.</w:t>
      </w:r>
      <w:r w:rsidR="00CE20A8" w:rsidRPr="00B76CA1">
        <w:rPr>
          <w:rFonts w:asciiTheme="minorHAnsi" w:hAnsiTheme="minorHAnsi" w:cstheme="minorHAnsi"/>
          <w:bCs/>
          <w:color w:val="000000" w:themeColor="text1"/>
          <w:sz w:val="21"/>
          <w:szCs w:val="21"/>
        </w:rPr>
        <w:t xml:space="preserve"> If you decide to withdraw, you will receive reimbursement</w:t>
      </w:r>
      <w:r w:rsidR="006B588A" w:rsidRPr="00B76CA1">
        <w:rPr>
          <w:rFonts w:asciiTheme="minorHAnsi" w:hAnsiTheme="minorHAnsi" w:cstheme="minorHAnsi"/>
          <w:bCs/>
          <w:color w:val="000000" w:themeColor="text1"/>
          <w:sz w:val="21"/>
          <w:szCs w:val="21"/>
        </w:rPr>
        <w:t xml:space="preserve"> and/or support </w:t>
      </w:r>
      <w:r w:rsidR="00CE20A8" w:rsidRPr="00B76CA1">
        <w:rPr>
          <w:rFonts w:asciiTheme="minorHAnsi" w:hAnsiTheme="minorHAnsi" w:cstheme="minorHAnsi"/>
          <w:bCs/>
          <w:color w:val="000000" w:themeColor="text1"/>
          <w:sz w:val="21"/>
          <w:szCs w:val="21"/>
        </w:rPr>
        <w:t xml:space="preserve">up to that time but not </w:t>
      </w:r>
      <w:r w:rsidR="006B588A" w:rsidRPr="00B76CA1">
        <w:rPr>
          <w:rFonts w:asciiTheme="minorHAnsi" w:hAnsiTheme="minorHAnsi" w:cstheme="minorHAnsi"/>
          <w:bCs/>
          <w:color w:val="000000" w:themeColor="text1"/>
          <w:sz w:val="21"/>
          <w:szCs w:val="21"/>
        </w:rPr>
        <w:t>there</w:t>
      </w:r>
      <w:r w:rsidR="00CE20A8" w:rsidRPr="00B76CA1">
        <w:rPr>
          <w:rFonts w:asciiTheme="minorHAnsi" w:hAnsiTheme="minorHAnsi" w:cstheme="minorHAnsi"/>
          <w:bCs/>
          <w:color w:val="000000" w:themeColor="text1"/>
          <w:sz w:val="21"/>
          <w:szCs w:val="21"/>
        </w:rPr>
        <w:t xml:space="preserve">after. </w:t>
      </w:r>
      <w:r w:rsidR="005F24D3" w:rsidRPr="00B76CA1">
        <w:rPr>
          <w:rFonts w:asciiTheme="minorHAnsi" w:hAnsiTheme="minorHAnsi" w:cstheme="minorHAnsi"/>
          <w:bCs/>
          <w:color w:val="000000" w:themeColor="text1"/>
          <w:sz w:val="21"/>
          <w:szCs w:val="21"/>
        </w:rPr>
        <w:t xml:space="preserve">If you are receiving TB treatment, you will have to pay the normal costs of medical </w:t>
      </w:r>
      <w:proofErr w:type="gramStart"/>
      <w:r w:rsidR="005F24D3" w:rsidRPr="00B76CA1">
        <w:rPr>
          <w:rFonts w:asciiTheme="minorHAnsi" w:hAnsiTheme="minorHAnsi" w:cstheme="minorHAnsi"/>
          <w:bCs/>
          <w:color w:val="000000" w:themeColor="text1"/>
          <w:sz w:val="21"/>
          <w:szCs w:val="21"/>
        </w:rPr>
        <w:t>care</w:t>
      </w:r>
      <w:proofErr w:type="gramEnd"/>
      <w:r w:rsidR="005F24D3" w:rsidRPr="00B76CA1">
        <w:rPr>
          <w:rFonts w:asciiTheme="minorHAnsi" w:hAnsiTheme="minorHAnsi" w:cstheme="minorHAnsi"/>
          <w:bCs/>
          <w:color w:val="000000" w:themeColor="text1"/>
          <w:sz w:val="21"/>
          <w:szCs w:val="21"/>
        </w:rPr>
        <w:t xml:space="preserve"> but TB treatment is provided free by the National TB Program. If you decide to participate, we would like to stress that you will not receive any reimbursements for expenses that you report in this interview (for example, the costs of your travel to the clinic or medical costs such as consultations or medicines).</w:t>
      </w:r>
      <w:r w:rsidR="004A21A6" w:rsidRPr="00B76CA1">
        <w:rPr>
          <w:rFonts w:asciiTheme="minorHAnsi" w:hAnsiTheme="minorHAnsi" w:cstheme="minorHAnsi"/>
          <w:bCs/>
          <w:color w:val="000000" w:themeColor="text1"/>
          <w:sz w:val="21"/>
          <w:szCs w:val="21"/>
        </w:rPr>
        <w:t xml:space="preserve"> However, if you are </w:t>
      </w:r>
      <w:r w:rsidR="001557CE">
        <w:rPr>
          <w:rFonts w:asciiTheme="minorHAnsi" w:hAnsiTheme="minorHAnsi" w:cstheme="minorHAnsi"/>
          <w:bCs/>
          <w:color w:val="000000" w:themeColor="text1"/>
          <w:sz w:val="21"/>
          <w:szCs w:val="21"/>
        </w:rPr>
        <w:t>selected by chance to</w:t>
      </w:r>
      <w:r w:rsidR="004A21A6" w:rsidRPr="00B76CA1">
        <w:rPr>
          <w:rFonts w:asciiTheme="minorHAnsi" w:hAnsiTheme="minorHAnsi" w:cstheme="minorHAnsi"/>
          <w:bCs/>
          <w:color w:val="000000" w:themeColor="text1"/>
          <w:sz w:val="21"/>
          <w:szCs w:val="21"/>
        </w:rPr>
        <w:t xml:space="preserve"> </w:t>
      </w:r>
      <w:r w:rsidR="001557CE">
        <w:rPr>
          <w:rFonts w:asciiTheme="minorHAnsi" w:hAnsiTheme="minorHAnsi" w:cstheme="minorHAnsi"/>
          <w:bCs/>
          <w:color w:val="000000" w:themeColor="text1"/>
          <w:sz w:val="21"/>
          <w:szCs w:val="21"/>
        </w:rPr>
        <w:t xml:space="preserve">receive </w:t>
      </w:r>
      <w:r w:rsidR="004A21A6" w:rsidRPr="00B76CA1">
        <w:rPr>
          <w:rFonts w:asciiTheme="minorHAnsi" w:hAnsiTheme="minorHAnsi" w:cstheme="minorHAnsi"/>
          <w:bCs/>
          <w:color w:val="000000" w:themeColor="text1"/>
          <w:sz w:val="21"/>
          <w:szCs w:val="21"/>
        </w:rPr>
        <w:t xml:space="preserve">the economic support or socioeconomic support </w:t>
      </w:r>
      <w:r w:rsidR="001557CE">
        <w:rPr>
          <w:rFonts w:asciiTheme="minorHAnsi" w:hAnsiTheme="minorHAnsi" w:cstheme="minorHAnsi"/>
          <w:bCs/>
          <w:color w:val="000000" w:themeColor="text1"/>
          <w:sz w:val="21"/>
          <w:szCs w:val="21"/>
        </w:rPr>
        <w:t xml:space="preserve">packages </w:t>
      </w:r>
      <w:r w:rsidR="004A21A6" w:rsidRPr="00B76CA1">
        <w:rPr>
          <w:rFonts w:asciiTheme="minorHAnsi" w:hAnsiTheme="minorHAnsi" w:cstheme="minorHAnsi"/>
          <w:bCs/>
          <w:color w:val="000000" w:themeColor="text1"/>
          <w:sz w:val="21"/>
          <w:szCs w:val="21"/>
        </w:rPr>
        <w:t xml:space="preserve">then you are free to use the economic support provided in any way you </w:t>
      </w:r>
      <w:r w:rsidR="001557CE">
        <w:rPr>
          <w:rFonts w:asciiTheme="minorHAnsi" w:hAnsiTheme="minorHAnsi" w:cstheme="minorHAnsi"/>
          <w:bCs/>
          <w:color w:val="000000" w:themeColor="text1"/>
          <w:sz w:val="21"/>
          <w:szCs w:val="21"/>
        </w:rPr>
        <w:t xml:space="preserve">and/or your household </w:t>
      </w:r>
      <w:r w:rsidR="004A21A6" w:rsidRPr="00B76CA1">
        <w:rPr>
          <w:rFonts w:asciiTheme="minorHAnsi" w:hAnsiTheme="minorHAnsi" w:cstheme="minorHAnsi"/>
          <w:bCs/>
          <w:color w:val="000000" w:themeColor="text1"/>
          <w:sz w:val="21"/>
          <w:szCs w:val="21"/>
        </w:rPr>
        <w:t>see fit</w:t>
      </w:r>
      <w:r w:rsidR="00CE20A8" w:rsidRPr="00B76CA1">
        <w:rPr>
          <w:rFonts w:asciiTheme="minorHAnsi" w:hAnsiTheme="minorHAnsi" w:cstheme="minorHAnsi"/>
          <w:bCs/>
          <w:color w:val="000000" w:themeColor="text1"/>
          <w:sz w:val="21"/>
          <w:szCs w:val="21"/>
        </w:rPr>
        <w:t xml:space="preserve">. </w:t>
      </w:r>
    </w:p>
    <w:p w14:paraId="7404A060" w14:textId="77777777" w:rsidR="00AC7B96" w:rsidRPr="00B76CA1" w:rsidRDefault="00AC7B96" w:rsidP="000A03C9">
      <w:pPr>
        <w:ind w:right="-23"/>
        <w:jc w:val="both"/>
        <w:rPr>
          <w:rFonts w:asciiTheme="minorHAnsi" w:hAnsiTheme="minorHAnsi" w:cstheme="minorHAnsi"/>
          <w:b/>
          <w:bCs/>
          <w:color w:val="000000" w:themeColor="text1"/>
          <w:sz w:val="21"/>
          <w:szCs w:val="21"/>
        </w:rPr>
      </w:pPr>
    </w:p>
    <w:p w14:paraId="0E43D445" w14:textId="52F9D5E9" w:rsidR="004A21A6" w:rsidRPr="00B76CA1" w:rsidRDefault="00AC7B96" w:rsidP="000A03C9">
      <w:pPr>
        <w:ind w:right="-23"/>
        <w:jc w:val="both"/>
        <w:rPr>
          <w:rFonts w:asciiTheme="minorHAnsi" w:hAnsiTheme="minorHAnsi" w:cstheme="minorHAnsi"/>
          <w:color w:val="000000" w:themeColor="text1"/>
          <w:sz w:val="21"/>
          <w:szCs w:val="21"/>
        </w:rPr>
      </w:pPr>
      <w:r w:rsidRPr="00B76CA1">
        <w:rPr>
          <w:rFonts w:asciiTheme="minorHAnsi" w:hAnsiTheme="minorHAnsi" w:cstheme="minorHAnsi"/>
          <w:b/>
          <w:bCs/>
          <w:color w:val="000000" w:themeColor="text1"/>
          <w:sz w:val="21"/>
          <w:szCs w:val="21"/>
        </w:rPr>
        <w:t xml:space="preserve">Are there any risks in taking part? </w:t>
      </w:r>
      <w:r w:rsidR="004A21A6" w:rsidRPr="00B76CA1">
        <w:rPr>
          <w:rFonts w:asciiTheme="minorHAnsi" w:hAnsiTheme="minorHAnsi" w:cstheme="minorHAnsi"/>
          <w:color w:val="000000" w:themeColor="text1"/>
          <w:sz w:val="21"/>
          <w:szCs w:val="21"/>
        </w:rPr>
        <w:t xml:space="preserve">You may find some of the survey questions about your household finances, your mental and physical health, and stigma to be sensitive. Our team has previously used these surveys in hundreds of people with TB in Nepal and will aim to help you to feel </w:t>
      </w:r>
      <w:proofErr w:type="gramStart"/>
      <w:r w:rsidR="004A21A6" w:rsidRPr="00B76CA1">
        <w:rPr>
          <w:rFonts w:asciiTheme="minorHAnsi" w:hAnsiTheme="minorHAnsi" w:cstheme="minorHAnsi"/>
          <w:color w:val="000000" w:themeColor="text1"/>
          <w:sz w:val="21"/>
          <w:szCs w:val="21"/>
        </w:rPr>
        <w:t>comfortable</w:t>
      </w:r>
      <w:proofErr w:type="gramEnd"/>
      <w:r w:rsidR="004A21A6" w:rsidRPr="00B76CA1">
        <w:rPr>
          <w:rFonts w:asciiTheme="minorHAnsi" w:hAnsiTheme="minorHAnsi" w:cstheme="minorHAnsi"/>
          <w:color w:val="000000" w:themeColor="text1"/>
          <w:sz w:val="21"/>
          <w:szCs w:val="21"/>
        </w:rPr>
        <w:t xml:space="preserve"> but you do not have to answer any questions that you do not wish to. </w:t>
      </w:r>
      <w:r w:rsidR="00EA37EE" w:rsidRPr="00B76CA1">
        <w:rPr>
          <w:rFonts w:asciiTheme="minorHAnsi" w:hAnsiTheme="minorHAnsi" w:cstheme="minorHAnsi"/>
          <w:color w:val="000000" w:themeColor="text1"/>
          <w:sz w:val="21"/>
          <w:szCs w:val="21"/>
        </w:rPr>
        <w:t xml:space="preserve">If the survey identifies you as someone who may require additional psychological or mental health support, we will initially ask a member of our project team who was trained in psychological first aid in Nepal following the 2015 earthquake, to look at your survey responses and contact you for further review. If necessary, that team member may then suggest that you receive further psychological consultation. We will support transport and costs of the initial psychological consultation if this is advised. Please note, </w:t>
      </w:r>
      <w:proofErr w:type="gramStart"/>
      <w:r w:rsidR="004A21A6" w:rsidRPr="00B76CA1">
        <w:rPr>
          <w:rFonts w:asciiTheme="minorHAnsi" w:hAnsiTheme="minorHAnsi" w:cstheme="minorHAnsi"/>
          <w:color w:val="000000" w:themeColor="text1"/>
          <w:sz w:val="21"/>
          <w:szCs w:val="21"/>
        </w:rPr>
        <w:t>all of</w:t>
      </w:r>
      <w:proofErr w:type="gramEnd"/>
      <w:r w:rsidR="004A21A6" w:rsidRPr="00B76CA1">
        <w:rPr>
          <w:rFonts w:asciiTheme="minorHAnsi" w:hAnsiTheme="minorHAnsi" w:cstheme="minorHAnsi"/>
          <w:color w:val="000000" w:themeColor="text1"/>
          <w:sz w:val="21"/>
          <w:szCs w:val="21"/>
        </w:rPr>
        <w:t xml:space="preserve"> your responses </w:t>
      </w:r>
      <w:r w:rsidR="00EA37EE" w:rsidRPr="00B76CA1">
        <w:rPr>
          <w:rFonts w:asciiTheme="minorHAnsi" w:hAnsiTheme="minorHAnsi" w:cstheme="minorHAnsi"/>
          <w:color w:val="000000" w:themeColor="text1"/>
          <w:sz w:val="21"/>
          <w:szCs w:val="21"/>
        </w:rPr>
        <w:t xml:space="preserve">during the survey and throughout the study </w:t>
      </w:r>
      <w:r w:rsidR="004A21A6" w:rsidRPr="00B76CA1">
        <w:rPr>
          <w:rFonts w:asciiTheme="minorHAnsi" w:hAnsiTheme="minorHAnsi" w:cstheme="minorHAnsi"/>
          <w:color w:val="000000" w:themeColor="text1"/>
          <w:sz w:val="21"/>
          <w:szCs w:val="21"/>
        </w:rPr>
        <w:t xml:space="preserve">will remain confidential (see below). There is a small risk that, if you are </w:t>
      </w:r>
      <w:r w:rsidR="001557CE">
        <w:rPr>
          <w:rFonts w:asciiTheme="minorHAnsi" w:hAnsiTheme="minorHAnsi" w:cstheme="minorHAnsi"/>
          <w:color w:val="000000" w:themeColor="text1"/>
          <w:sz w:val="21"/>
          <w:szCs w:val="21"/>
        </w:rPr>
        <w:t>randomly selected</w:t>
      </w:r>
      <w:r w:rsidR="004A21A6" w:rsidRPr="00B76CA1">
        <w:rPr>
          <w:rFonts w:asciiTheme="minorHAnsi" w:hAnsiTheme="minorHAnsi" w:cstheme="minorHAnsi"/>
          <w:color w:val="000000" w:themeColor="text1"/>
          <w:sz w:val="21"/>
          <w:szCs w:val="21"/>
        </w:rPr>
        <w:t xml:space="preserve"> to </w:t>
      </w:r>
      <w:r w:rsidR="001557CE">
        <w:rPr>
          <w:rFonts w:asciiTheme="minorHAnsi" w:hAnsiTheme="minorHAnsi" w:cstheme="minorHAnsi"/>
          <w:color w:val="000000" w:themeColor="text1"/>
          <w:sz w:val="21"/>
          <w:szCs w:val="21"/>
        </w:rPr>
        <w:t xml:space="preserve">receive </w:t>
      </w:r>
      <w:r w:rsidR="004A21A6" w:rsidRPr="00B76CA1">
        <w:rPr>
          <w:rFonts w:asciiTheme="minorHAnsi" w:hAnsiTheme="minorHAnsi" w:cstheme="minorHAnsi"/>
          <w:color w:val="000000" w:themeColor="text1"/>
          <w:sz w:val="21"/>
          <w:szCs w:val="21"/>
        </w:rPr>
        <w:t xml:space="preserve">the social support, economic support, or socioeconomic support </w:t>
      </w:r>
      <w:r w:rsidR="001557CE">
        <w:rPr>
          <w:rFonts w:asciiTheme="minorHAnsi" w:hAnsiTheme="minorHAnsi" w:cstheme="minorHAnsi"/>
          <w:color w:val="000000" w:themeColor="text1"/>
          <w:sz w:val="21"/>
          <w:szCs w:val="21"/>
        </w:rPr>
        <w:t>packages</w:t>
      </w:r>
      <w:r w:rsidR="004A21A6" w:rsidRPr="00B76CA1">
        <w:rPr>
          <w:rFonts w:asciiTheme="minorHAnsi" w:hAnsiTheme="minorHAnsi" w:cstheme="minorHAnsi"/>
          <w:color w:val="000000" w:themeColor="text1"/>
          <w:sz w:val="21"/>
          <w:szCs w:val="21"/>
        </w:rPr>
        <w:t>, other people with TB</w:t>
      </w:r>
      <w:r w:rsidR="001557CE">
        <w:rPr>
          <w:rFonts w:asciiTheme="minorHAnsi" w:hAnsiTheme="minorHAnsi" w:cstheme="minorHAnsi"/>
          <w:color w:val="000000" w:themeColor="text1"/>
          <w:sz w:val="21"/>
          <w:szCs w:val="21"/>
        </w:rPr>
        <w:t xml:space="preserve">, whether in this study or not, or other people you know who </w:t>
      </w:r>
      <w:proofErr w:type="gramStart"/>
      <w:r w:rsidR="001557CE">
        <w:rPr>
          <w:rFonts w:asciiTheme="minorHAnsi" w:hAnsiTheme="minorHAnsi" w:cstheme="minorHAnsi"/>
          <w:color w:val="000000" w:themeColor="text1"/>
          <w:sz w:val="21"/>
          <w:szCs w:val="21"/>
        </w:rPr>
        <w:t>don’t</w:t>
      </w:r>
      <w:proofErr w:type="gramEnd"/>
      <w:r w:rsidR="001557CE">
        <w:rPr>
          <w:rFonts w:asciiTheme="minorHAnsi" w:hAnsiTheme="minorHAnsi" w:cstheme="minorHAnsi"/>
          <w:color w:val="000000" w:themeColor="text1"/>
          <w:sz w:val="21"/>
          <w:szCs w:val="21"/>
        </w:rPr>
        <w:t xml:space="preserve"> receive such a package</w:t>
      </w:r>
      <w:r w:rsidR="004A21A6" w:rsidRPr="00B76CA1">
        <w:rPr>
          <w:rFonts w:asciiTheme="minorHAnsi" w:hAnsiTheme="minorHAnsi" w:cstheme="minorHAnsi"/>
          <w:color w:val="000000" w:themeColor="text1"/>
          <w:sz w:val="21"/>
          <w:szCs w:val="21"/>
        </w:rPr>
        <w:t xml:space="preserve"> may feel bad that they are not receiving this support. However, w</w:t>
      </w:r>
      <w:r w:rsidRPr="00B76CA1">
        <w:rPr>
          <w:rFonts w:asciiTheme="minorHAnsi" w:hAnsiTheme="minorHAnsi" w:cstheme="minorHAnsi"/>
          <w:color w:val="000000" w:themeColor="text1"/>
          <w:sz w:val="21"/>
          <w:szCs w:val="21"/>
        </w:rPr>
        <w:t>e</w:t>
      </w:r>
      <w:r w:rsidR="004A21A6" w:rsidRPr="00B76CA1">
        <w:rPr>
          <w:rFonts w:asciiTheme="minorHAnsi" w:hAnsiTheme="minorHAnsi" w:cstheme="minorHAnsi"/>
          <w:color w:val="000000" w:themeColor="text1"/>
          <w:sz w:val="21"/>
          <w:szCs w:val="21"/>
        </w:rPr>
        <w:t xml:space="preserve"> have conducted similar studies in other settings and have rarely found this to be the case and it is entirely your decision as to whether you share details with others about your involvement in the study. Although we</w:t>
      </w:r>
      <w:r w:rsidRPr="00B76CA1">
        <w:rPr>
          <w:rFonts w:asciiTheme="minorHAnsi" w:hAnsiTheme="minorHAnsi" w:cstheme="minorHAnsi"/>
          <w:color w:val="000000" w:themeColor="text1"/>
          <w:sz w:val="21"/>
          <w:szCs w:val="21"/>
        </w:rPr>
        <w:t xml:space="preserve"> cannot envisage any </w:t>
      </w:r>
      <w:r w:rsidR="00EA37EE" w:rsidRPr="00B76CA1">
        <w:rPr>
          <w:rFonts w:asciiTheme="minorHAnsi" w:hAnsiTheme="minorHAnsi" w:cstheme="minorHAnsi"/>
          <w:color w:val="000000" w:themeColor="text1"/>
          <w:sz w:val="21"/>
          <w:szCs w:val="21"/>
        </w:rPr>
        <w:t xml:space="preserve">significant </w:t>
      </w:r>
      <w:r w:rsidRPr="00B76CA1">
        <w:rPr>
          <w:rFonts w:asciiTheme="minorHAnsi" w:hAnsiTheme="minorHAnsi" w:cstheme="minorHAnsi"/>
          <w:color w:val="000000" w:themeColor="text1"/>
          <w:sz w:val="21"/>
          <w:szCs w:val="21"/>
        </w:rPr>
        <w:t xml:space="preserve">risks to you of taking part in </w:t>
      </w:r>
      <w:r w:rsidR="000A03C9" w:rsidRPr="00B76CA1">
        <w:rPr>
          <w:rFonts w:asciiTheme="minorHAnsi" w:hAnsiTheme="minorHAnsi" w:cstheme="minorHAnsi"/>
          <w:color w:val="000000" w:themeColor="text1"/>
          <w:sz w:val="21"/>
          <w:szCs w:val="21"/>
        </w:rPr>
        <w:t xml:space="preserve">the </w:t>
      </w:r>
      <w:r w:rsidR="004A21A6" w:rsidRPr="00B76CA1">
        <w:rPr>
          <w:rFonts w:asciiTheme="minorHAnsi" w:hAnsiTheme="minorHAnsi" w:cstheme="minorHAnsi"/>
          <w:color w:val="000000" w:themeColor="text1"/>
          <w:sz w:val="21"/>
          <w:szCs w:val="21"/>
        </w:rPr>
        <w:t xml:space="preserve">survey or pilot trial, </w:t>
      </w:r>
      <w:r w:rsidRPr="00B76CA1">
        <w:rPr>
          <w:rFonts w:asciiTheme="minorHAnsi" w:hAnsiTheme="minorHAnsi" w:cstheme="minorHAnsi"/>
          <w:color w:val="000000" w:themeColor="text1"/>
          <w:sz w:val="21"/>
          <w:szCs w:val="21"/>
        </w:rPr>
        <w:t xml:space="preserve">if you had any concerns, please contact us using the contact details below. </w:t>
      </w:r>
      <w:bookmarkStart w:id="0" w:name="_Hlk57725704"/>
    </w:p>
    <w:bookmarkEnd w:id="0"/>
    <w:p w14:paraId="676D9CE3" w14:textId="77777777" w:rsidR="00AC7B96" w:rsidRPr="00B76CA1" w:rsidRDefault="00AC7B96" w:rsidP="000A03C9">
      <w:pPr>
        <w:ind w:right="-23"/>
        <w:jc w:val="both"/>
        <w:rPr>
          <w:rFonts w:asciiTheme="minorHAnsi" w:hAnsiTheme="minorHAnsi" w:cstheme="minorHAnsi"/>
          <w:b/>
          <w:color w:val="000000" w:themeColor="text1"/>
          <w:sz w:val="21"/>
          <w:szCs w:val="21"/>
        </w:rPr>
      </w:pPr>
    </w:p>
    <w:p w14:paraId="7328AE1E" w14:textId="1042247A" w:rsidR="00AC7B96" w:rsidRPr="00B76CA1" w:rsidRDefault="00AC7B96" w:rsidP="000A03C9">
      <w:pPr>
        <w:pStyle w:val="Paragraphe"/>
        <w:spacing w:before="0" w:after="0"/>
        <w:ind w:right="-23"/>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t>What are the benefits of participating in this research?</w:t>
      </w:r>
      <w:r w:rsidRPr="00B76CA1">
        <w:rPr>
          <w:rFonts w:asciiTheme="minorHAnsi" w:hAnsiTheme="minorHAnsi" w:cstheme="minorHAnsi"/>
          <w:color w:val="000000" w:themeColor="text1"/>
          <w:sz w:val="21"/>
          <w:szCs w:val="21"/>
        </w:rPr>
        <w:t xml:space="preserve"> This research will help us to </w:t>
      </w:r>
      <w:r w:rsidR="00832720" w:rsidRPr="00B76CA1">
        <w:rPr>
          <w:rFonts w:asciiTheme="minorHAnsi" w:hAnsiTheme="minorHAnsi" w:cstheme="minorHAnsi"/>
          <w:color w:val="000000" w:themeColor="text1"/>
          <w:sz w:val="21"/>
          <w:szCs w:val="21"/>
        </w:rPr>
        <w:t>understand if a</w:t>
      </w:r>
      <w:r w:rsidRPr="00B76CA1">
        <w:rPr>
          <w:rFonts w:asciiTheme="minorHAnsi" w:hAnsiTheme="minorHAnsi" w:cstheme="minorHAnsi"/>
          <w:color w:val="000000" w:themeColor="text1"/>
          <w:sz w:val="21"/>
          <w:szCs w:val="21"/>
        </w:rPr>
        <w:t xml:space="preserve"> support package</w:t>
      </w:r>
      <w:r w:rsidR="00832720" w:rsidRPr="00B76CA1">
        <w:rPr>
          <w:rFonts w:asciiTheme="minorHAnsi" w:hAnsiTheme="minorHAnsi" w:cstheme="minorHAnsi"/>
          <w:color w:val="000000" w:themeColor="text1"/>
          <w:sz w:val="21"/>
          <w:szCs w:val="21"/>
        </w:rPr>
        <w:t xml:space="preserve"> for TB-affected households is feasible and acceptable in Nepal and strengthen the case to do a larger trial and scale-up the package. </w:t>
      </w:r>
      <w:r w:rsidRPr="00B76CA1">
        <w:rPr>
          <w:rFonts w:asciiTheme="minorHAnsi" w:hAnsiTheme="minorHAnsi" w:cstheme="minorHAnsi"/>
          <w:color w:val="000000" w:themeColor="text1"/>
          <w:sz w:val="21"/>
          <w:szCs w:val="21"/>
        </w:rPr>
        <w:t xml:space="preserve">Improving support could mean more people with TB can become cured, the </w:t>
      </w:r>
      <w:r w:rsidR="00CE20A8" w:rsidRPr="00B76CA1">
        <w:rPr>
          <w:rFonts w:asciiTheme="minorHAnsi" w:hAnsiTheme="minorHAnsi" w:cstheme="minorHAnsi"/>
          <w:color w:val="000000" w:themeColor="text1"/>
          <w:sz w:val="21"/>
          <w:szCs w:val="21"/>
        </w:rPr>
        <w:t xml:space="preserve">TB </w:t>
      </w:r>
      <w:r w:rsidRPr="00B76CA1">
        <w:rPr>
          <w:rFonts w:asciiTheme="minorHAnsi" w:hAnsiTheme="minorHAnsi" w:cstheme="minorHAnsi"/>
          <w:color w:val="000000" w:themeColor="text1"/>
          <w:sz w:val="21"/>
          <w:szCs w:val="21"/>
        </w:rPr>
        <w:t xml:space="preserve">risk in the community lowered, and people with TB do not become poorer because of </w:t>
      </w:r>
      <w:r w:rsidR="00CE20A8" w:rsidRPr="00B76CA1">
        <w:rPr>
          <w:rFonts w:asciiTheme="minorHAnsi" w:hAnsiTheme="minorHAnsi" w:cstheme="minorHAnsi"/>
          <w:color w:val="000000" w:themeColor="text1"/>
          <w:sz w:val="21"/>
          <w:szCs w:val="21"/>
        </w:rPr>
        <w:t>TB or TB-related costs</w:t>
      </w:r>
      <w:r w:rsidRPr="00B76CA1">
        <w:rPr>
          <w:rFonts w:asciiTheme="minorHAnsi" w:hAnsiTheme="minorHAnsi" w:cstheme="minorHAnsi"/>
          <w:color w:val="000000" w:themeColor="text1"/>
          <w:sz w:val="21"/>
          <w:szCs w:val="21"/>
        </w:rPr>
        <w:t xml:space="preserve">. </w:t>
      </w:r>
      <w:r w:rsidR="00A40763" w:rsidRPr="00B76CA1">
        <w:rPr>
          <w:rFonts w:asciiTheme="minorHAnsi" w:hAnsiTheme="minorHAnsi" w:cstheme="minorHAnsi"/>
          <w:color w:val="000000" w:themeColor="text1"/>
          <w:sz w:val="21"/>
          <w:szCs w:val="21"/>
        </w:rPr>
        <w:t xml:space="preserve">In addition, there will be monetary benefits (cash transfers) if you are randomised </w:t>
      </w:r>
      <w:r w:rsidR="00CE20A8" w:rsidRPr="00B76CA1">
        <w:rPr>
          <w:rFonts w:asciiTheme="minorHAnsi" w:hAnsiTheme="minorHAnsi" w:cstheme="minorHAnsi"/>
          <w:color w:val="000000" w:themeColor="text1"/>
          <w:sz w:val="21"/>
          <w:szCs w:val="21"/>
        </w:rPr>
        <w:t xml:space="preserve">to </w:t>
      </w:r>
      <w:r w:rsidR="001557CE">
        <w:rPr>
          <w:rFonts w:asciiTheme="minorHAnsi" w:hAnsiTheme="minorHAnsi" w:cstheme="minorHAnsi"/>
          <w:color w:val="000000" w:themeColor="text1"/>
          <w:sz w:val="21"/>
          <w:szCs w:val="21"/>
        </w:rPr>
        <w:t xml:space="preserve">receive </w:t>
      </w:r>
      <w:r w:rsidR="00CE20A8" w:rsidRPr="00B76CA1">
        <w:rPr>
          <w:rFonts w:asciiTheme="minorHAnsi" w:hAnsiTheme="minorHAnsi" w:cstheme="minorHAnsi"/>
          <w:color w:val="000000" w:themeColor="text1"/>
          <w:sz w:val="21"/>
          <w:szCs w:val="21"/>
        </w:rPr>
        <w:t xml:space="preserve">the economic or socioeconomic </w:t>
      </w:r>
      <w:r w:rsidR="001557CE">
        <w:rPr>
          <w:rFonts w:asciiTheme="minorHAnsi" w:hAnsiTheme="minorHAnsi" w:cstheme="minorHAnsi"/>
          <w:color w:val="000000" w:themeColor="text1"/>
          <w:sz w:val="21"/>
          <w:szCs w:val="21"/>
        </w:rPr>
        <w:t>package</w:t>
      </w:r>
      <w:r w:rsidR="00CE20A8" w:rsidRPr="00B76CA1">
        <w:rPr>
          <w:rFonts w:asciiTheme="minorHAnsi" w:hAnsiTheme="minorHAnsi" w:cstheme="minorHAnsi"/>
          <w:color w:val="000000" w:themeColor="text1"/>
          <w:sz w:val="21"/>
          <w:szCs w:val="21"/>
        </w:rPr>
        <w:t>.</w:t>
      </w:r>
    </w:p>
    <w:p w14:paraId="7AACA630" w14:textId="77777777" w:rsidR="00AC7B96" w:rsidRPr="00B76CA1" w:rsidRDefault="00AC7B96" w:rsidP="000A03C9">
      <w:pPr>
        <w:ind w:right="-23"/>
        <w:rPr>
          <w:rFonts w:asciiTheme="minorHAnsi" w:hAnsiTheme="minorHAnsi" w:cstheme="minorHAnsi"/>
          <w:bCs/>
          <w:color w:val="000000" w:themeColor="text1"/>
          <w:sz w:val="21"/>
          <w:szCs w:val="21"/>
        </w:rPr>
      </w:pPr>
    </w:p>
    <w:p w14:paraId="2A2EC9DF" w14:textId="77777777" w:rsidR="00B76CA1" w:rsidRPr="00B76CA1" w:rsidRDefault="00CB0C38" w:rsidP="00B76CA1">
      <w:pPr>
        <w:pStyle w:val="Paragraphe"/>
        <w:ind w:right="-23"/>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lastRenderedPageBreak/>
        <w:t>What to do if you need more information, have queries,</w:t>
      </w:r>
      <w:r w:rsidRPr="00B76CA1">
        <w:rPr>
          <w:rFonts w:asciiTheme="minorHAnsi" w:hAnsiTheme="minorHAnsi" w:cstheme="minorHAnsi"/>
          <w:color w:val="000000" w:themeColor="text1"/>
          <w:sz w:val="21"/>
          <w:szCs w:val="21"/>
        </w:rPr>
        <w:t xml:space="preserve"> </w:t>
      </w:r>
      <w:r w:rsidRPr="00B76CA1">
        <w:rPr>
          <w:rFonts w:asciiTheme="minorHAnsi" w:hAnsiTheme="minorHAnsi" w:cstheme="minorHAnsi"/>
          <w:b/>
          <w:bCs/>
          <w:color w:val="000000" w:themeColor="text1"/>
          <w:sz w:val="21"/>
          <w:szCs w:val="21"/>
        </w:rPr>
        <w:t>are unhappy</w:t>
      </w:r>
      <w:r w:rsidR="000A03C9" w:rsidRPr="00B76CA1">
        <w:rPr>
          <w:rFonts w:asciiTheme="minorHAnsi" w:hAnsiTheme="minorHAnsi" w:cstheme="minorHAnsi"/>
          <w:b/>
          <w:bCs/>
          <w:color w:val="000000" w:themeColor="text1"/>
          <w:sz w:val="21"/>
          <w:szCs w:val="21"/>
        </w:rPr>
        <w:t>,</w:t>
      </w:r>
      <w:r w:rsidRPr="00B76CA1">
        <w:rPr>
          <w:rFonts w:asciiTheme="minorHAnsi" w:hAnsiTheme="minorHAnsi" w:cstheme="minorHAnsi"/>
          <w:b/>
          <w:bCs/>
          <w:color w:val="000000" w:themeColor="text1"/>
          <w:sz w:val="21"/>
          <w:szCs w:val="21"/>
        </w:rPr>
        <w:t xml:space="preserve"> or have complaints about this research: </w:t>
      </w:r>
      <w:r w:rsidRPr="00B76CA1">
        <w:rPr>
          <w:rFonts w:asciiTheme="minorHAnsi" w:hAnsiTheme="minorHAnsi" w:cstheme="minorHAnsi"/>
          <w:color w:val="000000" w:themeColor="text1"/>
          <w:sz w:val="21"/>
          <w:szCs w:val="21"/>
        </w:rPr>
        <w:t xml:space="preserve">we can give you further, more detailed information about the research and answer any of your questions. If you want to have further information at any stage of the research or want to express any concerns then you can </w:t>
      </w:r>
      <w:r w:rsidR="000A03C9" w:rsidRPr="00B76CA1">
        <w:rPr>
          <w:rFonts w:asciiTheme="minorHAnsi" w:hAnsiTheme="minorHAnsi" w:cstheme="minorHAnsi"/>
          <w:color w:val="000000" w:themeColor="text1"/>
          <w:sz w:val="21"/>
          <w:szCs w:val="21"/>
        </w:rPr>
        <w:t xml:space="preserve">speak to us now and/or contact the Chief Investigator, Dr Tom Wingfield, and Research Coordinator, Mr Bhola Rai: </w:t>
      </w:r>
      <w:proofErr w:type="spellStart"/>
      <w:r w:rsidR="000A03C9" w:rsidRPr="00B76CA1">
        <w:rPr>
          <w:rFonts w:asciiTheme="minorHAnsi" w:hAnsiTheme="minorHAnsi" w:cstheme="minorHAnsi"/>
          <w:color w:val="000000" w:themeColor="text1"/>
          <w:sz w:val="21"/>
          <w:szCs w:val="21"/>
        </w:rPr>
        <w:t>Birat</w:t>
      </w:r>
      <w:proofErr w:type="spellEnd"/>
      <w:r w:rsidR="000A03C9" w:rsidRPr="00B76CA1">
        <w:rPr>
          <w:rFonts w:asciiTheme="minorHAnsi" w:hAnsiTheme="minorHAnsi" w:cstheme="minorHAnsi"/>
          <w:color w:val="000000" w:themeColor="text1"/>
          <w:sz w:val="21"/>
          <w:szCs w:val="21"/>
        </w:rPr>
        <w:t xml:space="preserve"> Nepal Medical Trust, </w:t>
      </w:r>
      <w:proofErr w:type="spellStart"/>
      <w:r w:rsidR="000A03C9" w:rsidRPr="00B76CA1">
        <w:rPr>
          <w:rFonts w:asciiTheme="minorHAnsi" w:hAnsiTheme="minorHAnsi" w:cstheme="minorHAnsi"/>
          <w:color w:val="000000" w:themeColor="text1"/>
          <w:sz w:val="21"/>
          <w:szCs w:val="21"/>
        </w:rPr>
        <w:t>Lazimpat</w:t>
      </w:r>
      <w:proofErr w:type="spellEnd"/>
      <w:r w:rsidR="000A03C9" w:rsidRPr="00B76CA1">
        <w:rPr>
          <w:rFonts w:asciiTheme="minorHAnsi" w:hAnsiTheme="minorHAnsi" w:cstheme="minorHAnsi"/>
          <w:color w:val="000000" w:themeColor="text1"/>
          <w:sz w:val="21"/>
          <w:szCs w:val="21"/>
        </w:rPr>
        <w:t xml:space="preserve">, Kathmandu, Ward No. 2, Tel: +977 1-4436434, 4428240 Email: tom.wingfield@lstmed.ac.uk and </w:t>
      </w:r>
      <w:hyperlink r:id="rId8" w:history="1">
        <w:r w:rsidR="00B76CA1" w:rsidRPr="00B76CA1">
          <w:rPr>
            <w:rStyle w:val="Hyperlink"/>
            <w:rFonts w:asciiTheme="minorHAnsi" w:hAnsiTheme="minorHAnsi" w:cstheme="minorHAnsi"/>
            <w:sz w:val="21"/>
            <w:szCs w:val="21"/>
          </w:rPr>
          <w:t>bhola@bnmt.org.np</w:t>
        </w:r>
      </w:hyperlink>
      <w:r w:rsidR="00B76CA1" w:rsidRPr="00B76CA1">
        <w:rPr>
          <w:rFonts w:asciiTheme="minorHAnsi" w:hAnsiTheme="minorHAnsi" w:cstheme="minorHAnsi"/>
          <w:color w:val="000000" w:themeColor="text1"/>
          <w:sz w:val="21"/>
          <w:szCs w:val="21"/>
        </w:rPr>
        <w:t xml:space="preserve">. </w:t>
      </w:r>
    </w:p>
    <w:p w14:paraId="7AD46644" w14:textId="67560CFD" w:rsidR="00B76CA1" w:rsidRPr="00B76CA1" w:rsidRDefault="00B76CA1" w:rsidP="00B76CA1">
      <w:pPr>
        <w:pStyle w:val="Paragraphe"/>
        <w:ind w:right="-23"/>
        <w:rPr>
          <w:rFonts w:asciiTheme="minorHAnsi" w:hAnsiTheme="minorHAnsi" w:cstheme="minorHAnsi"/>
          <w:b/>
          <w:color w:val="000000" w:themeColor="text1"/>
          <w:sz w:val="21"/>
          <w:szCs w:val="21"/>
        </w:rPr>
      </w:pPr>
      <w:r w:rsidRPr="00B76CA1">
        <w:rPr>
          <w:rFonts w:asciiTheme="minorHAnsi" w:hAnsiTheme="minorHAnsi" w:cstheme="minorHAnsi"/>
          <w:b/>
          <w:bCs/>
          <w:color w:val="000000" w:themeColor="text1"/>
          <w:sz w:val="21"/>
          <w:szCs w:val="21"/>
        </w:rPr>
        <w:t xml:space="preserve">Safeguarding: </w:t>
      </w:r>
      <w:r w:rsidRPr="00B76CA1">
        <w:rPr>
          <w:rFonts w:asciiTheme="minorHAnsi" w:hAnsiTheme="minorHAnsi" w:cstheme="minorHAnsi"/>
          <w:color w:val="000000" w:themeColor="text1"/>
          <w:sz w:val="21"/>
          <w:szCs w:val="21"/>
        </w:rPr>
        <w:t xml:space="preserve">the study team and data collectors are expected to </w:t>
      </w:r>
      <w:proofErr w:type="gramStart"/>
      <w:r w:rsidRPr="00B76CA1">
        <w:rPr>
          <w:rFonts w:asciiTheme="minorHAnsi" w:hAnsiTheme="minorHAnsi" w:cstheme="minorHAnsi"/>
          <w:color w:val="000000" w:themeColor="text1"/>
          <w:sz w:val="21"/>
          <w:szCs w:val="21"/>
        </w:rPr>
        <w:t>behave ethically and responsibly at all times</w:t>
      </w:r>
      <w:proofErr w:type="gramEnd"/>
      <w:r w:rsidRPr="00B76CA1">
        <w:rPr>
          <w:rFonts w:asciiTheme="minorHAnsi" w:hAnsiTheme="minorHAnsi" w:cstheme="minorHAnsi"/>
          <w:color w:val="000000" w:themeColor="text1"/>
          <w:sz w:val="21"/>
          <w:szCs w:val="21"/>
        </w:rPr>
        <w:t xml:space="preserve"> and follow the LSTM and BNMT code of conduct. This means that they must not ask you for any financial, </w:t>
      </w:r>
      <w:proofErr w:type="gramStart"/>
      <w:r w:rsidRPr="00B76CA1">
        <w:rPr>
          <w:rFonts w:asciiTheme="minorHAnsi" w:hAnsiTheme="minorHAnsi" w:cstheme="minorHAnsi"/>
          <w:color w:val="000000" w:themeColor="text1"/>
          <w:sz w:val="21"/>
          <w:szCs w:val="21"/>
        </w:rPr>
        <w:t>physical</w:t>
      </w:r>
      <w:proofErr w:type="gramEnd"/>
      <w:r w:rsidRPr="00B76CA1">
        <w:rPr>
          <w:rFonts w:asciiTheme="minorHAnsi" w:hAnsiTheme="minorHAnsi" w:cstheme="minorHAnsi"/>
          <w:color w:val="000000" w:themeColor="text1"/>
          <w:sz w:val="21"/>
          <w:szCs w:val="21"/>
        </w:rPr>
        <w:t xml:space="preserve"> or sexual favours in return for taking part in this research. If you experience any abuse, </w:t>
      </w:r>
      <w:proofErr w:type="gramStart"/>
      <w:r w:rsidRPr="00B76CA1">
        <w:rPr>
          <w:rFonts w:asciiTheme="minorHAnsi" w:hAnsiTheme="minorHAnsi" w:cstheme="minorHAnsi"/>
          <w:color w:val="000000" w:themeColor="text1"/>
          <w:sz w:val="21"/>
          <w:szCs w:val="21"/>
        </w:rPr>
        <w:t>harassment</w:t>
      </w:r>
      <w:proofErr w:type="gramEnd"/>
      <w:r w:rsidRPr="00B76CA1">
        <w:rPr>
          <w:rFonts w:asciiTheme="minorHAnsi" w:hAnsiTheme="minorHAnsi" w:cstheme="minorHAnsi"/>
          <w:color w:val="000000" w:themeColor="text1"/>
          <w:sz w:val="21"/>
          <w:szCs w:val="21"/>
        </w:rPr>
        <w:t xml:space="preserve"> or neglect by a study team member you can contact the study Safeguarding Lead – </w:t>
      </w:r>
      <w:r w:rsidR="005C5229">
        <w:rPr>
          <w:rFonts w:asciiTheme="minorHAnsi" w:hAnsiTheme="minorHAnsi" w:cstheme="minorHAnsi"/>
          <w:color w:val="000000" w:themeColor="text1"/>
          <w:sz w:val="21"/>
          <w:szCs w:val="21"/>
        </w:rPr>
        <w:t xml:space="preserve">Mr </w:t>
      </w:r>
      <w:r>
        <w:rPr>
          <w:rFonts w:asciiTheme="minorHAnsi" w:hAnsiTheme="minorHAnsi" w:cstheme="minorHAnsi"/>
          <w:color w:val="000000" w:themeColor="text1"/>
          <w:sz w:val="21"/>
          <w:szCs w:val="21"/>
        </w:rPr>
        <w:t xml:space="preserve">Rajesh Parajuli, </w:t>
      </w:r>
      <w:proofErr w:type="spellStart"/>
      <w:r w:rsidR="005C5229" w:rsidRPr="005C5229">
        <w:rPr>
          <w:rFonts w:asciiTheme="minorHAnsi" w:hAnsiTheme="minorHAnsi" w:cstheme="minorHAnsi"/>
          <w:color w:val="000000" w:themeColor="text1"/>
          <w:sz w:val="21"/>
          <w:szCs w:val="21"/>
        </w:rPr>
        <w:t>Birat</w:t>
      </w:r>
      <w:proofErr w:type="spellEnd"/>
      <w:r w:rsidR="005C5229" w:rsidRPr="005C5229">
        <w:rPr>
          <w:rFonts w:asciiTheme="minorHAnsi" w:hAnsiTheme="minorHAnsi" w:cstheme="minorHAnsi"/>
          <w:color w:val="000000" w:themeColor="text1"/>
          <w:sz w:val="21"/>
          <w:szCs w:val="21"/>
        </w:rPr>
        <w:t xml:space="preserve"> Nepal Medical Trust, </w:t>
      </w:r>
      <w:proofErr w:type="spellStart"/>
      <w:r w:rsidR="005C5229" w:rsidRPr="005C5229">
        <w:rPr>
          <w:rFonts w:asciiTheme="minorHAnsi" w:hAnsiTheme="minorHAnsi" w:cstheme="minorHAnsi"/>
          <w:color w:val="000000" w:themeColor="text1"/>
          <w:sz w:val="21"/>
          <w:szCs w:val="21"/>
        </w:rPr>
        <w:t>Lazimpat</w:t>
      </w:r>
      <w:proofErr w:type="spellEnd"/>
      <w:r w:rsidR="005C5229" w:rsidRPr="005C5229">
        <w:rPr>
          <w:rFonts w:asciiTheme="minorHAnsi" w:hAnsiTheme="minorHAnsi" w:cstheme="minorHAnsi"/>
          <w:color w:val="000000" w:themeColor="text1"/>
          <w:sz w:val="21"/>
          <w:szCs w:val="21"/>
        </w:rPr>
        <w:t xml:space="preserve">, Kathmandu, Ward No. 2, </w:t>
      </w:r>
      <w:r w:rsidR="005C5229">
        <w:rPr>
          <w:rFonts w:asciiTheme="minorHAnsi" w:hAnsiTheme="minorHAnsi" w:cstheme="minorHAnsi"/>
          <w:color w:val="000000" w:themeColor="text1"/>
          <w:sz w:val="21"/>
          <w:szCs w:val="21"/>
        </w:rPr>
        <w:t xml:space="preserve">Tel: </w:t>
      </w:r>
      <w:r w:rsidR="005C5229" w:rsidRPr="005C5229">
        <w:rPr>
          <w:rFonts w:asciiTheme="minorHAnsi" w:hAnsiTheme="minorHAnsi" w:cstheme="minorHAnsi"/>
          <w:color w:val="000000" w:themeColor="text1"/>
          <w:sz w:val="21"/>
          <w:szCs w:val="21"/>
        </w:rPr>
        <w:t>+977 1-4436434, 4428240</w:t>
      </w:r>
      <w:r w:rsidR="005C5229">
        <w:rPr>
          <w:rFonts w:asciiTheme="minorHAnsi" w:hAnsiTheme="minorHAnsi" w:cstheme="minorHAnsi"/>
          <w:color w:val="000000" w:themeColor="text1"/>
          <w:sz w:val="21"/>
          <w:szCs w:val="21"/>
        </w:rPr>
        <w:t xml:space="preserve">, </w:t>
      </w:r>
      <w:hyperlink r:id="rId9" w:history="1">
        <w:r w:rsidR="005C5229" w:rsidRPr="002E2366">
          <w:rPr>
            <w:rStyle w:val="Hyperlink"/>
            <w:rFonts w:asciiTheme="minorHAnsi" w:hAnsiTheme="minorHAnsi" w:cstheme="minorHAnsi"/>
            <w:sz w:val="21"/>
            <w:szCs w:val="21"/>
          </w:rPr>
          <w:t>rajesh.parajuli@bnmt.org.np</w:t>
        </w:r>
      </w:hyperlink>
      <w:r w:rsidRPr="00B76CA1">
        <w:rPr>
          <w:rFonts w:asciiTheme="minorHAnsi" w:hAnsiTheme="minorHAnsi" w:cstheme="minorHAnsi"/>
          <w:color w:val="000000" w:themeColor="text1"/>
          <w:sz w:val="21"/>
          <w:szCs w:val="21"/>
        </w:rPr>
        <w:t>. You may call this number at any time. You may also raise a safeguarding concern directly with LSTM Designated Safeguarding Officer Philippa Tubb on +44 (0)151 705 3744/safeguarding@lstmed.ac.uk. LSTM’s safeguarding commitment is described on LSTM Safeguarding webpage</w:t>
      </w:r>
      <w:r>
        <w:rPr>
          <w:rFonts w:asciiTheme="minorHAnsi" w:hAnsiTheme="minorHAnsi" w:cstheme="minorHAnsi"/>
          <w:color w:val="000000" w:themeColor="text1"/>
          <w:sz w:val="21"/>
          <w:szCs w:val="21"/>
        </w:rPr>
        <w:t xml:space="preserve"> (</w:t>
      </w:r>
      <w:hyperlink r:id="rId10" w:history="1">
        <w:r w:rsidRPr="002E2366">
          <w:rPr>
            <w:rStyle w:val="Hyperlink"/>
            <w:rFonts w:asciiTheme="minorHAnsi" w:hAnsiTheme="minorHAnsi" w:cstheme="minorHAnsi"/>
            <w:sz w:val="21"/>
            <w:szCs w:val="21"/>
          </w:rPr>
          <w:t>https://www.lstmed.ac.uk/safeguarding</w:t>
        </w:r>
      </w:hyperlink>
      <w:r>
        <w:rPr>
          <w:rFonts w:asciiTheme="minorHAnsi" w:hAnsiTheme="minorHAnsi" w:cstheme="minorHAnsi"/>
          <w:color w:val="000000" w:themeColor="text1"/>
          <w:sz w:val="21"/>
          <w:szCs w:val="21"/>
        </w:rPr>
        <w:t>)</w:t>
      </w:r>
      <w:r w:rsidRPr="00B76CA1">
        <w:rPr>
          <w:rFonts w:asciiTheme="minorHAnsi" w:hAnsiTheme="minorHAnsi" w:cstheme="minorHAnsi"/>
          <w:color w:val="000000" w:themeColor="text1"/>
          <w:sz w:val="21"/>
          <w:szCs w:val="21"/>
        </w:rPr>
        <w:t>.</w:t>
      </w:r>
    </w:p>
    <w:p w14:paraId="15279CA2" w14:textId="31FE10B9" w:rsidR="00AC7B96" w:rsidRPr="00B76CA1" w:rsidRDefault="00B76CA1" w:rsidP="00B76CA1">
      <w:pPr>
        <w:pStyle w:val="Paragraphe"/>
        <w:ind w:right="-23"/>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t>Wh</w:t>
      </w:r>
      <w:r w:rsidR="00AC7B96" w:rsidRPr="00B76CA1">
        <w:rPr>
          <w:rFonts w:asciiTheme="minorHAnsi" w:hAnsiTheme="minorHAnsi" w:cstheme="minorHAnsi"/>
          <w:b/>
          <w:color w:val="000000" w:themeColor="text1"/>
          <w:sz w:val="21"/>
          <w:szCs w:val="21"/>
        </w:rPr>
        <w:t xml:space="preserve">at will happen to the information you give </w:t>
      </w:r>
      <w:proofErr w:type="gramStart"/>
      <w:r w:rsidR="00AC7B96" w:rsidRPr="00B76CA1">
        <w:rPr>
          <w:rFonts w:asciiTheme="minorHAnsi" w:hAnsiTheme="minorHAnsi" w:cstheme="minorHAnsi"/>
          <w:b/>
          <w:color w:val="000000" w:themeColor="text1"/>
          <w:sz w:val="21"/>
          <w:szCs w:val="21"/>
        </w:rPr>
        <w:t>us</w:t>
      </w:r>
      <w:proofErr w:type="gramEnd"/>
      <w:r w:rsidR="00AC7B96" w:rsidRPr="00B76CA1">
        <w:rPr>
          <w:rFonts w:asciiTheme="minorHAnsi" w:hAnsiTheme="minorHAnsi" w:cstheme="minorHAnsi"/>
          <w:b/>
          <w:color w:val="000000" w:themeColor="text1"/>
          <w:sz w:val="21"/>
          <w:szCs w:val="21"/>
        </w:rPr>
        <w:t xml:space="preserve"> and will your participation be kept confidential?</w:t>
      </w:r>
      <w:r w:rsidR="00AC7B96" w:rsidRPr="00B76CA1">
        <w:rPr>
          <w:rFonts w:asciiTheme="minorHAnsi" w:hAnsiTheme="minorHAnsi" w:cstheme="minorHAnsi"/>
          <w:color w:val="000000" w:themeColor="text1"/>
          <w:sz w:val="21"/>
          <w:szCs w:val="21"/>
        </w:rPr>
        <w:t xml:space="preserve"> The information that you choose to share will be used for research purposes. This information will be stored on a computer and will only be shared with other researchers in our group who are affiliated with BNMT. </w:t>
      </w:r>
      <w:r w:rsidR="000A03C9" w:rsidRPr="00B76CA1">
        <w:rPr>
          <w:rFonts w:asciiTheme="minorHAnsi" w:hAnsiTheme="minorHAnsi" w:cstheme="minorHAnsi"/>
          <w:color w:val="000000" w:themeColor="text1"/>
          <w:sz w:val="21"/>
          <w:szCs w:val="21"/>
        </w:rPr>
        <w:t>Within the months following</w:t>
      </w:r>
      <w:r w:rsidR="00AC7B96" w:rsidRPr="00B76CA1">
        <w:rPr>
          <w:rFonts w:asciiTheme="minorHAnsi" w:hAnsiTheme="minorHAnsi" w:cstheme="minorHAnsi"/>
          <w:color w:val="000000" w:themeColor="text1"/>
          <w:sz w:val="21"/>
          <w:szCs w:val="21"/>
        </w:rPr>
        <w:t xml:space="preserve"> the </w:t>
      </w:r>
      <w:r w:rsidR="000A03C9" w:rsidRPr="00B76CA1">
        <w:rPr>
          <w:rFonts w:asciiTheme="minorHAnsi" w:hAnsiTheme="minorHAnsi" w:cstheme="minorHAnsi"/>
          <w:color w:val="000000" w:themeColor="text1"/>
          <w:sz w:val="21"/>
          <w:szCs w:val="21"/>
        </w:rPr>
        <w:t xml:space="preserve">completion of both the focus groups and </w:t>
      </w:r>
      <w:r w:rsidR="00AC7B96" w:rsidRPr="00B76CA1">
        <w:rPr>
          <w:rFonts w:asciiTheme="minorHAnsi" w:hAnsiTheme="minorHAnsi" w:cstheme="minorHAnsi"/>
          <w:color w:val="000000" w:themeColor="text1"/>
          <w:sz w:val="21"/>
          <w:szCs w:val="21"/>
        </w:rPr>
        <w:t xml:space="preserve">workshop, we will analyse all the answers at BNMT and </w:t>
      </w:r>
      <w:r w:rsidR="00B37477" w:rsidRPr="00B76CA1">
        <w:rPr>
          <w:rFonts w:asciiTheme="minorHAnsi" w:hAnsiTheme="minorHAnsi" w:cstheme="minorHAnsi"/>
          <w:color w:val="000000" w:themeColor="text1"/>
          <w:sz w:val="21"/>
          <w:szCs w:val="21"/>
        </w:rPr>
        <w:t>Liverpool School of Tropical Medicine (LSTM)</w:t>
      </w:r>
      <w:r w:rsidR="00AC7B96" w:rsidRPr="00B76CA1">
        <w:rPr>
          <w:rFonts w:asciiTheme="minorHAnsi" w:hAnsiTheme="minorHAnsi" w:cstheme="minorHAnsi"/>
          <w:color w:val="000000" w:themeColor="text1"/>
          <w:sz w:val="21"/>
          <w:szCs w:val="21"/>
        </w:rPr>
        <w:t xml:space="preserve"> and report the findings of the study when completed but all your personal information will first be deleted to ensure full confidentiality. </w:t>
      </w:r>
    </w:p>
    <w:p w14:paraId="31B903E6" w14:textId="20A91718" w:rsidR="00AC7B96" w:rsidRPr="00B76CA1" w:rsidRDefault="00AC7B96" w:rsidP="000A03C9">
      <w:pPr>
        <w:ind w:right="-23"/>
        <w:jc w:val="both"/>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t>What will happen to the results of this study?</w:t>
      </w:r>
      <w:r w:rsidRPr="00B76CA1">
        <w:rPr>
          <w:rFonts w:asciiTheme="minorHAnsi" w:hAnsiTheme="minorHAnsi" w:cstheme="minorHAnsi"/>
          <w:color w:val="000000" w:themeColor="text1"/>
          <w:sz w:val="21"/>
          <w:szCs w:val="21"/>
        </w:rPr>
        <w:t xml:space="preserve"> </w:t>
      </w:r>
      <w:bookmarkStart w:id="1" w:name="_Hlk66106963"/>
      <w:r w:rsidRPr="00B76CA1">
        <w:rPr>
          <w:rFonts w:asciiTheme="minorHAnsi" w:hAnsiTheme="minorHAnsi" w:cstheme="minorHAnsi"/>
          <w:color w:val="000000" w:themeColor="text1"/>
          <w:sz w:val="21"/>
          <w:szCs w:val="21"/>
        </w:rPr>
        <w:t xml:space="preserve">We aim to present our findings to the Nepal National TB Program and at international conferences. We also plan to publish our findings in scientific journals and press releases. All the publications will be made “open access” which means that they are available to anyone to download from the internet and print. If you would like us to tell you more about obtaining a copy of any reports, publications, or articles resulting from this study </w:t>
      </w:r>
      <w:r w:rsidR="006B588A" w:rsidRPr="00B76CA1">
        <w:rPr>
          <w:rFonts w:asciiTheme="minorHAnsi" w:hAnsiTheme="minorHAnsi" w:cstheme="minorHAnsi"/>
          <w:color w:val="000000" w:themeColor="text1"/>
          <w:sz w:val="21"/>
          <w:szCs w:val="21"/>
        </w:rPr>
        <w:t>or receiving a</w:t>
      </w:r>
      <w:r w:rsidR="001557CE">
        <w:rPr>
          <w:rFonts w:asciiTheme="minorHAnsi" w:hAnsiTheme="minorHAnsi" w:cstheme="minorHAnsi"/>
          <w:color w:val="000000" w:themeColor="text1"/>
          <w:sz w:val="21"/>
          <w:szCs w:val="21"/>
        </w:rPr>
        <w:t>n email or</w:t>
      </w:r>
      <w:r w:rsidR="006B588A" w:rsidRPr="00B76CA1">
        <w:rPr>
          <w:rFonts w:asciiTheme="minorHAnsi" w:hAnsiTheme="minorHAnsi" w:cstheme="minorHAnsi"/>
          <w:color w:val="000000" w:themeColor="text1"/>
          <w:sz w:val="21"/>
          <w:szCs w:val="21"/>
        </w:rPr>
        <w:t xml:space="preserve"> phone call to </w:t>
      </w:r>
      <w:proofErr w:type="spellStart"/>
      <w:r w:rsidR="006B588A" w:rsidRPr="00B76CA1">
        <w:rPr>
          <w:rFonts w:asciiTheme="minorHAnsi" w:hAnsiTheme="minorHAnsi" w:cstheme="minorHAnsi"/>
          <w:color w:val="000000" w:themeColor="text1"/>
          <w:sz w:val="21"/>
          <w:szCs w:val="21"/>
        </w:rPr>
        <w:t>summarise</w:t>
      </w:r>
      <w:proofErr w:type="spellEnd"/>
      <w:r w:rsidR="006B588A" w:rsidRPr="00B76CA1">
        <w:rPr>
          <w:rFonts w:asciiTheme="minorHAnsi" w:hAnsiTheme="minorHAnsi" w:cstheme="minorHAnsi"/>
          <w:color w:val="000000" w:themeColor="text1"/>
          <w:sz w:val="21"/>
          <w:szCs w:val="21"/>
        </w:rPr>
        <w:t xml:space="preserve"> the study findings </w:t>
      </w:r>
      <w:r w:rsidRPr="00B76CA1">
        <w:rPr>
          <w:rFonts w:asciiTheme="minorHAnsi" w:hAnsiTheme="minorHAnsi" w:cstheme="minorHAnsi"/>
          <w:color w:val="000000" w:themeColor="text1"/>
          <w:sz w:val="21"/>
          <w:szCs w:val="21"/>
        </w:rPr>
        <w:t>please indicate this by ticking the relevant box on the consent form.</w:t>
      </w:r>
      <w:r w:rsidR="001557CE">
        <w:rPr>
          <w:rFonts w:asciiTheme="minorHAnsi" w:hAnsiTheme="minorHAnsi" w:cstheme="minorHAnsi"/>
          <w:color w:val="000000" w:themeColor="text1"/>
          <w:sz w:val="21"/>
          <w:szCs w:val="21"/>
        </w:rPr>
        <w:t xml:space="preserve"> This is your choice and entirely optional. </w:t>
      </w:r>
      <w:r w:rsidRPr="00B76CA1">
        <w:rPr>
          <w:rFonts w:asciiTheme="minorHAnsi" w:hAnsiTheme="minorHAnsi" w:cstheme="minorHAnsi"/>
          <w:color w:val="000000" w:themeColor="text1"/>
          <w:sz w:val="21"/>
          <w:szCs w:val="21"/>
        </w:rPr>
        <w:t xml:space="preserve">As stated above, </w:t>
      </w:r>
      <w:r w:rsidR="00EA00D0">
        <w:rPr>
          <w:rFonts w:asciiTheme="minorHAnsi" w:hAnsiTheme="minorHAnsi" w:cstheme="minorHAnsi"/>
          <w:color w:val="000000" w:themeColor="text1"/>
          <w:sz w:val="21"/>
          <w:szCs w:val="21"/>
        </w:rPr>
        <w:t>we will try to ensure as far as possible that yo</w:t>
      </w:r>
      <w:r w:rsidRPr="00B76CA1">
        <w:rPr>
          <w:rFonts w:asciiTheme="minorHAnsi" w:hAnsiTheme="minorHAnsi" w:cstheme="minorHAnsi"/>
          <w:color w:val="000000" w:themeColor="text1"/>
          <w:sz w:val="21"/>
          <w:szCs w:val="21"/>
        </w:rPr>
        <w:t xml:space="preserve">u and the information you give us will </w:t>
      </w:r>
      <w:r w:rsidR="00EA00D0">
        <w:rPr>
          <w:rFonts w:asciiTheme="minorHAnsi" w:hAnsiTheme="minorHAnsi" w:cstheme="minorHAnsi"/>
          <w:color w:val="000000" w:themeColor="text1"/>
          <w:sz w:val="21"/>
          <w:szCs w:val="21"/>
        </w:rPr>
        <w:t>not</w:t>
      </w:r>
      <w:r w:rsidRPr="00B76CA1">
        <w:rPr>
          <w:rFonts w:asciiTheme="minorHAnsi" w:hAnsiTheme="minorHAnsi" w:cstheme="minorHAnsi"/>
          <w:color w:val="000000" w:themeColor="text1"/>
          <w:sz w:val="21"/>
          <w:szCs w:val="21"/>
        </w:rPr>
        <w:t xml:space="preserve"> be identifiable in </w:t>
      </w:r>
      <w:r w:rsidR="00EA37EE" w:rsidRPr="00B76CA1">
        <w:rPr>
          <w:rFonts w:asciiTheme="minorHAnsi" w:hAnsiTheme="minorHAnsi" w:cstheme="minorHAnsi"/>
          <w:color w:val="000000" w:themeColor="text1"/>
          <w:sz w:val="21"/>
          <w:szCs w:val="21"/>
        </w:rPr>
        <w:t xml:space="preserve">any </w:t>
      </w:r>
      <w:r w:rsidRPr="00B76CA1">
        <w:rPr>
          <w:rFonts w:asciiTheme="minorHAnsi" w:hAnsiTheme="minorHAnsi" w:cstheme="minorHAnsi"/>
          <w:color w:val="000000" w:themeColor="text1"/>
          <w:sz w:val="21"/>
          <w:szCs w:val="21"/>
        </w:rPr>
        <w:t>outputs from this study.</w:t>
      </w:r>
      <w:bookmarkEnd w:id="1"/>
    </w:p>
    <w:p w14:paraId="21D7506B" w14:textId="77777777" w:rsidR="00AC7B96" w:rsidRPr="00B76CA1" w:rsidRDefault="00AC7B96" w:rsidP="000A03C9">
      <w:pPr>
        <w:ind w:right="-23"/>
        <w:jc w:val="both"/>
        <w:rPr>
          <w:rFonts w:asciiTheme="minorHAnsi" w:hAnsiTheme="minorHAnsi" w:cstheme="minorHAnsi"/>
          <w:b/>
          <w:color w:val="000000" w:themeColor="text1"/>
          <w:sz w:val="21"/>
          <w:szCs w:val="21"/>
        </w:rPr>
      </w:pPr>
    </w:p>
    <w:p w14:paraId="5C34E5BF" w14:textId="7F497382" w:rsidR="00AC7B96" w:rsidRPr="00B76CA1" w:rsidRDefault="00AC7B96" w:rsidP="000A03C9">
      <w:pPr>
        <w:ind w:right="-23"/>
        <w:jc w:val="both"/>
        <w:rPr>
          <w:rFonts w:asciiTheme="minorHAnsi" w:hAnsiTheme="minorHAnsi" w:cstheme="minorHAnsi"/>
          <w:color w:val="000000" w:themeColor="text1"/>
          <w:sz w:val="21"/>
          <w:szCs w:val="21"/>
        </w:rPr>
      </w:pPr>
      <w:r w:rsidRPr="00B76CA1">
        <w:rPr>
          <w:rFonts w:asciiTheme="minorHAnsi" w:hAnsiTheme="minorHAnsi" w:cstheme="minorHAnsi"/>
          <w:b/>
          <w:color w:val="000000" w:themeColor="text1"/>
          <w:sz w:val="21"/>
          <w:szCs w:val="21"/>
        </w:rPr>
        <w:t xml:space="preserve">What if you choose to withdraw from the study? </w:t>
      </w:r>
      <w:r w:rsidRPr="00B76CA1">
        <w:rPr>
          <w:rFonts w:asciiTheme="minorHAnsi" w:hAnsiTheme="minorHAnsi" w:cstheme="minorHAnsi"/>
          <w:color w:val="000000" w:themeColor="text1"/>
          <w:sz w:val="21"/>
          <w:szCs w:val="21"/>
        </w:rPr>
        <w:t xml:space="preserve">If you choose to take part in this study, you may still withdraw from the study at any time up to </w:t>
      </w:r>
      <w:r w:rsidR="00B76CA1" w:rsidRPr="00B76CA1">
        <w:rPr>
          <w:rFonts w:asciiTheme="minorHAnsi" w:hAnsiTheme="minorHAnsi" w:cstheme="minorHAnsi"/>
          <w:color w:val="000000" w:themeColor="text1"/>
          <w:sz w:val="21"/>
          <w:szCs w:val="21"/>
        </w:rPr>
        <w:t>31</w:t>
      </w:r>
      <w:r w:rsidR="00B76CA1" w:rsidRPr="00B76CA1">
        <w:rPr>
          <w:rFonts w:asciiTheme="minorHAnsi" w:hAnsiTheme="minorHAnsi" w:cstheme="minorHAnsi"/>
          <w:color w:val="000000" w:themeColor="text1"/>
          <w:sz w:val="21"/>
          <w:szCs w:val="21"/>
          <w:vertAlign w:val="superscript"/>
        </w:rPr>
        <w:t>st</w:t>
      </w:r>
      <w:r w:rsidR="00B76CA1" w:rsidRPr="00B76CA1">
        <w:rPr>
          <w:rFonts w:asciiTheme="minorHAnsi" w:hAnsiTheme="minorHAnsi" w:cstheme="minorHAnsi"/>
          <w:color w:val="000000" w:themeColor="text1"/>
          <w:sz w:val="21"/>
          <w:szCs w:val="21"/>
        </w:rPr>
        <w:t xml:space="preserve"> </w:t>
      </w:r>
      <w:r w:rsidR="000A03C9" w:rsidRPr="00B76CA1">
        <w:rPr>
          <w:rFonts w:asciiTheme="minorHAnsi" w:hAnsiTheme="minorHAnsi" w:cstheme="minorHAnsi"/>
          <w:color w:val="000000" w:themeColor="text1"/>
          <w:sz w:val="21"/>
          <w:szCs w:val="21"/>
        </w:rPr>
        <w:t>July 2022</w:t>
      </w:r>
      <w:r w:rsidRPr="00B76CA1">
        <w:rPr>
          <w:rFonts w:asciiTheme="minorHAnsi" w:hAnsiTheme="minorHAnsi" w:cstheme="minorHAnsi"/>
          <w:color w:val="000000" w:themeColor="text1"/>
          <w:sz w:val="21"/>
          <w:szCs w:val="21"/>
        </w:rPr>
        <w:t xml:space="preserve"> without giving any explanation for your withdrawal. </w:t>
      </w:r>
      <w:r w:rsidR="00B76CA1" w:rsidRPr="00B76CA1">
        <w:rPr>
          <w:rFonts w:asciiTheme="minorHAnsi" w:hAnsiTheme="minorHAnsi" w:cstheme="minorHAnsi"/>
          <w:color w:val="000000" w:themeColor="text1"/>
          <w:sz w:val="21"/>
          <w:szCs w:val="21"/>
        </w:rPr>
        <w:t>From the time</w:t>
      </w:r>
      <w:r w:rsidR="009B515F" w:rsidRPr="00B76CA1">
        <w:rPr>
          <w:rFonts w:asciiTheme="minorHAnsi" w:hAnsiTheme="minorHAnsi" w:cstheme="minorHAnsi"/>
          <w:color w:val="000000" w:themeColor="text1"/>
          <w:sz w:val="21"/>
          <w:szCs w:val="21"/>
        </w:rPr>
        <w:t xml:space="preserve"> you </w:t>
      </w:r>
      <w:r w:rsidR="00B76CA1" w:rsidRPr="00B76CA1">
        <w:rPr>
          <w:rFonts w:asciiTheme="minorHAnsi" w:hAnsiTheme="minorHAnsi" w:cstheme="minorHAnsi"/>
          <w:color w:val="000000" w:themeColor="text1"/>
          <w:sz w:val="21"/>
          <w:szCs w:val="21"/>
        </w:rPr>
        <w:t>decide</w:t>
      </w:r>
      <w:r w:rsidR="009B515F" w:rsidRPr="00B76CA1">
        <w:rPr>
          <w:rFonts w:asciiTheme="minorHAnsi" w:hAnsiTheme="minorHAnsi" w:cstheme="minorHAnsi"/>
          <w:color w:val="000000" w:themeColor="text1"/>
          <w:sz w:val="21"/>
          <w:szCs w:val="21"/>
        </w:rPr>
        <w:t xml:space="preserve"> to withdraw, all study activities in which you were involved will cease including </w:t>
      </w:r>
      <w:r w:rsidR="00B76CA1" w:rsidRPr="00B76CA1">
        <w:rPr>
          <w:rFonts w:asciiTheme="minorHAnsi" w:hAnsiTheme="minorHAnsi" w:cstheme="minorHAnsi"/>
          <w:color w:val="000000" w:themeColor="text1"/>
          <w:sz w:val="21"/>
          <w:szCs w:val="21"/>
        </w:rPr>
        <w:t xml:space="preserve">reimbursement, </w:t>
      </w:r>
      <w:r w:rsidR="009B515F" w:rsidRPr="00B76CA1">
        <w:rPr>
          <w:rFonts w:asciiTheme="minorHAnsi" w:hAnsiTheme="minorHAnsi" w:cstheme="minorHAnsi"/>
          <w:color w:val="000000" w:themeColor="text1"/>
          <w:sz w:val="21"/>
          <w:szCs w:val="21"/>
        </w:rPr>
        <w:t xml:space="preserve">social support, economic support, and socioeconomic support. </w:t>
      </w:r>
      <w:r w:rsidRPr="00B76CA1">
        <w:rPr>
          <w:rFonts w:asciiTheme="minorHAnsi" w:hAnsiTheme="minorHAnsi" w:cstheme="minorHAnsi"/>
          <w:color w:val="000000" w:themeColor="text1"/>
          <w:sz w:val="21"/>
          <w:szCs w:val="21"/>
        </w:rPr>
        <w:t xml:space="preserve">By the </w:t>
      </w:r>
      <w:proofErr w:type="gramStart"/>
      <w:r w:rsidRPr="00B76CA1">
        <w:rPr>
          <w:rFonts w:asciiTheme="minorHAnsi" w:hAnsiTheme="minorHAnsi" w:cstheme="minorHAnsi"/>
          <w:color w:val="000000" w:themeColor="text1"/>
          <w:sz w:val="21"/>
          <w:szCs w:val="21"/>
        </w:rPr>
        <w:t>3</w:t>
      </w:r>
      <w:r w:rsidR="000A03C9" w:rsidRPr="00B76CA1">
        <w:rPr>
          <w:rFonts w:asciiTheme="minorHAnsi" w:hAnsiTheme="minorHAnsi" w:cstheme="minorHAnsi"/>
          <w:color w:val="000000" w:themeColor="text1"/>
          <w:sz w:val="21"/>
          <w:szCs w:val="21"/>
        </w:rPr>
        <w:t>1</w:t>
      </w:r>
      <w:r w:rsidR="000A03C9" w:rsidRPr="00B76CA1">
        <w:rPr>
          <w:rFonts w:asciiTheme="minorHAnsi" w:hAnsiTheme="minorHAnsi" w:cstheme="minorHAnsi"/>
          <w:color w:val="000000" w:themeColor="text1"/>
          <w:sz w:val="21"/>
          <w:szCs w:val="21"/>
          <w:vertAlign w:val="superscript"/>
        </w:rPr>
        <w:t>st</w:t>
      </w:r>
      <w:proofErr w:type="gramEnd"/>
      <w:r w:rsidR="000A03C9" w:rsidRPr="00B76CA1">
        <w:rPr>
          <w:rFonts w:asciiTheme="minorHAnsi" w:hAnsiTheme="minorHAnsi" w:cstheme="minorHAnsi"/>
          <w:color w:val="000000" w:themeColor="text1"/>
          <w:sz w:val="21"/>
          <w:szCs w:val="21"/>
        </w:rPr>
        <w:t xml:space="preserve"> July 2022</w:t>
      </w:r>
      <w:r w:rsidRPr="00B76CA1">
        <w:rPr>
          <w:rFonts w:asciiTheme="minorHAnsi" w:hAnsiTheme="minorHAnsi" w:cstheme="minorHAnsi"/>
          <w:color w:val="000000" w:themeColor="text1"/>
          <w:sz w:val="21"/>
          <w:szCs w:val="21"/>
        </w:rPr>
        <w:t xml:space="preserve">, the information that you and the other people taking part in the </w:t>
      </w:r>
      <w:r w:rsidR="000A03C9" w:rsidRPr="00B76CA1">
        <w:rPr>
          <w:rFonts w:asciiTheme="minorHAnsi" w:hAnsiTheme="minorHAnsi" w:cstheme="minorHAnsi"/>
          <w:color w:val="000000" w:themeColor="text1"/>
          <w:sz w:val="21"/>
          <w:szCs w:val="21"/>
        </w:rPr>
        <w:t xml:space="preserve">focus group and </w:t>
      </w:r>
      <w:r w:rsidRPr="00B76CA1">
        <w:rPr>
          <w:rFonts w:asciiTheme="minorHAnsi" w:hAnsiTheme="minorHAnsi" w:cstheme="minorHAnsi"/>
          <w:color w:val="000000" w:themeColor="text1"/>
          <w:sz w:val="21"/>
          <w:szCs w:val="21"/>
        </w:rPr>
        <w:t xml:space="preserve">workshop gave us will be put together and </w:t>
      </w:r>
      <w:proofErr w:type="spellStart"/>
      <w:r w:rsidRPr="00B76CA1">
        <w:rPr>
          <w:rFonts w:asciiTheme="minorHAnsi" w:hAnsiTheme="minorHAnsi" w:cstheme="minorHAnsi"/>
          <w:color w:val="000000" w:themeColor="text1"/>
          <w:sz w:val="21"/>
          <w:szCs w:val="21"/>
        </w:rPr>
        <w:t>analysed</w:t>
      </w:r>
      <w:proofErr w:type="spellEnd"/>
      <w:r w:rsidRPr="00B76CA1">
        <w:rPr>
          <w:rFonts w:asciiTheme="minorHAnsi" w:hAnsiTheme="minorHAnsi" w:cstheme="minorHAnsi"/>
          <w:color w:val="000000" w:themeColor="text1"/>
          <w:sz w:val="21"/>
          <w:szCs w:val="21"/>
        </w:rPr>
        <w:t xml:space="preserve"> with the aim of being published in a medical journal. All answers that you give us will be kept confidential and your name will not appear on any of the forms, reports, or publications resulting from this research unless you have indicated otherwise on the consent form. </w:t>
      </w:r>
      <w:bookmarkStart w:id="2" w:name="_Hlk57725845"/>
      <w:r w:rsidRPr="00B76CA1">
        <w:rPr>
          <w:rFonts w:asciiTheme="minorHAnsi" w:hAnsiTheme="minorHAnsi" w:cstheme="minorHAnsi"/>
          <w:color w:val="000000" w:themeColor="text1"/>
          <w:sz w:val="21"/>
          <w:szCs w:val="21"/>
        </w:rPr>
        <w:t xml:space="preserve">Please be aware that the consent form will allow you to decide whether you want to take part in only some parts of the study. For example, you could decline to </w:t>
      </w:r>
      <w:r w:rsidR="000A03C9" w:rsidRPr="00B76CA1">
        <w:rPr>
          <w:rFonts w:asciiTheme="minorHAnsi" w:hAnsiTheme="minorHAnsi" w:cstheme="minorHAnsi"/>
          <w:color w:val="000000" w:themeColor="text1"/>
          <w:sz w:val="21"/>
          <w:szCs w:val="21"/>
        </w:rPr>
        <w:t>participate in a</w:t>
      </w:r>
      <w:r w:rsidRPr="00B76CA1">
        <w:rPr>
          <w:rFonts w:asciiTheme="minorHAnsi" w:hAnsiTheme="minorHAnsi" w:cstheme="minorHAnsi"/>
          <w:color w:val="000000" w:themeColor="text1"/>
          <w:sz w:val="21"/>
          <w:szCs w:val="21"/>
        </w:rPr>
        <w:t xml:space="preserve"> focus group </w:t>
      </w:r>
      <w:r w:rsidR="000A03C9" w:rsidRPr="00B76CA1">
        <w:rPr>
          <w:rFonts w:asciiTheme="minorHAnsi" w:hAnsiTheme="minorHAnsi" w:cstheme="minorHAnsi"/>
          <w:color w:val="000000" w:themeColor="text1"/>
          <w:sz w:val="21"/>
          <w:szCs w:val="21"/>
        </w:rPr>
        <w:t xml:space="preserve">and agree to participate in the workshop </w:t>
      </w:r>
      <w:r w:rsidRPr="00B76CA1">
        <w:rPr>
          <w:rFonts w:asciiTheme="minorHAnsi" w:hAnsiTheme="minorHAnsi" w:cstheme="minorHAnsi"/>
          <w:color w:val="000000" w:themeColor="text1"/>
          <w:sz w:val="21"/>
          <w:szCs w:val="21"/>
        </w:rPr>
        <w:t xml:space="preserve">or vice versa. </w:t>
      </w:r>
    </w:p>
    <w:p w14:paraId="0A260F02" w14:textId="77777777" w:rsidR="009704C7" w:rsidRPr="00B76CA1" w:rsidRDefault="009704C7" w:rsidP="000A03C9">
      <w:pPr>
        <w:ind w:right="-23"/>
        <w:jc w:val="both"/>
        <w:rPr>
          <w:rFonts w:asciiTheme="minorHAnsi" w:hAnsiTheme="minorHAnsi" w:cstheme="minorHAnsi"/>
          <w:bCs/>
          <w:color w:val="000000" w:themeColor="text1"/>
          <w:sz w:val="21"/>
          <w:szCs w:val="21"/>
        </w:rPr>
      </w:pPr>
    </w:p>
    <w:bookmarkEnd w:id="2"/>
    <w:p w14:paraId="7B0E605A" w14:textId="32F0E30F" w:rsidR="000A03C9" w:rsidRPr="00B76CA1" w:rsidRDefault="000A03C9" w:rsidP="000A03C9">
      <w:pPr>
        <w:widowControl w:val="0"/>
        <w:autoSpaceDE w:val="0"/>
        <w:autoSpaceDN w:val="0"/>
        <w:adjustRightInd w:val="0"/>
        <w:spacing w:after="240"/>
        <w:ind w:right="-23"/>
        <w:jc w:val="both"/>
        <w:rPr>
          <w:rFonts w:asciiTheme="minorHAnsi" w:hAnsiTheme="minorHAnsi" w:cstheme="minorHAnsi"/>
          <w:bCs/>
          <w:sz w:val="21"/>
          <w:szCs w:val="21"/>
        </w:rPr>
      </w:pPr>
      <w:r w:rsidRPr="00B76CA1">
        <w:rPr>
          <w:rFonts w:asciiTheme="minorHAnsi" w:hAnsiTheme="minorHAnsi" w:cstheme="minorHAnsi"/>
          <w:b/>
          <w:bCs/>
          <w:sz w:val="21"/>
          <w:szCs w:val="21"/>
        </w:rPr>
        <w:t xml:space="preserve">Who is conducting this research? </w:t>
      </w:r>
      <w:r w:rsidR="000143F4">
        <w:rPr>
          <w:rFonts w:asciiTheme="minorHAnsi" w:hAnsiTheme="minorHAnsi" w:cstheme="minorHAnsi"/>
          <w:bCs/>
          <w:sz w:val="21"/>
          <w:szCs w:val="21"/>
        </w:rPr>
        <w:t>T</w:t>
      </w:r>
      <w:r w:rsidRPr="00B76CA1">
        <w:rPr>
          <w:rFonts w:asciiTheme="minorHAnsi" w:hAnsiTheme="minorHAnsi" w:cstheme="minorHAnsi"/>
          <w:bCs/>
          <w:sz w:val="21"/>
          <w:szCs w:val="21"/>
        </w:rPr>
        <w:t>he Liverpool School of Tropical Medicine (LSTM), UK; the University of Liverpool (</w:t>
      </w:r>
      <w:proofErr w:type="spellStart"/>
      <w:r w:rsidRPr="00B76CA1">
        <w:rPr>
          <w:rFonts w:asciiTheme="minorHAnsi" w:hAnsiTheme="minorHAnsi" w:cstheme="minorHAnsi"/>
          <w:bCs/>
          <w:sz w:val="21"/>
          <w:szCs w:val="21"/>
        </w:rPr>
        <w:t>UoL</w:t>
      </w:r>
      <w:proofErr w:type="spellEnd"/>
      <w:r w:rsidRPr="00B76CA1">
        <w:rPr>
          <w:rFonts w:asciiTheme="minorHAnsi" w:hAnsiTheme="minorHAnsi" w:cstheme="minorHAnsi"/>
          <w:bCs/>
          <w:sz w:val="21"/>
          <w:szCs w:val="21"/>
        </w:rPr>
        <w:t>), UK; the University of York (</w:t>
      </w:r>
      <w:proofErr w:type="spellStart"/>
      <w:r w:rsidRPr="00B76CA1">
        <w:rPr>
          <w:rFonts w:asciiTheme="minorHAnsi" w:hAnsiTheme="minorHAnsi" w:cstheme="minorHAnsi"/>
          <w:bCs/>
          <w:sz w:val="21"/>
          <w:szCs w:val="21"/>
        </w:rPr>
        <w:t>UoY</w:t>
      </w:r>
      <w:proofErr w:type="spellEnd"/>
      <w:r w:rsidRPr="00B76CA1">
        <w:rPr>
          <w:rFonts w:asciiTheme="minorHAnsi" w:hAnsiTheme="minorHAnsi" w:cstheme="minorHAnsi"/>
          <w:bCs/>
          <w:sz w:val="21"/>
          <w:szCs w:val="21"/>
        </w:rPr>
        <w:t xml:space="preserve">); UK Karolinska </w:t>
      </w:r>
      <w:proofErr w:type="spellStart"/>
      <w:r w:rsidRPr="00B76CA1">
        <w:rPr>
          <w:rFonts w:asciiTheme="minorHAnsi" w:hAnsiTheme="minorHAnsi" w:cstheme="minorHAnsi"/>
          <w:bCs/>
          <w:sz w:val="21"/>
          <w:szCs w:val="21"/>
        </w:rPr>
        <w:t>Institutet</w:t>
      </w:r>
      <w:proofErr w:type="spellEnd"/>
      <w:r w:rsidRPr="00B76CA1">
        <w:rPr>
          <w:rFonts w:asciiTheme="minorHAnsi" w:hAnsiTheme="minorHAnsi" w:cstheme="minorHAnsi"/>
          <w:bCs/>
          <w:sz w:val="21"/>
          <w:szCs w:val="21"/>
        </w:rPr>
        <w:t xml:space="preserve"> (KI), Sweden; and </w:t>
      </w:r>
      <w:proofErr w:type="spellStart"/>
      <w:r w:rsidRPr="00B76CA1">
        <w:rPr>
          <w:rFonts w:asciiTheme="minorHAnsi" w:hAnsiTheme="minorHAnsi" w:cstheme="minorHAnsi"/>
          <w:bCs/>
          <w:sz w:val="21"/>
          <w:szCs w:val="21"/>
        </w:rPr>
        <w:t>Birat</w:t>
      </w:r>
      <w:proofErr w:type="spellEnd"/>
      <w:r w:rsidRPr="00B76CA1">
        <w:rPr>
          <w:rFonts w:asciiTheme="minorHAnsi" w:hAnsiTheme="minorHAnsi" w:cstheme="minorHAnsi"/>
          <w:bCs/>
          <w:sz w:val="21"/>
          <w:szCs w:val="21"/>
        </w:rPr>
        <w:t xml:space="preserve"> Nepal Medical Trust (BNMT), Nepal. The researchers include: Chief Investigator</w:t>
      </w:r>
      <w:r w:rsidR="000143F4">
        <w:rPr>
          <w:rFonts w:asciiTheme="minorHAnsi" w:hAnsiTheme="minorHAnsi" w:cstheme="minorHAnsi"/>
          <w:bCs/>
          <w:sz w:val="21"/>
          <w:szCs w:val="21"/>
        </w:rPr>
        <w:t xml:space="preserve">, </w:t>
      </w:r>
      <w:r w:rsidRPr="00B76CA1">
        <w:rPr>
          <w:rFonts w:asciiTheme="minorHAnsi" w:hAnsiTheme="minorHAnsi" w:cstheme="minorHAnsi"/>
          <w:bCs/>
          <w:sz w:val="21"/>
          <w:szCs w:val="21"/>
        </w:rPr>
        <w:t>Dr Tom Wingfield (LSTM/KI); Research Coordinator</w:t>
      </w:r>
      <w:r w:rsidR="000143F4">
        <w:rPr>
          <w:rFonts w:asciiTheme="minorHAnsi" w:hAnsiTheme="minorHAnsi" w:cstheme="minorHAnsi"/>
          <w:bCs/>
          <w:sz w:val="21"/>
          <w:szCs w:val="21"/>
        </w:rPr>
        <w:t xml:space="preserve">, </w:t>
      </w:r>
      <w:proofErr w:type="spellStart"/>
      <w:r w:rsidRPr="00B76CA1">
        <w:rPr>
          <w:rFonts w:asciiTheme="minorHAnsi" w:hAnsiTheme="minorHAnsi" w:cstheme="minorHAnsi"/>
          <w:bCs/>
          <w:sz w:val="21"/>
          <w:szCs w:val="21"/>
        </w:rPr>
        <w:t>Mr</w:t>
      </w:r>
      <w:proofErr w:type="spellEnd"/>
      <w:r w:rsidRPr="00B76CA1">
        <w:rPr>
          <w:rFonts w:asciiTheme="minorHAnsi" w:hAnsiTheme="minorHAnsi" w:cstheme="minorHAnsi"/>
          <w:bCs/>
          <w:sz w:val="21"/>
          <w:szCs w:val="21"/>
        </w:rPr>
        <w:t xml:space="preserve"> Bhola Rai (BNMT); Co-investigators</w:t>
      </w:r>
      <w:r w:rsidR="000143F4">
        <w:rPr>
          <w:rFonts w:asciiTheme="minorHAnsi" w:hAnsiTheme="minorHAnsi" w:cstheme="minorHAnsi"/>
          <w:bCs/>
          <w:sz w:val="21"/>
          <w:szCs w:val="21"/>
        </w:rPr>
        <w:t>,</w:t>
      </w:r>
      <w:r w:rsidRPr="00B76CA1">
        <w:rPr>
          <w:rFonts w:asciiTheme="minorHAnsi" w:hAnsiTheme="minorHAnsi" w:cstheme="minorHAnsi"/>
          <w:bCs/>
          <w:sz w:val="21"/>
          <w:szCs w:val="21"/>
        </w:rPr>
        <w:t xml:space="preserve"> Dr Poonam </w:t>
      </w:r>
      <w:proofErr w:type="spellStart"/>
      <w:r w:rsidRPr="00B76CA1">
        <w:rPr>
          <w:rFonts w:asciiTheme="minorHAnsi" w:hAnsiTheme="minorHAnsi" w:cstheme="minorHAnsi"/>
          <w:bCs/>
          <w:sz w:val="21"/>
          <w:szCs w:val="21"/>
        </w:rPr>
        <w:t>Rishal</w:t>
      </w:r>
      <w:proofErr w:type="spellEnd"/>
      <w:r w:rsidRPr="00B76CA1">
        <w:rPr>
          <w:rFonts w:asciiTheme="minorHAnsi" w:hAnsiTheme="minorHAnsi" w:cstheme="minorHAnsi"/>
          <w:bCs/>
          <w:sz w:val="21"/>
          <w:szCs w:val="21"/>
        </w:rPr>
        <w:t xml:space="preserve"> (BNMT), </w:t>
      </w:r>
      <w:proofErr w:type="spellStart"/>
      <w:r w:rsidRPr="00B76CA1">
        <w:rPr>
          <w:rFonts w:asciiTheme="minorHAnsi" w:hAnsiTheme="minorHAnsi" w:cstheme="minorHAnsi"/>
          <w:bCs/>
          <w:sz w:val="21"/>
          <w:szCs w:val="21"/>
        </w:rPr>
        <w:t>Mr</w:t>
      </w:r>
      <w:proofErr w:type="spellEnd"/>
      <w:r w:rsidRPr="00B76CA1">
        <w:rPr>
          <w:rFonts w:asciiTheme="minorHAnsi" w:hAnsiTheme="minorHAnsi" w:cstheme="minorHAnsi"/>
          <w:bCs/>
          <w:sz w:val="21"/>
          <w:szCs w:val="21"/>
        </w:rPr>
        <w:t xml:space="preserve"> Gokul Mishra (BNMT/NTCC), </w:t>
      </w:r>
      <w:r w:rsidRPr="00B76CA1">
        <w:rPr>
          <w:rFonts w:asciiTheme="minorHAnsi" w:hAnsiTheme="minorHAnsi" w:cstheme="minorHAnsi"/>
          <w:bCs/>
          <w:color w:val="000000" w:themeColor="text1"/>
          <w:sz w:val="21"/>
          <w:szCs w:val="21"/>
        </w:rPr>
        <w:t xml:space="preserve">Ms Kritika Dixit (BNMT/KI); </w:t>
      </w:r>
      <w:proofErr w:type="spellStart"/>
      <w:r w:rsidRPr="00B76CA1">
        <w:rPr>
          <w:rFonts w:asciiTheme="minorHAnsi" w:hAnsiTheme="minorHAnsi" w:cstheme="minorHAnsi"/>
          <w:bCs/>
          <w:sz w:val="21"/>
          <w:szCs w:val="21"/>
        </w:rPr>
        <w:t>Mr</w:t>
      </w:r>
      <w:proofErr w:type="spellEnd"/>
      <w:r w:rsidRPr="00B76CA1">
        <w:rPr>
          <w:rFonts w:asciiTheme="minorHAnsi" w:hAnsiTheme="minorHAnsi" w:cstheme="minorHAnsi"/>
          <w:bCs/>
          <w:sz w:val="21"/>
          <w:szCs w:val="21"/>
        </w:rPr>
        <w:t xml:space="preserve"> Suman Chandra Gurung (BNMT); </w:t>
      </w:r>
      <w:proofErr w:type="spellStart"/>
      <w:r w:rsidRPr="00B76CA1">
        <w:rPr>
          <w:rFonts w:asciiTheme="minorHAnsi" w:hAnsiTheme="minorHAnsi" w:cstheme="minorHAnsi"/>
          <w:bCs/>
          <w:sz w:val="21"/>
          <w:szCs w:val="21"/>
        </w:rPr>
        <w:t>Mr</w:t>
      </w:r>
      <w:proofErr w:type="spellEnd"/>
      <w:r w:rsidRPr="00B76CA1">
        <w:rPr>
          <w:rFonts w:asciiTheme="minorHAnsi" w:hAnsiTheme="minorHAnsi" w:cstheme="minorHAnsi"/>
          <w:bCs/>
          <w:sz w:val="21"/>
          <w:szCs w:val="21"/>
        </w:rPr>
        <w:t xml:space="preserve"> Raghu Dhital (BNMT); Dr Noemia Siqueira (</w:t>
      </w:r>
      <w:proofErr w:type="spellStart"/>
      <w:r w:rsidRPr="00B76CA1">
        <w:rPr>
          <w:rFonts w:asciiTheme="minorHAnsi" w:hAnsiTheme="minorHAnsi" w:cstheme="minorHAnsi"/>
          <w:bCs/>
          <w:sz w:val="21"/>
          <w:szCs w:val="21"/>
        </w:rPr>
        <w:t>UoY</w:t>
      </w:r>
      <w:proofErr w:type="spellEnd"/>
      <w:r w:rsidRPr="00B76CA1">
        <w:rPr>
          <w:rFonts w:asciiTheme="minorHAnsi" w:hAnsiTheme="minorHAnsi" w:cstheme="minorHAnsi"/>
          <w:bCs/>
          <w:sz w:val="21"/>
          <w:szCs w:val="21"/>
        </w:rPr>
        <w:t xml:space="preserve">); Dr Maxine Caws (LSTM); Professor Knut </w:t>
      </w:r>
      <w:proofErr w:type="spellStart"/>
      <w:r w:rsidRPr="00B76CA1">
        <w:rPr>
          <w:rFonts w:asciiTheme="minorHAnsi" w:hAnsiTheme="minorHAnsi" w:cstheme="minorHAnsi"/>
          <w:bCs/>
          <w:sz w:val="21"/>
          <w:szCs w:val="21"/>
        </w:rPr>
        <w:t>Lonnroth</w:t>
      </w:r>
      <w:proofErr w:type="spellEnd"/>
      <w:r w:rsidRPr="00B76CA1">
        <w:rPr>
          <w:rFonts w:asciiTheme="minorHAnsi" w:hAnsiTheme="minorHAnsi" w:cstheme="minorHAnsi"/>
          <w:bCs/>
          <w:sz w:val="21"/>
          <w:szCs w:val="21"/>
        </w:rPr>
        <w:t xml:space="preserve"> (KI); Professor Bertie Squire (LSTM); and Dr Laura </w:t>
      </w:r>
      <w:proofErr w:type="spellStart"/>
      <w:r w:rsidRPr="00B76CA1">
        <w:rPr>
          <w:rFonts w:asciiTheme="minorHAnsi" w:hAnsiTheme="minorHAnsi" w:cstheme="minorHAnsi"/>
          <w:bCs/>
          <w:sz w:val="21"/>
          <w:szCs w:val="21"/>
        </w:rPr>
        <w:t>Bonnett</w:t>
      </w:r>
      <w:proofErr w:type="spellEnd"/>
      <w:r w:rsidRPr="00B76CA1">
        <w:rPr>
          <w:rFonts w:asciiTheme="minorHAnsi" w:hAnsiTheme="minorHAnsi" w:cstheme="minorHAnsi"/>
          <w:bCs/>
          <w:sz w:val="21"/>
          <w:szCs w:val="21"/>
        </w:rPr>
        <w:t xml:space="preserve"> (</w:t>
      </w:r>
      <w:proofErr w:type="spellStart"/>
      <w:r w:rsidRPr="00B76CA1">
        <w:rPr>
          <w:rFonts w:asciiTheme="minorHAnsi" w:hAnsiTheme="minorHAnsi" w:cstheme="minorHAnsi"/>
          <w:bCs/>
          <w:sz w:val="21"/>
          <w:szCs w:val="21"/>
        </w:rPr>
        <w:t>UoL</w:t>
      </w:r>
      <w:proofErr w:type="spellEnd"/>
      <w:r w:rsidRPr="00B76CA1">
        <w:rPr>
          <w:rFonts w:asciiTheme="minorHAnsi" w:hAnsiTheme="minorHAnsi" w:cstheme="minorHAnsi"/>
          <w:bCs/>
          <w:sz w:val="21"/>
          <w:szCs w:val="21"/>
        </w:rPr>
        <w:t xml:space="preserve">). </w:t>
      </w:r>
    </w:p>
    <w:p w14:paraId="0D106E3B" w14:textId="6C817829" w:rsidR="00491A23" w:rsidRPr="00B76CA1" w:rsidRDefault="000A03C9" w:rsidP="00EA37EE">
      <w:pPr>
        <w:widowControl w:val="0"/>
        <w:autoSpaceDE w:val="0"/>
        <w:autoSpaceDN w:val="0"/>
        <w:adjustRightInd w:val="0"/>
        <w:spacing w:after="240"/>
        <w:ind w:right="-23"/>
        <w:jc w:val="both"/>
        <w:rPr>
          <w:rFonts w:asciiTheme="minorHAnsi" w:hAnsiTheme="minorHAnsi" w:cstheme="minorHAnsi"/>
          <w:b/>
          <w:bCs/>
          <w:sz w:val="21"/>
          <w:szCs w:val="21"/>
        </w:rPr>
      </w:pPr>
      <w:r w:rsidRPr="00B76CA1">
        <w:rPr>
          <w:rFonts w:asciiTheme="minorHAnsi" w:hAnsiTheme="minorHAnsi" w:cstheme="minorHAnsi"/>
          <w:b/>
          <w:sz w:val="21"/>
          <w:szCs w:val="21"/>
        </w:rPr>
        <w:t>How is the research funded</w:t>
      </w:r>
      <w:r w:rsidR="000143F4">
        <w:rPr>
          <w:rFonts w:asciiTheme="minorHAnsi" w:hAnsiTheme="minorHAnsi" w:cstheme="minorHAnsi"/>
          <w:b/>
          <w:sz w:val="21"/>
          <w:szCs w:val="21"/>
        </w:rPr>
        <w:t xml:space="preserve"> and ethically approved</w:t>
      </w:r>
      <w:r w:rsidRPr="00B76CA1">
        <w:rPr>
          <w:rFonts w:asciiTheme="minorHAnsi" w:hAnsiTheme="minorHAnsi" w:cstheme="minorHAnsi"/>
          <w:b/>
          <w:sz w:val="21"/>
          <w:szCs w:val="21"/>
        </w:rPr>
        <w:t>?</w:t>
      </w:r>
      <w:r w:rsidRPr="00B76CA1">
        <w:rPr>
          <w:rFonts w:asciiTheme="minorHAnsi" w:hAnsiTheme="minorHAnsi" w:cstheme="minorHAnsi"/>
          <w:bCs/>
          <w:sz w:val="21"/>
          <w:szCs w:val="21"/>
        </w:rPr>
        <w:t xml:space="preserve"> The research and research team </w:t>
      </w:r>
      <w:proofErr w:type="gramStart"/>
      <w:r w:rsidRPr="00B76CA1">
        <w:rPr>
          <w:rFonts w:asciiTheme="minorHAnsi" w:hAnsiTheme="minorHAnsi" w:cstheme="minorHAnsi"/>
          <w:bCs/>
          <w:sz w:val="21"/>
          <w:szCs w:val="21"/>
        </w:rPr>
        <w:t>is</w:t>
      </w:r>
      <w:proofErr w:type="gramEnd"/>
      <w:r w:rsidRPr="00B76CA1">
        <w:rPr>
          <w:rFonts w:asciiTheme="minorHAnsi" w:hAnsiTheme="minorHAnsi" w:cstheme="minorHAnsi"/>
          <w:bCs/>
          <w:sz w:val="21"/>
          <w:szCs w:val="21"/>
        </w:rPr>
        <w:t xml:space="preserve"> funded by a Medical Research Council (UK) Joint Global Health Trials Trial Development Grant (MR/V004832/1).</w:t>
      </w:r>
      <w:r w:rsidR="000143F4">
        <w:rPr>
          <w:rFonts w:asciiTheme="minorHAnsi" w:hAnsiTheme="minorHAnsi" w:cstheme="minorHAnsi"/>
          <w:bCs/>
          <w:sz w:val="21"/>
          <w:szCs w:val="21"/>
        </w:rPr>
        <w:t xml:space="preserve"> The research has been approved by LSTM and Nepal Health Research Council ethics committees.</w:t>
      </w:r>
    </w:p>
    <w:sectPr w:rsidR="00491A23" w:rsidRPr="00B76CA1" w:rsidSect="00B76CA1">
      <w:headerReference w:type="default" r:id="rId11"/>
      <w:footerReference w:type="default" r:id="rId12"/>
      <w:pgSz w:w="11907" w:h="16839" w:code="9"/>
      <w:pgMar w:top="1134" w:right="1701" w:bottom="567" w:left="1582"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1C45E" w14:textId="77777777" w:rsidR="00735EA7" w:rsidRDefault="00735EA7">
      <w:r>
        <w:separator/>
      </w:r>
    </w:p>
  </w:endnote>
  <w:endnote w:type="continuationSeparator" w:id="0">
    <w:p w14:paraId="1F0BC04B" w14:textId="77777777" w:rsidR="00735EA7" w:rsidRDefault="00735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FF936" w14:textId="4552968F" w:rsidR="0070348E" w:rsidRPr="00E21EFD" w:rsidRDefault="0070348E" w:rsidP="0009788F">
    <w:pPr>
      <w:pStyle w:val="Footer"/>
      <w:pBdr>
        <w:top w:val="thinThickSmallGap" w:sz="24" w:space="1" w:color="823B0B"/>
      </w:pBdr>
      <w:rPr>
        <w:rFonts w:ascii="Calibri Light" w:eastAsia="Times New Roman" w:hAnsi="Calibri Light" w:cs="Times New Roman"/>
      </w:rPr>
    </w:pPr>
    <w:r w:rsidRPr="0009788F">
      <w:rPr>
        <w:rFonts w:ascii="Calibri Light" w:eastAsia="Times New Roman" w:hAnsi="Calibri Light" w:cs="Times New Roman"/>
      </w:rPr>
      <w:ptab w:relativeTo="margin" w:alignment="right" w:leader="none"/>
    </w:r>
    <w:r w:rsidR="00170A3D">
      <w:rPr>
        <w:rFonts w:ascii="Calibri Light" w:eastAsia="Times New Roman" w:hAnsi="Calibri Light" w:cs="Times New Roman"/>
      </w:rPr>
      <w:t xml:space="preserve"> Version </w:t>
    </w:r>
    <w:r w:rsidR="00A40763">
      <w:rPr>
        <w:rFonts w:ascii="Calibri Light" w:eastAsia="Times New Roman" w:hAnsi="Calibri Light" w:cs="Times New Roman"/>
      </w:rPr>
      <w:t>3</w:t>
    </w:r>
    <w:r w:rsidR="002C7505">
      <w:rPr>
        <w:rFonts w:ascii="Calibri Light" w:eastAsia="Times New Roman" w:hAnsi="Calibri Light" w:cs="Times New Roman"/>
      </w:rPr>
      <w:t>.</w:t>
    </w:r>
    <w:r w:rsidR="00A40763">
      <w:rPr>
        <w:rFonts w:ascii="Calibri Light" w:eastAsia="Times New Roman" w:hAnsi="Calibri Light" w:cs="Times New Roman"/>
      </w:rPr>
      <w:t>0</w:t>
    </w:r>
    <w:r w:rsidR="002C7505">
      <w:rPr>
        <w:rFonts w:ascii="Calibri Light" w:eastAsia="Times New Roman" w:hAnsi="Calibri Light" w:cs="Times New Roman"/>
      </w:rPr>
      <w:t xml:space="preserve">, </w:t>
    </w:r>
    <w:r w:rsidR="001B0CB1">
      <w:rPr>
        <w:rFonts w:ascii="Calibri Light" w:eastAsia="Times New Roman" w:hAnsi="Calibri Light" w:cs="Times New Roman"/>
      </w:rPr>
      <w:t>8</w:t>
    </w:r>
    <w:r w:rsidR="002C7505" w:rsidRPr="002C7505">
      <w:rPr>
        <w:rFonts w:ascii="Calibri Light" w:eastAsia="Times New Roman" w:hAnsi="Calibri Light" w:cs="Times New Roman"/>
        <w:vertAlign w:val="superscript"/>
      </w:rPr>
      <w:t>t</w:t>
    </w:r>
    <w:r w:rsidR="00116ADF">
      <w:rPr>
        <w:rFonts w:ascii="Calibri Light" w:eastAsia="Times New Roman" w:hAnsi="Calibri Light" w:cs="Times New Roman"/>
        <w:vertAlign w:val="superscript"/>
      </w:rPr>
      <w:t>h</w:t>
    </w:r>
    <w:r w:rsidR="002C7505">
      <w:rPr>
        <w:rFonts w:ascii="Calibri Light" w:eastAsia="Times New Roman" w:hAnsi="Calibri Light" w:cs="Times New Roman"/>
      </w:rPr>
      <w:t xml:space="preserve"> </w:t>
    </w:r>
    <w:r w:rsidR="00A40763">
      <w:rPr>
        <w:rFonts w:ascii="Calibri Light" w:eastAsia="Times New Roman" w:hAnsi="Calibri Light" w:cs="Times New Roman"/>
      </w:rPr>
      <w:t>March</w:t>
    </w:r>
    <w:r w:rsidR="002C7505">
      <w:rPr>
        <w:rFonts w:ascii="Calibri Light" w:eastAsia="Times New Roman" w:hAnsi="Calibri Light" w:cs="Times New Roman"/>
      </w:rPr>
      <w:t xml:space="preserve"> 202</w:t>
    </w:r>
    <w:r w:rsidR="00A40763">
      <w:rPr>
        <w:rFonts w:ascii="Calibri Light" w:eastAsia="Times New Roman" w:hAnsi="Calibri Light" w:cs="Times New Roman"/>
      </w:rPr>
      <w:t>1</w:t>
    </w:r>
    <w:r>
      <w:rPr>
        <w:rFonts w:ascii="Calibri Light" w:eastAsia="Times New Roman" w:hAnsi="Calibri Light" w:cs="Times New Roman"/>
      </w:rPr>
      <w:t xml:space="preserve"> | </w:t>
    </w:r>
    <w:r w:rsidRPr="0009788F">
      <w:rPr>
        <w:rFonts w:ascii="Calibri Light" w:eastAsia="Times New Roman" w:hAnsi="Calibri Light" w:cs="Times New Roman"/>
      </w:rPr>
      <w:t xml:space="preserve">Page </w:t>
    </w:r>
    <w:r w:rsidRPr="0009788F">
      <w:rPr>
        <w:rFonts w:ascii="Calibri" w:eastAsia="Times New Roman" w:hAnsi="Calibri" w:cs="Times New Roman"/>
      </w:rPr>
      <w:fldChar w:fldCharType="begin"/>
    </w:r>
    <w:r>
      <w:instrText xml:space="preserve"> PAGE   \* MERGEFORMAT </w:instrText>
    </w:r>
    <w:r w:rsidRPr="0009788F">
      <w:rPr>
        <w:rFonts w:ascii="Calibri" w:eastAsia="Times New Roman" w:hAnsi="Calibri" w:cs="Times New Roman"/>
      </w:rPr>
      <w:fldChar w:fldCharType="separate"/>
    </w:r>
    <w:r w:rsidR="00DB6B25" w:rsidRPr="00DB6B25">
      <w:rPr>
        <w:rFonts w:ascii="Calibri Light" w:eastAsia="Times New Roman" w:hAnsi="Calibri Light" w:cs="Times New Roman"/>
        <w:noProof/>
      </w:rPr>
      <w:t>1</w:t>
    </w:r>
    <w:r w:rsidRPr="0009788F">
      <w:rPr>
        <w:rFonts w:ascii="Calibri Light" w:eastAsia="Times New Roman" w:hAnsi="Calibri Light" w:cs="Times New Roman"/>
        <w:noProof/>
      </w:rPr>
      <w:fldChar w:fldCharType="end"/>
    </w:r>
  </w:p>
  <w:p w14:paraId="7C388E17" w14:textId="77777777" w:rsidR="0070348E" w:rsidRDefault="00703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72219" w14:textId="77777777" w:rsidR="00735EA7" w:rsidRDefault="00735EA7">
      <w:r>
        <w:separator/>
      </w:r>
    </w:p>
  </w:footnote>
  <w:footnote w:type="continuationSeparator" w:id="0">
    <w:p w14:paraId="68ADE8B9" w14:textId="77777777" w:rsidR="00735EA7" w:rsidRDefault="00735E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73A4" w14:textId="21451A6B" w:rsidR="002C7505" w:rsidRDefault="002C7505" w:rsidP="002C7505">
    <w:pPr>
      <w:tabs>
        <w:tab w:val="left" w:pos="8222"/>
      </w:tabs>
      <w:ind w:left="-851" w:right="-307"/>
      <w:jc w:val="center"/>
      <w:rPr>
        <w:rFonts w:ascii="Calibri" w:hAnsi="Calibri" w:cs="Calibri"/>
        <w:b/>
        <w:bCs/>
        <w:i/>
        <w:sz w:val="20"/>
        <w:szCs w:val="20"/>
        <w:lang w:val="en-GB"/>
      </w:rPr>
    </w:pPr>
    <w:r>
      <w:rPr>
        <w:noProof/>
      </w:rPr>
      <w:drawing>
        <wp:anchor distT="0" distB="0" distL="114300" distR="114300" simplePos="0" relativeHeight="251657216" behindDoc="1" locked="0" layoutInCell="1" allowOverlap="1" wp14:anchorId="73E3D79F" wp14:editId="42E2E10C">
          <wp:simplePos x="0" y="0"/>
          <wp:positionH relativeFrom="column">
            <wp:posOffset>5243830</wp:posOffset>
          </wp:positionH>
          <wp:positionV relativeFrom="paragraph">
            <wp:posOffset>-75565</wp:posOffset>
          </wp:positionV>
          <wp:extent cx="1057861" cy="523875"/>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7861" cy="523875"/>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bCs/>
        <w:i/>
        <w:sz w:val="20"/>
        <w:szCs w:val="20"/>
        <w:lang w:val="en-GB"/>
      </w:rPr>
      <w:t xml:space="preserve">ASCOT: </w:t>
    </w:r>
    <w:r w:rsidR="005F24D3">
      <w:rPr>
        <w:rFonts w:ascii="Calibri" w:hAnsi="Calibri" w:cs="Calibri"/>
        <w:b/>
        <w:bCs/>
        <w:i/>
        <w:sz w:val="20"/>
        <w:szCs w:val="20"/>
        <w:lang w:val="en-GB"/>
      </w:rPr>
      <w:t>Survey</w:t>
    </w:r>
    <w:r>
      <w:rPr>
        <w:rFonts w:ascii="Calibri" w:hAnsi="Calibri" w:cs="Calibri"/>
        <w:b/>
        <w:bCs/>
        <w:i/>
        <w:sz w:val="20"/>
        <w:szCs w:val="20"/>
        <w:lang w:val="en-GB"/>
      </w:rPr>
      <w:t xml:space="preserve"> </w:t>
    </w:r>
    <w:r w:rsidR="009B515F">
      <w:rPr>
        <w:rFonts w:ascii="Calibri" w:hAnsi="Calibri" w:cs="Calibri"/>
        <w:b/>
        <w:bCs/>
        <w:i/>
        <w:sz w:val="20"/>
        <w:szCs w:val="20"/>
        <w:lang w:val="en-GB"/>
      </w:rPr>
      <w:t xml:space="preserve">and pilot trial </w:t>
    </w:r>
    <w:r>
      <w:rPr>
        <w:rFonts w:ascii="Calibri" w:hAnsi="Calibri" w:cs="Calibri"/>
        <w:b/>
        <w:bCs/>
        <w:i/>
        <w:sz w:val="20"/>
        <w:szCs w:val="20"/>
        <w:lang w:val="en-GB"/>
      </w:rPr>
      <w:t>participant information leaflet, v</w:t>
    </w:r>
    <w:r w:rsidR="00A40763">
      <w:rPr>
        <w:rFonts w:ascii="Calibri" w:hAnsi="Calibri" w:cs="Calibri"/>
        <w:b/>
        <w:bCs/>
        <w:i/>
        <w:sz w:val="20"/>
        <w:szCs w:val="20"/>
        <w:lang w:val="en-GB"/>
      </w:rPr>
      <w:t>3</w:t>
    </w:r>
    <w:r>
      <w:rPr>
        <w:rFonts w:ascii="Calibri" w:hAnsi="Calibri" w:cs="Calibri"/>
        <w:b/>
        <w:bCs/>
        <w:i/>
        <w:sz w:val="20"/>
        <w:szCs w:val="20"/>
        <w:lang w:val="en-GB"/>
      </w:rPr>
      <w:t>.</w:t>
    </w:r>
    <w:r w:rsidR="00A40763">
      <w:rPr>
        <w:rFonts w:ascii="Calibri" w:hAnsi="Calibri" w:cs="Calibri"/>
        <w:b/>
        <w:bCs/>
        <w:i/>
        <w:sz w:val="20"/>
        <w:szCs w:val="20"/>
        <w:lang w:val="en-GB"/>
      </w:rPr>
      <w:t>0</w:t>
    </w:r>
    <w:r>
      <w:rPr>
        <w:rFonts w:ascii="Calibri" w:hAnsi="Calibri" w:cs="Calibri"/>
        <w:b/>
        <w:bCs/>
        <w:i/>
        <w:sz w:val="20"/>
        <w:szCs w:val="20"/>
        <w:lang w:val="en-GB"/>
      </w:rPr>
      <w:t>,</w:t>
    </w:r>
    <w:r w:rsidR="00A40763">
      <w:rPr>
        <w:rFonts w:ascii="Calibri" w:hAnsi="Calibri" w:cs="Calibri"/>
        <w:b/>
        <w:bCs/>
        <w:i/>
        <w:sz w:val="20"/>
        <w:szCs w:val="20"/>
        <w:lang w:val="en-GB"/>
      </w:rPr>
      <w:t xml:space="preserve"> </w:t>
    </w:r>
    <w:r w:rsidR="001B0CB1">
      <w:rPr>
        <w:rFonts w:ascii="Calibri" w:hAnsi="Calibri" w:cs="Calibri"/>
        <w:b/>
        <w:bCs/>
        <w:i/>
        <w:sz w:val="20"/>
        <w:szCs w:val="20"/>
        <w:lang w:val="en-GB"/>
      </w:rPr>
      <w:t>8</w:t>
    </w:r>
    <w:r w:rsidR="00116ADF" w:rsidRPr="00116ADF">
      <w:rPr>
        <w:rFonts w:ascii="Calibri" w:hAnsi="Calibri" w:cs="Calibri"/>
        <w:b/>
        <w:bCs/>
        <w:i/>
        <w:sz w:val="20"/>
        <w:szCs w:val="20"/>
        <w:vertAlign w:val="superscript"/>
        <w:lang w:val="en-GB"/>
      </w:rPr>
      <w:t>th</w:t>
    </w:r>
    <w:r w:rsidR="00116ADF">
      <w:rPr>
        <w:rFonts w:ascii="Calibri" w:hAnsi="Calibri" w:cs="Calibri"/>
        <w:b/>
        <w:bCs/>
        <w:i/>
        <w:sz w:val="20"/>
        <w:szCs w:val="20"/>
        <w:lang w:val="en-GB"/>
      </w:rPr>
      <w:t xml:space="preserve"> </w:t>
    </w:r>
    <w:r w:rsidR="00A40763">
      <w:rPr>
        <w:rFonts w:ascii="Calibri" w:hAnsi="Calibri" w:cs="Calibri"/>
        <w:b/>
        <w:bCs/>
        <w:i/>
        <w:sz w:val="20"/>
        <w:szCs w:val="20"/>
        <w:lang w:val="en-GB"/>
      </w:rPr>
      <w:t>March</w:t>
    </w:r>
    <w:r>
      <w:rPr>
        <w:rFonts w:ascii="Calibri" w:hAnsi="Calibri" w:cs="Calibri"/>
        <w:b/>
        <w:bCs/>
        <w:i/>
        <w:sz w:val="20"/>
        <w:szCs w:val="20"/>
        <w:lang w:val="en-GB"/>
      </w:rPr>
      <w:t xml:space="preserve"> 202</w:t>
    </w:r>
    <w:r w:rsidR="00A40763">
      <w:rPr>
        <w:rFonts w:ascii="Calibri" w:hAnsi="Calibri" w:cs="Calibri"/>
        <w:b/>
        <w:bCs/>
        <w:i/>
        <w:sz w:val="20"/>
        <w:szCs w:val="20"/>
        <w:lang w:val="en-GB"/>
      </w:rPr>
      <w:t>1</w:t>
    </w:r>
  </w:p>
  <w:p w14:paraId="1B90541E" w14:textId="77777777" w:rsidR="002C7505" w:rsidRDefault="002C7505" w:rsidP="002C7505">
    <w:pPr>
      <w:ind w:right="396"/>
      <w:jc w:val="center"/>
      <w:rPr>
        <w:rFonts w:ascii="Calibri" w:hAnsi="Calibri" w:cs="Calibri"/>
        <w:b/>
        <w:bCs/>
        <w:sz w:val="4"/>
        <w:szCs w:val="8"/>
        <w:lang w:val="en-GB"/>
      </w:rPr>
    </w:pPr>
  </w:p>
  <w:p w14:paraId="0AF7B361" w14:textId="77777777" w:rsidR="002C7505" w:rsidRDefault="002C7505" w:rsidP="002C7505">
    <w:pPr>
      <w:ind w:right="396"/>
      <w:jc w:val="center"/>
      <w:rPr>
        <w:rFonts w:ascii="Calibri" w:hAnsi="Calibri" w:cs="Calibri"/>
        <w:b/>
        <w:bCs/>
        <w:sz w:val="4"/>
        <w:szCs w:val="8"/>
        <w:lang w:val="en-GB"/>
      </w:rPr>
    </w:pPr>
  </w:p>
  <w:p w14:paraId="5BA957B8" w14:textId="77777777" w:rsidR="002C7505" w:rsidRDefault="002C7505" w:rsidP="002C7505">
    <w:pPr>
      <w:ind w:right="396"/>
      <w:jc w:val="center"/>
      <w:rPr>
        <w:rFonts w:ascii="Calibri" w:hAnsi="Calibri" w:cs="Calibri"/>
        <w:b/>
        <w:bCs/>
        <w:sz w:val="4"/>
        <w:szCs w:val="8"/>
        <w:lang w:val="en-GB"/>
      </w:rPr>
    </w:pPr>
  </w:p>
  <w:p w14:paraId="7C6BC88F" w14:textId="77777777" w:rsidR="0014513D" w:rsidRDefault="0014513D" w:rsidP="0014513D">
    <w:pPr>
      <w:pStyle w:val="Header"/>
      <w:pBdr>
        <w:bottom w:val="thickThinSmallGap" w:sz="24" w:space="1" w:color="823B0B"/>
      </w:pBdr>
      <w:ind w:right="119"/>
      <w:rPr>
        <w:rFonts w:ascii="Calibri Light" w:hAnsi="Calibri Light" w:cs="Times New Roman"/>
        <w:b w:val="0"/>
        <w:szCs w:val="20"/>
      </w:rPr>
    </w:pPr>
  </w:p>
  <w:p w14:paraId="31CF2C50" w14:textId="2F0BFF44" w:rsidR="002C7505" w:rsidRDefault="002C7505" w:rsidP="0014513D">
    <w:pPr>
      <w:pStyle w:val="Header"/>
      <w:pBdr>
        <w:bottom w:val="thickThinSmallGap" w:sz="24" w:space="1" w:color="823B0B"/>
      </w:pBdr>
      <w:ind w:right="119"/>
      <w:rPr>
        <w:rFonts w:ascii="Calibri Light" w:hAnsi="Calibri Light" w:cs="Times New Roman"/>
        <w:b w:val="0"/>
        <w:szCs w:val="20"/>
      </w:rPr>
    </w:pPr>
    <w:r w:rsidRPr="00B972E7">
      <w:rPr>
        <w:rFonts w:ascii="Calibri Light" w:hAnsi="Calibri Light" w:cs="Times New Roman"/>
        <w:b w:val="0"/>
        <w:szCs w:val="20"/>
      </w:rPr>
      <w:t xml:space="preserve">NTP TB Registration </w:t>
    </w:r>
    <w:proofErr w:type="gramStart"/>
    <w:r w:rsidRPr="00B972E7">
      <w:rPr>
        <w:rFonts w:ascii="Calibri Light" w:hAnsi="Calibri Light" w:cs="Times New Roman"/>
        <w:b w:val="0"/>
        <w:szCs w:val="20"/>
      </w:rPr>
      <w:t>Number:…</w:t>
    </w:r>
    <w:proofErr w:type="gramEnd"/>
    <w:r w:rsidRPr="00B972E7">
      <w:rPr>
        <w:rFonts w:ascii="Calibri Light" w:hAnsi="Calibri Light" w:cs="Times New Roman"/>
        <w:b w:val="0"/>
        <w:szCs w:val="20"/>
      </w:rPr>
      <w:t>………</w:t>
    </w:r>
    <w:r>
      <w:rPr>
        <w:rFonts w:ascii="Calibri Light" w:hAnsi="Calibri Light" w:cs="Times New Roman"/>
        <w:b w:val="0"/>
        <w:szCs w:val="20"/>
      </w:rPr>
      <w:t xml:space="preserve">…… </w:t>
    </w:r>
    <w:r w:rsidR="005F24D3">
      <w:rPr>
        <w:rFonts w:ascii="Calibri Light" w:hAnsi="Calibri Light" w:cs="Times New Roman"/>
        <w:b w:val="0"/>
        <w:szCs w:val="20"/>
      </w:rPr>
      <w:t xml:space="preserve">                 </w:t>
    </w:r>
    <w:r>
      <w:rPr>
        <w:rFonts w:ascii="Calibri Light" w:hAnsi="Calibri Light" w:cs="Times New Roman"/>
        <w:b w:val="0"/>
        <w:szCs w:val="20"/>
      </w:rPr>
      <w:t xml:space="preserve">         ASCOT Participant </w:t>
    </w:r>
    <w:proofErr w:type="gramStart"/>
    <w:r>
      <w:rPr>
        <w:rFonts w:ascii="Calibri Light" w:hAnsi="Calibri Light" w:cs="Times New Roman"/>
        <w:b w:val="0"/>
        <w:szCs w:val="20"/>
      </w:rPr>
      <w:t>ID:…</w:t>
    </w:r>
    <w:proofErr w:type="gramEnd"/>
    <w:r>
      <w:rPr>
        <w:rFonts w:ascii="Calibri Light" w:hAnsi="Calibri Light" w:cs="Times New Roman"/>
        <w:b w:val="0"/>
        <w:szCs w:val="20"/>
      </w:rPr>
      <w:t>. - …… - ……</w:t>
    </w:r>
  </w:p>
  <w:p w14:paraId="5B8F748F" w14:textId="77777777" w:rsidR="0070348E" w:rsidRDefault="007034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172AF"/>
    <w:multiLevelType w:val="hybridMultilevel"/>
    <w:tmpl w:val="CA76CDAA"/>
    <w:lvl w:ilvl="0" w:tplc="4F2E135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F920E0"/>
    <w:multiLevelType w:val="hybridMultilevel"/>
    <w:tmpl w:val="F06AA8EA"/>
    <w:lvl w:ilvl="0" w:tplc="F2E832AE">
      <w:start w:val="1"/>
      <w:numFmt w:val="decimal"/>
      <w:lvlText w:val="%1."/>
      <w:lvlJc w:val="left"/>
      <w:pPr>
        <w:ind w:left="720" w:hanging="360"/>
      </w:pPr>
      <w:rPr>
        <w:rFonts w:hint="default"/>
        <w:i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8714A"/>
    <w:multiLevelType w:val="hybridMultilevel"/>
    <w:tmpl w:val="92A68B1C"/>
    <w:lvl w:ilvl="0" w:tplc="D74060CC">
      <w:start w:val="14"/>
      <w:numFmt w:val="decimal"/>
      <w:lvlText w:val="%1."/>
      <w:lvlJc w:val="left"/>
      <w:pPr>
        <w:ind w:left="360" w:hanging="360"/>
      </w:pPr>
      <w:rPr>
        <w:rFonts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0B7934"/>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4" w15:restartNumberingAfterBreak="0">
    <w:nsid w:val="1339389D"/>
    <w:multiLevelType w:val="multilevel"/>
    <w:tmpl w:val="2A94C31E"/>
    <w:lvl w:ilvl="0">
      <w:start w:val="4"/>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Arial Narro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Narro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Narro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F7754D"/>
    <w:multiLevelType w:val="hybridMultilevel"/>
    <w:tmpl w:val="73C2598C"/>
    <w:lvl w:ilvl="0" w:tplc="226622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637CE9"/>
    <w:multiLevelType w:val="hybridMultilevel"/>
    <w:tmpl w:val="8B6E89D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1A9E5A52"/>
    <w:multiLevelType w:val="hybridMultilevel"/>
    <w:tmpl w:val="747E6228"/>
    <w:lvl w:ilvl="0" w:tplc="F77AA2CE">
      <w:start w:val="6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3A1AD6"/>
    <w:multiLevelType w:val="hybridMultilevel"/>
    <w:tmpl w:val="70803E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DF9048A"/>
    <w:multiLevelType w:val="hybridMultilevel"/>
    <w:tmpl w:val="C728E1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54386E"/>
    <w:multiLevelType w:val="hybridMultilevel"/>
    <w:tmpl w:val="35043F2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216617"/>
    <w:multiLevelType w:val="hybridMultilevel"/>
    <w:tmpl w:val="46A2458E"/>
    <w:lvl w:ilvl="0" w:tplc="FBE2D426">
      <w:start w:val="1"/>
      <w:numFmt w:val="decimal"/>
      <w:lvlText w:val="%1."/>
      <w:lvlJc w:val="left"/>
      <w:pPr>
        <w:ind w:left="387" w:hanging="360"/>
      </w:pPr>
      <w:rPr>
        <w:rFonts w:hint="default"/>
      </w:rPr>
    </w:lvl>
    <w:lvl w:ilvl="1" w:tplc="08090019" w:tentative="1">
      <w:start w:val="1"/>
      <w:numFmt w:val="lowerLetter"/>
      <w:lvlText w:val="%2."/>
      <w:lvlJc w:val="left"/>
      <w:pPr>
        <w:ind w:left="1107" w:hanging="360"/>
      </w:pPr>
    </w:lvl>
    <w:lvl w:ilvl="2" w:tplc="0809001B" w:tentative="1">
      <w:start w:val="1"/>
      <w:numFmt w:val="lowerRoman"/>
      <w:lvlText w:val="%3."/>
      <w:lvlJc w:val="right"/>
      <w:pPr>
        <w:ind w:left="1827" w:hanging="180"/>
      </w:pPr>
    </w:lvl>
    <w:lvl w:ilvl="3" w:tplc="0809000F" w:tentative="1">
      <w:start w:val="1"/>
      <w:numFmt w:val="decimal"/>
      <w:lvlText w:val="%4."/>
      <w:lvlJc w:val="left"/>
      <w:pPr>
        <w:ind w:left="2547" w:hanging="360"/>
      </w:pPr>
    </w:lvl>
    <w:lvl w:ilvl="4" w:tplc="08090019" w:tentative="1">
      <w:start w:val="1"/>
      <w:numFmt w:val="lowerLetter"/>
      <w:lvlText w:val="%5."/>
      <w:lvlJc w:val="left"/>
      <w:pPr>
        <w:ind w:left="3267" w:hanging="360"/>
      </w:pPr>
    </w:lvl>
    <w:lvl w:ilvl="5" w:tplc="0809001B" w:tentative="1">
      <w:start w:val="1"/>
      <w:numFmt w:val="lowerRoman"/>
      <w:lvlText w:val="%6."/>
      <w:lvlJc w:val="right"/>
      <w:pPr>
        <w:ind w:left="3987" w:hanging="180"/>
      </w:pPr>
    </w:lvl>
    <w:lvl w:ilvl="6" w:tplc="0809000F" w:tentative="1">
      <w:start w:val="1"/>
      <w:numFmt w:val="decimal"/>
      <w:lvlText w:val="%7."/>
      <w:lvlJc w:val="left"/>
      <w:pPr>
        <w:ind w:left="4707" w:hanging="360"/>
      </w:pPr>
    </w:lvl>
    <w:lvl w:ilvl="7" w:tplc="08090019" w:tentative="1">
      <w:start w:val="1"/>
      <w:numFmt w:val="lowerLetter"/>
      <w:lvlText w:val="%8."/>
      <w:lvlJc w:val="left"/>
      <w:pPr>
        <w:ind w:left="5427" w:hanging="360"/>
      </w:pPr>
    </w:lvl>
    <w:lvl w:ilvl="8" w:tplc="0809001B" w:tentative="1">
      <w:start w:val="1"/>
      <w:numFmt w:val="lowerRoman"/>
      <w:lvlText w:val="%9."/>
      <w:lvlJc w:val="right"/>
      <w:pPr>
        <w:ind w:left="6147" w:hanging="180"/>
      </w:pPr>
    </w:lvl>
  </w:abstractNum>
  <w:abstractNum w:abstractNumId="12" w15:restartNumberingAfterBreak="0">
    <w:nsid w:val="237B4B74"/>
    <w:multiLevelType w:val="hybridMultilevel"/>
    <w:tmpl w:val="D99026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5C0615"/>
    <w:multiLevelType w:val="hybridMultilevel"/>
    <w:tmpl w:val="B87C12A6"/>
    <w:lvl w:ilvl="0" w:tplc="D2EC61B4">
      <w:start w:val="1"/>
      <w:numFmt w:val="decimal"/>
      <w:lvlText w:val="%1."/>
      <w:lvlJc w:val="left"/>
      <w:pPr>
        <w:ind w:left="387" w:hanging="360"/>
      </w:pPr>
      <w:rPr>
        <w:rFonts w:hint="default"/>
      </w:rPr>
    </w:lvl>
    <w:lvl w:ilvl="1" w:tplc="08090019" w:tentative="1">
      <w:start w:val="1"/>
      <w:numFmt w:val="lowerLetter"/>
      <w:lvlText w:val="%2."/>
      <w:lvlJc w:val="left"/>
      <w:pPr>
        <w:ind w:left="1107" w:hanging="360"/>
      </w:pPr>
    </w:lvl>
    <w:lvl w:ilvl="2" w:tplc="0809001B" w:tentative="1">
      <w:start w:val="1"/>
      <w:numFmt w:val="lowerRoman"/>
      <w:lvlText w:val="%3."/>
      <w:lvlJc w:val="right"/>
      <w:pPr>
        <w:ind w:left="1827" w:hanging="180"/>
      </w:pPr>
    </w:lvl>
    <w:lvl w:ilvl="3" w:tplc="0809000F" w:tentative="1">
      <w:start w:val="1"/>
      <w:numFmt w:val="decimal"/>
      <w:lvlText w:val="%4."/>
      <w:lvlJc w:val="left"/>
      <w:pPr>
        <w:ind w:left="2547" w:hanging="360"/>
      </w:pPr>
    </w:lvl>
    <w:lvl w:ilvl="4" w:tplc="08090019" w:tentative="1">
      <w:start w:val="1"/>
      <w:numFmt w:val="lowerLetter"/>
      <w:lvlText w:val="%5."/>
      <w:lvlJc w:val="left"/>
      <w:pPr>
        <w:ind w:left="3267" w:hanging="360"/>
      </w:pPr>
    </w:lvl>
    <w:lvl w:ilvl="5" w:tplc="0809001B" w:tentative="1">
      <w:start w:val="1"/>
      <w:numFmt w:val="lowerRoman"/>
      <w:lvlText w:val="%6."/>
      <w:lvlJc w:val="right"/>
      <w:pPr>
        <w:ind w:left="3987" w:hanging="180"/>
      </w:pPr>
    </w:lvl>
    <w:lvl w:ilvl="6" w:tplc="0809000F" w:tentative="1">
      <w:start w:val="1"/>
      <w:numFmt w:val="decimal"/>
      <w:lvlText w:val="%7."/>
      <w:lvlJc w:val="left"/>
      <w:pPr>
        <w:ind w:left="4707" w:hanging="360"/>
      </w:pPr>
    </w:lvl>
    <w:lvl w:ilvl="7" w:tplc="08090019" w:tentative="1">
      <w:start w:val="1"/>
      <w:numFmt w:val="lowerLetter"/>
      <w:lvlText w:val="%8."/>
      <w:lvlJc w:val="left"/>
      <w:pPr>
        <w:ind w:left="5427" w:hanging="360"/>
      </w:pPr>
    </w:lvl>
    <w:lvl w:ilvl="8" w:tplc="0809001B" w:tentative="1">
      <w:start w:val="1"/>
      <w:numFmt w:val="lowerRoman"/>
      <w:lvlText w:val="%9."/>
      <w:lvlJc w:val="right"/>
      <w:pPr>
        <w:ind w:left="6147" w:hanging="180"/>
      </w:pPr>
    </w:lvl>
  </w:abstractNum>
  <w:abstractNum w:abstractNumId="14" w15:restartNumberingAfterBreak="0">
    <w:nsid w:val="25DF09CA"/>
    <w:multiLevelType w:val="hybridMultilevel"/>
    <w:tmpl w:val="5E98497C"/>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5" w15:restartNumberingAfterBreak="0">
    <w:nsid w:val="26960C6B"/>
    <w:multiLevelType w:val="hybridMultilevel"/>
    <w:tmpl w:val="953A4EEC"/>
    <w:lvl w:ilvl="0" w:tplc="01F444EA">
      <w:start w:val="1"/>
      <w:numFmt w:val="decimal"/>
      <w:lvlText w:val="%1."/>
      <w:lvlJc w:val="left"/>
      <w:pPr>
        <w:ind w:left="360" w:hanging="360"/>
      </w:pPr>
      <w:rPr>
        <w:rFonts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0F4BF8"/>
    <w:multiLevelType w:val="hybridMultilevel"/>
    <w:tmpl w:val="545CD6C8"/>
    <w:lvl w:ilvl="0" w:tplc="92484696">
      <w:start w:val="1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5914D7"/>
    <w:multiLevelType w:val="hybridMultilevel"/>
    <w:tmpl w:val="46D6F14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09327AB"/>
    <w:multiLevelType w:val="hybridMultilevel"/>
    <w:tmpl w:val="1AA6C948"/>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C87CE3"/>
    <w:multiLevelType w:val="hybridMultilevel"/>
    <w:tmpl w:val="90F207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953E34"/>
    <w:multiLevelType w:val="hybridMultilevel"/>
    <w:tmpl w:val="3A24E174"/>
    <w:lvl w:ilvl="0" w:tplc="BDF8477A">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3F0236"/>
    <w:multiLevelType w:val="hybridMultilevel"/>
    <w:tmpl w:val="57F85E14"/>
    <w:lvl w:ilvl="0" w:tplc="B66CE482">
      <w:start w:val="22"/>
      <w:numFmt w:val="decimal"/>
      <w:lvlText w:val="%1."/>
      <w:lvlJc w:val="left"/>
      <w:pPr>
        <w:ind w:left="36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FD0AB2"/>
    <w:multiLevelType w:val="hybridMultilevel"/>
    <w:tmpl w:val="142C36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351237"/>
    <w:multiLevelType w:val="hybridMultilevel"/>
    <w:tmpl w:val="CA8869E0"/>
    <w:lvl w:ilvl="0" w:tplc="1C927FC4">
      <w:start w:val="1"/>
      <w:numFmt w:val="decimal"/>
      <w:lvlText w:val="%1."/>
      <w:lvlJc w:val="left"/>
      <w:pPr>
        <w:ind w:left="360" w:hanging="360"/>
      </w:pPr>
      <w:rPr>
        <w:rFonts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DB5838"/>
    <w:multiLevelType w:val="hybridMultilevel"/>
    <w:tmpl w:val="3814A3DE"/>
    <w:lvl w:ilvl="0" w:tplc="00F29414">
      <w:start w:val="63"/>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480E3C"/>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26" w15:restartNumberingAfterBreak="0">
    <w:nsid w:val="4B023F50"/>
    <w:multiLevelType w:val="hybridMultilevel"/>
    <w:tmpl w:val="08306A4C"/>
    <w:lvl w:ilvl="0" w:tplc="C0D8D2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5E4D56"/>
    <w:multiLevelType w:val="hybridMultilevel"/>
    <w:tmpl w:val="5798F9C4"/>
    <w:lvl w:ilvl="0" w:tplc="86D623A2">
      <w:start w:val="1"/>
      <w:numFmt w:val="decimal"/>
      <w:lvlText w:val="%1."/>
      <w:lvlJc w:val="left"/>
      <w:pPr>
        <w:ind w:left="1080" w:hanging="360"/>
      </w:pPr>
      <w:rPr>
        <w:rFont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D684B4C"/>
    <w:multiLevelType w:val="hybridMultilevel"/>
    <w:tmpl w:val="519415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F83341"/>
    <w:multiLevelType w:val="hybridMultilevel"/>
    <w:tmpl w:val="DBE43B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9001893"/>
    <w:multiLevelType w:val="hybridMultilevel"/>
    <w:tmpl w:val="C2CCA8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B6C15B5"/>
    <w:multiLevelType w:val="hybridMultilevel"/>
    <w:tmpl w:val="0B786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650143"/>
    <w:multiLevelType w:val="multilevel"/>
    <w:tmpl w:val="2A94C31E"/>
    <w:lvl w:ilvl="0">
      <w:start w:val="4"/>
      <w:numFmt w:val="decimal"/>
      <w:lvlText w:val="%1."/>
      <w:lvlJc w:val="left"/>
      <w:pPr>
        <w:tabs>
          <w:tab w:val="num" w:pos="720"/>
        </w:tabs>
        <w:ind w:left="720" w:hanging="360"/>
      </w:pPr>
      <w:rPr>
        <w:rFonts w:hint="default"/>
        <w:color w:val="auto"/>
      </w:rPr>
    </w:lvl>
    <w:lvl w:ilvl="1">
      <w:start w:val="1"/>
      <w:numFmt w:val="bullet"/>
      <w:lvlText w:val="o"/>
      <w:lvlJc w:val="left"/>
      <w:pPr>
        <w:tabs>
          <w:tab w:val="num" w:pos="1440"/>
        </w:tabs>
        <w:ind w:left="1440" w:hanging="360"/>
      </w:pPr>
      <w:rPr>
        <w:rFonts w:ascii="Courier New" w:hAnsi="Courier New" w:cs="Arial Narro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Narro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Narro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F92322"/>
    <w:multiLevelType w:val="hybridMultilevel"/>
    <w:tmpl w:val="18A84298"/>
    <w:lvl w:ilvl="0" w:tplc="A2BC80BC">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280CC6"/>
    <w:multiLevelType w:val="hybridMultilevel"/>
    <w:tmpl w:val="9AC28794"/>
    <w:lvl w:ilvl="0" w:tplc="D7C42A88">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905961"/>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36" w15:restartNumberingAfterBreak="0">
    <w:nsid w:val="6E1D1A4E"/>
    <w:multiLevelType w:val="hybridMultilevel"/>
    <w:tmpl w:val="519415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F24009C"/>
    <w:multiLevelType w:val="hybridMultilevel"/>
    <w:tmpl w:val="D9A88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F903466"/>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39" w15:restartNumberingAfterBreak="0">
    <w:nsid w:val="70A945AB"/>
    <w:multiLevelType w:val="hybridMultilevel"/>
    <w:tmpl w:val="2DAA2484"/>
    <w:lvl w:ilvl="0" w:tplc="1A38223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DD3084"/>
    <w:multiLevelType w:val="hybridMultilevel"/>
    <w:tmpl w:val="6CEABA44"/>
    <w:lvl w:ilvl="0" w:tplc="5B42458C">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5EE082B"/>
    <w:multiLevelType w:val="hybridMultilevel"/>
    <w:tmpl w:val="17C2F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572531"/>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43" w15:restartNumberingAfterBreak="0">
    <w:nsid w:val="78702308"/>
    <w:multiLevelType w:val="hybridMultilevel"/>
    <w:tmpl w:val="18641F5A"/>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9DB19D7"/>
    <w:multiLevelType w:val="hybridMultilevel"/>
    <w:tmpl w:val="0AA0D9CC"/>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45" w15:restartNumberingAfterBreak="0">
    <w:nsid w:val="7B29282C"/>
    <w:multiLevelType w:val="hybridMultilevel"/>
    <w:tmpl w:val="C2782D38"/>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46" w15:restartNumberingAfterBreak="0">
    <w:nsid w:val="7B6060B6"/>
    <w:multiLevelType w:val="hybridMultilevel"/>
    <w:tmpl w:val="E1C00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D9A617C"/>
    <w:multiLevelType w:val="hybridMultilevel"/>
    <w:tmpl w:val="168C72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DA02B60"/>
    <w:multiLevelType w:val="hybridMultilevel"/>
    <w:tmpl w:val="8286EC4A"/>
    <w:lvl w:ilvl="0" w:tplc="5DCE0B52">
      <w:start w:val="1"/>
      <w:numFmt w:val="decimal"/>
      <w:lvlText w:val="%1."/>
      <w:lvlJc w:val="left"/>
      <w:pPr>
        <w:ind w:left="387" w:hanging="360"/>
      </w:pPr>
      <w:rPr>
        <w:rFonts w:hint="default"/>
      </w:rPr>
    </w:lvl>
    <w:lvl w:ilvl="1" w:tplc="08090019" w:tentative="1">
      <w:start w:val="1"/>
      <w:numFmt w:val="lowerLetter"/>
      <w:lvlText w:val="%2."/>
      <w:lvlJc w:val="left"/>
      <w:pPr>
        <w:ind w:left="1107" w:hanging="360"/>
      </w:pPr>
    </w:lvl>
    <w:lvl w:ilvl="2" w:tplc="0809001B" w:tentative="1">
      <w:start w:val="1"/>
      <w:numFmt w:val="lowerRoman"/>
      <w:lvlText w:val="%3."/>
      <w:lvlJc w:val="right"/>
      <w:pPr>
        <w:ind w:left="1827" w:hanging="180"/>
      </w:pPr>
    </w:lvl>
    <w:lvl w:ilvl="3" w:tplc="0809000F" w:tentative="1">
      <w:start w:val="1"/>
      <w:numFmt w:val="decimal"/>
      <w:lvlText w:val="%4."/>
      <w:lvlJc w:val="left"/>
      <w:pPr>
        <w:ind w:left="2547" w:hanging="360"/>
      </w:pPr>
    </w:lvl>
    <w:lvl w:ilvl="4" w:tplc="08090019" w:tentative="1">
      <w:start w:val="1"/>
      <w:numFmt w:val="lowerLetter"/>
      <w:lvlText w:val="%5."/>
      <w:lvlJc w:val="left"/>
      <w:pPr>
        <w:ind w:left="3267" w:hanging="360"/>
      </w:pPr>
    </w:lvl>
    <w:lvl w:ilvl="5" w:tplc="0809001B" w:tentative="1">
      <w:start w:val="1"/>
      <w:numFmt w:val="lowerRoman"/>
      <w:lvlText w:val="%6."/>
      <w:lvlJc w:val="right"/>
      <w:pPr>
        <w:ind w:left="3987" w:hanging="180"/>
      </w:pPr>
    </w:lvl>
    <w:lvl w:ilvl="6" w:tplc="0809000F" w:tentative="1">
      <w:start w:val="1"/>
      <w:numFmt w:val="decimal"/>
      <w:lvlText w:val="%7."/>
      <w:lvlJc w:val="left"/>
      <w:pPr>
        <w:ind w:left="4707" w:hanging="360"/>
      </w:pPr>
    </w:lvl>
    <w:lvl w:ilvl="7" w:tplc="08090019" w:tentative="1">
      <w:start w:val="1"/>
      <w:numFmt w:val="lowerLetter"/>
      <w:lvlText w:val="%8."/>
      <w:lvlJc w:val="left"/>
      <w:pPr>
        <w:ind w:left="5427" w:hanging="360"/>
      </w:pPr>
    </w:lvl>
    <w:lvl w:ilvl="8" w:tplc="0809001B" w:tentative="1">
      <w:start w:val="1"/>
      <w:numFmt w:val="lowerRoman"/>
      <w:lvlText w:val="%9."/>
      <w:lvlJc w:val="right"/>
      <w:pPr>
        <w:ind w:left="6147" w:hanging="180"/>
      </w:pPr>
    </w:lvl>
  </w:abstractNum>
  <w:num w:numId="1">
    <w:abstractNumId w:val="30"/>
  </w:num>
  <w:num w:numId="2">
    <w:abstractNumId w:val="43"/>
  </w:num>
  <w:num w:numId="3">
    <w:abstractNumId w:val="31"/>
  </w:num>
  <w:num w:numId="4">
    <w:abstractNumId w:val="12"/>
  </w:num>
  <w:num w:numId="5">
    <w:abstractNumId w:val="33"/>
  </w:num>
  <w:num w:numId="6">
    <w:abstractNumId w:val="18"/>
  </w:num>
  <w:num w:numId="7">
    <w:abstractNumId w:val="41"/>
  </w:num>
  <w:num w:numId="8">
    <w:abstractNumId w:val="8"/>
  </w:num>
  <w:num w:numId="9">
    <w:abstractNumId w:val="40"/>
  </w:num>
  <w:num w:numId="10">
    <w:abstractNumId w:val="19"/>
  </w:num>
  <w:num w:numId="11">
    <w:abstractNumId w:val="25"/>
  </w:num>
  <w:num w:numId="12">
    <w:abstractNumId w:val="3"/>
  </w:num>
  <w:num w:numId="13">
    <w:abstractNumId w:val="16"/>
  </w:num>
  <w:num w:numId="14">
    <w:abstractNumId w:val="21"/>
  </w:num>
  <w:num w:numId="15">
    <w:abstractNumId w:val="35"/>
  </w:num>
  <w:num w:numId="16">
    <w:abstractNumId w:val="38"/>
  </w:num>
  <w:num w:numId="17">
    <w:abstractNumId w:val="42"/>
  </w:num>
  <w:num w:numId="18">
    <w:abstractNumId w:val="7"/>
  </w:num>
  <w:num w:numId="19">
    <w:abstractNumId w:val="24"/>
  </w:num>
  <w:num w:numId="20">
    <w:abstractNumId w:val="34"/>
  </w:num>
  <w:num w:numId="21">
    <w:abstractNumId w:val="36"/>
  </w:num>
  <w:num w:numId="22">
    <w:abstractNumId w:val="6"/>
  </w:num>
  <w:num w:numId="23">
    <w:abstractNumId w:val="11"/>
  </w:num>
  <w:num w:numId="24">
    <w:abstractNumId w:val="10"/>
  </w:num>
  <w:num w:numId="25">
    <w:abstractNumId w:val="46"/>
  </w:num>
  <w:num w:numId="26">
    <w:abstractNumId w:val="28"/>
  </w:num>
  <w:num w:numId="27">
    <w:abstractNumId w:val="20"/>
  </w:num>
  <w:num w:numId="28">
    <w:abstractNumId w:val="0"/>
  </w:num>
  <w:num w:numId="29">
    <w:abstractNumId w:val="23"/>
  </w:num>
  <w:num w:numId="30">
    <w:abstractNumId w:val="27"/>
  </w:num>
  <w:num w:numId="31">
    <w:abstractNumId w:val="1"/>
  </w:num>
  <w:num w:numId="32">
    <w:abstractNumId w:val="5"/>
  </w:num>
  <w:num w:numId="33">
    <w:abstractNumId w:val="39"/>
  </w:num>
  <w:num w:numId="34">
    <w:abstractNumId w:val="15"/>
  </w:num>
  <w:num w:numId="35">
    <w:abstractNumId w:val="2"/>
  </w:num>
  <w:num w:numId="36">
    <w:abstractNumId w:val="26"/>
  </w:num>
  <w:num w:numId="37">
    <w:abstractNumId w:val="9"/>
  </w:num>
  <w:num w:numId="38">
    <w:abstractNumId w:val="47"/>
  </w:num>
  <w:num w:numId="39">
    <w:abstractNumId w:val="13"/>
  </w:num>
  <w:num w:numId="40">
    <w:abstractNumId w:val="29"/>
  </w:num>
  <w:num w:numId="41">
    <w:abstractNumId w:val="48"/>
  </w:num>
  <w:num w:numId="42">
    <w:abstractNumId w:val="37"/>
  </w:num>
  <w:num w:numId="43">
    <w:abstractNumId w:val="17"/>
  </w:num>
  <w:num w:numId="44">
    <w:abstractNumId w:val="4"/>
  </w:num>
  <w:num w:numId="45">
    <w:abstractNumId w:val="32"/>
  </w:num>
  <w:num w:numId="46">
    <w:abstractNumId w:val="14"/>
  </w:num>
  <w:num w:numId="47">
    <w:abstractNumId w:val="44"/>
  </w:num>
  <w:num w:numId="48">
    <w:abstractNumId w:val="45"/>
  </w:num>
  <w:num w:numId="49">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o:colormru v:ext="edit" colors="#fc0"/>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tLQwt7AwszA3srBU0lEKTi0uzszPAykwrAUAQEugASwAAAA="/>
  </w:docVars>
  <w:rsids>
    <w:rsidRoot w:val="00CD2E34"/>
    <w:rsid w:val="00001593"/>
    <w:rsid w:val="00001960"/>
    <w:rsid w:val="000032FA"/>
    <w:rsid w:val="00003D25"/>
    <w:rsid w:val="000059DF"/>
    <w:rsid w:val="00005FDA"/>
    <w:rsid w:val="0000630A"/>
    <w:rsid w:val="00006481"/>
    <w:rsid w:val="00006A38"/>
    <w:rsid w:val="00006D65"/>
    <w:rsid w:val="00007321"/>
    <w:rsid w:val="00007597"/>
    <w:rsid w:val="00010659"/>
    <w:rsid w:val="000108DB"/>
    <w:rsid w:val="00010AEB"/>
    <w:rsid w:val="00011B01"/>
    <w:rsid w:val="00011D64"/>
    <w:rsid w:val="000123DB"/>
    <w:rsid w:val="00012803"/>
    <w:rsid w:val="000128AD"/>
    <w:rsid w:val="0001345C"/>
    <w:rsid w:val="000135F5"/>
    <w:rsid w:val="000139C8"/>
    <w:rsid w:val="000143F4"/>
    <w:rsid w:val="0001480B"/>
    <w:rsid w:val="00015462"/>
    <w:rsid w:val="00015C87"/>
    <w:rsid w:val="000166F9"/>
    <w:rsid w:val="00016B67"/>
    <w:rsid w:val="000174AC"/>
    <w:rsid w:val="000202DC"/>
    <w:rsid w:val="00020822"/>
    <w:rsid w:val="00020B78"/>
    <w:rsid w:val="00020BE9"/>
    <w:rsid w:val="000232AB"/>
    <w:rsid w:val="000243B6"/>
    <w:rsid w:val="00026CB5"/>
    <w:rsid w:val="00026D79"/>
    <w:rsid w:val="0003131C"/>
    <w:rsid w:val="00031438"/>
    <w:rsid w:val="000320DD"/>
    <w:rsid w:val="00032620"/>
    <w:rsid w:val="00032A8D"/>
    <w:rsid w:val="0003495F"/>
    <w:rsid w:val="00034BDC"/>
    <w:rsid w:val="00034C3B"/>
    <w:rsid w:val="0003619E"/>
    <w:rsid w:val="000361F5"/>
    <w:rsid w:val="0003656F"/>
    <w:rsid w:val="00036AA3"/>
    <w:rsid w:val="00036C0A"/>
    <w:rsid w:val="00037316"/>
    <w:rsid w:val="0003764A"/>
    <w:rsid w:val="000377F9"/>
    <w:rsid w:val="00040C8E"/>
    <w:rsid w:val="00040DB5"/>
    <w:rsid w:val="00041BE9"/>
    <w:rsid w:val="00041C9B"/>
    <w:rsid w:val="00041F1F"/>
    <w:rsid w:val="00041F44"/>
    <w:rsid w:val="00043176"/>
    <w:rsid w:val="00045A6C"/>
    <w:rsid w:val="000463AE"/>
    <w:rsid w:val="00047E97"/>
    <w:rsid w:val="00047F34"/>
    <w:rsid w:val="000500D9"/>
    <w:rsid w:val="0005093B"/>
    <w:rsid w:val="00050FE3"/>
    <w:rsid w:val="00051641"/>
    <w:rsid w:val="0005189C"/>
    <w:rsid w:val="000519D9"/>
    <w:rsid w:val="0005279F"/>
    <w:rsid w:val="00052F03"/>
    <w:rsid w:val="00053C84"/>
    <w:rsid w:val="0005403D"/>
    <w:rsid w:val="00054AFD"/>
    <w:rsid w:val="00054B5D"/>
    <w:rsid w:val="00054BF0"/>
    <w:rsid w:val="00054E54"/>
    <w:rsid w:val="00054E56"/>
    <w:rsid w:val="000554D8"/>
    <w:rsid w:val="0005599D"/>
    <w:rsid w:val="000561D5"/>
    <w:rsid w:val="00056B30"/>
    <w:rsid w:val="0005704D"/>
    <w:rsid w:val="0005725D"/>
    <w:rsid w:val="0005746B"/>
    <w:rsid w:val="000606E7"/>
    <w:rsid w:val="000610E9"/>
    <w:rsid w:val="000615F0"/>
    <w:rsid w:val="000623BC"/>
    <w:rsid w:val="00062734"/>
    <w:rsid w:val="0006335A"/>
    <w:rsid w:val="00063EDC"/>
    <w:rsid w:val="00064811"/>
    <w:rsid w:val="0006526F"/>
    <w:rsid w:val="0006628C"/>
    <w:rsid w:val="00067806"/>
    <w:rsid w:val="00067C3B"/>
    <w:rsid w:val="00070216"/>
    <w:rsid w:val="0007061E"/>
    <w:rsid w:val="000708AA"/>
    <w:rsid w:val="00073E87"/>
    <w:rsid w:val="00073E96"/>
    <w:rsid w:val="00074FC5"/>
    <w:rsid w:val="00075381"/>
    <w:rsid w:val="000758F7"/>
    <w:rsid w:val="00075A7F"/>
    <w:rsid w:val="000760F0"/>
    <w:rsid w:val="00076343"/>
    <w:rsid w:val="00077125"/>
    <w:rsid w:val="0007781B"/>
    <w:rsid w:val="0008042C"/>
    <w:rsid w:val="000805CD"/>
    <w:rsid w:val="00080E6D"/>
    <w:rsid w:val="00082949"/>
    <w:rsid w:val="00082D4A"/>
    <w:rsid w:val="0008403B"/>
    <w:rsid w:val="00084D31"/>
    <w:rsid w:val="00086402"/>
    <w:rsid w:val="00086A08"/>
    <w:rsid w:val="00086A99"/>
    <w:rsid w:val="000900FD"/>
    <w:rsid w:val="00093E84"/>
    <w:rsid w:val="0009434F"/>
    <w:rsid w:val="000943DF"/>
    <w:rsid w:val="00094995"/>
    <w:rsid w:val="00095CE3"/>
    <w:rsid w:val="00097070"/>
    <w:rsid w:val="0009788F"/>
    <w:rsid w:val="00097A17"/>
    <w:rsid w:val="000A03C9"/>
    <w:rsid w:val="000A0AD1"/>
    <w:rsid w:val="000A1BFE"/>
    <w:rsid w:val="000A1D4B"/>
    <w:rsid w:val="000A1D61"/>
    <w:rsid w:val="000A267F"/>
    <w:rsid w:val="000A283A"/>
    <w:rsid w:val="000A357A"/>
    <w:rsid w:val="000A429F"/>
    <w:rsid w:val="000A4507"/>
    <w:rsid w:val="000A61BE"/>
    <w:rsid w:val="000A689B"/>
    <w:rsid w:val="000A6FB2"/>
    <w:rsid w:val="000B038A"/>
    <w:rsid w:val="000B1875"/>
    <w:rsid w:val="000B2DED"/>
    <w:rsid w:val="000B36E6"/>
    <w:rsid w:val="000B3F5B"/>
    <w:rsid w:val="000B5B36"/>
    <w:rsid w:val="000B68E4"/>
    <w:rsid w:val="000B6D63"/>
    <w:rsid w:val="000B7BB2"/>
    <w:rsid w:val="000B7D77"/>
    <w:rsid w:val="000B7DEC"/>
    <w:rsid w:val="000B7FE5"/>
    <w:rsid w:val="000C0A58"/>
    <w:rsid w:val="000C10E0"/>
    <w:rsid w:val="000C138E"/>
    <w:rsid w:val="000C3077"/>
    <w:rsid w:val="000C389F"/>
    <w:rsid w:val="000C3949"/>
    <w:rsid w:val="000C3AAB"/>
    <w:rsid w:val="000C3C4C"/>
    <w:rsid w:val="000C43B9"/>
    <w:rsid w:val="000C4B29"/>
    <w:rsid w:val="000C51E4"/>
    <w:rsid w:val="000C537B"/>
    <w:rsid w:val="000D0DAC"/>
    <w:rsid w:val="000D2413"/>
    <w:rsid w:val="000D25FF"/>
    <w:rsid w:val="000D2855"/>
    <w:rsid w:val="000D41B9"/>
    <w:rsid w:val="000D473F"/>
    <w:rsid w:val="000D5CA6"/>
    <w:rsid w:val="000D65E4"/>
    <w:rsid w:val="000D68DB"/>
    <w:rsid w:val="000D775B"/>
    <w:rsid w:val="000D7F20"/>
    <w:rsid w:val="000E0200"/>
    <w:rsid w:val="000E12C2"/>
    <w:rsid w:val="000E146B"/>
    <w:rsid w:val="000E385E"/>
    <w:rsid w:val="000E3A67"/>
    <w:rsid w:val="000E47DE"/>
    <w:rsid w:val="000E4BF3"/>
    <w:rsid w:val="000E4D13"/>
    <w:rsid w:val="000E541D"/>
    <w:rsid w:val="000E5B6B"/>
    <w:rsid w:val="000E6A99"/>
    <w:rsid w:val="000E6BD1"/>
    <w:rsid w:val="000E76E4"/>
    <w:rsid w:val="000F04EC"/>
    <w:rsid w:val="000F116B"/>
    <w:rsid w:val="000F15DB"/>
    <w:rsid w:val="000F1851"/>
    <w:rsid w:val="000F291E"/>
    <w:rsid w:val="000F3848"/>
    <w:rsid w:val="000F3966"/>
    <w:rsid w:val="000F3E14"/>
    <w:rsid w:val="000F4279"/>
    <w:rsid w:val="000F4C2D"/>
    <w:rsid w:val="000F51D1"/>
    <w:rsid w:val="000F5BA4"/>
    <w:rsid w:val="000F5C55"/>
    <w:rsid w:val="000F6058"/>
    <w:rsid w:val="000F6074"/>
    <w:rsid w:val="000F65AB"/>
    <w:rsid w:val="000F7AB3"/>
    <w:rsid w:val="001006D7"/>
    <w:rsid w:val="001010A4"/>
    <w:rsid w:val="001012DF"/>
    <w:rsid w:val="00101828"/>
    <w:rsid w:val="0010227D"/>
    <w:rsid w:val="00102D73"/>
    <w:rsid w:val="001031D4"/>
    <w:rsid w:val="001033EB"/>
    <w:rsid w:val="001043EA"/>
    <w:rsid w:val="00105F24"/>
    <w:rsid w:val="00106C74"/>
    <w:rsid w:val="00107DED"/>
    <w:rsid w:val="0011045B"/>
    <w:rsid w:val="00110C6B"/>
    <w:rsid w:val="00110DF7"/>
    <w:rsid w:val="00111204"/>
    <w:rsid w:val="001120D8"/>
    <w:rsid w:val="00112225"/>
    <w:rsid w:val="0011223A"/>
    <w:rsid w:val="00112581"/>
    <w:rsid w:val="001127DB"/>
    <w:rsid w:val="0011306D"/>
    <w:rsid w:val="00113344"/>
    <w:rsid w:val="00113CEA"/>
    <w:rsid w:val="00113FC9"/>
    <w:rsid w:val="0011592A"/>
    <w:rsid w:val="00116ADF"/>
    <w:rsid w:val="00117830"/>
    <w:rsid w:val="00117C5E"/>
    <w:rsid w:val="001209EF"/>
    <w:rsid w:val="00121082"/>
    <w:rsid w:val="001218F2"/>
    <w:rsid w:val="0012236E"/>
    <w:rsid w:val="00122A5F"/>
    <w:rsid w:val="00122C6C"/>
    <w:rsid w:val="00123428"/>
    <w:rsid w:val="00123B16"/>
    <w:rsid w:val="00124EB5"/>
    <w:rsid w:val="00126768"/>
    <w:rsid w:val="00127B61"/>
    <w:rsid w:val="00127EC8"/>
    <w:rsid w:val="0013028E"/>
    <w:rsid w:val="00131331"/>
    <w:rsid w:val="00131682"/>
    <w:rsid w:val="0013275A"/>
    <w:rsid w:val="001332AB"/>
    <w:rsid w:val="0013340D"/>
    <w:rsid w:val="001336FB"/>
    <w:rsid w:val="00133FF5"/>
    <w:rsid w:val="001340D0"/>
    <w:rsid w:val="00135293"/>
    <w:rsid w:val="001352E3"/>
    <w:rsid w:val="00135D3C"/>
    <w:rsid w:val="00136F0C"/>
    <w:rsid w:val="00137643"/>
    <w:rsid w:val="00137679"/>
    <w:rsid w:val="001376EE"/>
    <w:rsid w:val="00140E63"/>
    <w:rsid w:val="001412C5"/>
    <w:rsid w:val="001414DB"/>
    <w:rsid w:val="0014166E"/>
    <w:rsid w:val="00141D89"/>
    <w:rsid w:val="00141E07"/>
    <w:rsid w:val="001422E2"/>
    <w:rsid w:val="0014236F"/>
    <w:rsid w:val="00142658"/>
    <w:rsid w:val="00142939"/>
    <w:rsid w:val="00142A31"/>
    <w:rsid w:val="001430FF"/>
    <w:rsid w:val="00143E14"/>
    <w:rsid w:val="001440BC"/>
    <w:rsid w:val="0014454F"/>
    <w:rsid w:val="001448D1"/>
    <w:rsid w:val="00144D5B"/>
    <w:rsid w:val="0014513D"/>
    <w:rsid w:val="00145709"/>
    <w:rsid w:val="00145A3C"/>
    <w:rsid w:val="00145F2D"/>
    <w:rsid w:val="00146177"/>
    <w:rsid w:val="0014726D"/>
    <w:rsid w:val="00147424"/>
    <w:rsid w:val="001503BD"/>
    <w:rsid w:val="00150693"/>
    <w:rsid w:val="001524F9"/>
    <w:rsid w:val="00152889"/>
    <w:rsid w:val="00152D60"/>
    <w:rsid w:val="001551C6"/>
    <w:rsid w:val="001551D1"/>
    <w:rsid w:val="00155222"/>
    <w:rsid w:val="001555D1"/>
    <w:rsid w:val="001557CE"/>
    <w:rsid w:val="00157A67"/>
    <w:rsid w:val="00157BAC"/>
    <w:rsid w:val="00157D09"/>
    <w:rsid w:val="00157F2A"/>
    <w:rsid w:val="00157F9A"/>
    <w:rsid w:val="00160422"/>
    <w:rsid w:val="0016162C"/>
    <w:rsid w:val="001622BF"/>
    <w:rsid w:val="001626FA"/>
    <w:rsid w:val="001634C2"/>
    <w:rsid w:val="00164933"/>
    <w:rsid w:val="00167089"/>
    <w:rsid w:val="001674D4"/>
    <w:rsid w:val="00170A3D"/>
    <w:rsid w:val="00170BAC"/>
    <w:rsid w:val="001721C3"/>
    <w:rsid w:val="001755BB"/>
    <w:rsid w:val="00176830"/>
    <w:rsid w:val="001778AF"/>
    <w:rsid w:val="00180772"/>
    <w:rsid w:val="0018081F"/>
    <w:rsid w:val="00181351"/>
    <w:rsid w:val="001813E7"/>
    <w:rsid w:val="00182164"/>
    <w:rsid w:val="001821B8"/>
    <w:rsid w:val="00183046"/>
    <w:rsid w:val="00183722"/>
    <w:rsid w:val="001839B1"/>
    <w:rsid w:val="00183CDA"/>
    <w:rsid w:val="00184216"/>
    <w:rsid w:val="0018425B"/>
    <w:rsid w:val="001843B7"/>
    <w:rsid w:val="001849C1"/>
    <w:rsid w:val="00185F7E"/>
    <w:rsid w:val="001864BC"/>
    <w:rsid w:val="001867A8"/>
    <w:rsid w:val="00186E3C"/>
    <w:rsid w:val="001871A6"/>
    <w:rsid w:val="001902D5"/>
    <w:rsid w:val="001912F2"/>
    <w:rsid w:val="00191BEE"/>
    <w:rsid w:val="00191E18"/>
    <w:rsid w:val="00192100"/>
    <w:rsid w:val="00193412"/>
    <w:rsid w:val="00193605"/>
    <w:rsid w:val="00194893"/>
    <w:rsid w:val="00194F03"/>
    <w:rsid w:val="001952DD"/>
    <w:rsid w:val="00195F11"/>
    <w:rsid w:val="00196A31"/>
    <w:rsid w:val="00196DD3"/>
    <w:rsid w:val="001970CA"/>
    <w:rsid w:val="00197A42"/>
    <w:rsid w:val="00197AF6"/>
    <w:rsid w:val="001A0895"/>
    <w:rsid w:val="001A0F05"/>
    <w:rsid w:val="001A11A6"/>
    <w:rsid w:val="001A1D82"/>
    <w:rsid w:val="001A2099"/>
    <w:rsid w:val="001A29B4"/>
    <w:rsid w:val="001A311F"/>
    <w:rsid w:val="001A405F"/>
    <w:rsid w:val="001A48B8"/>
    <w:rsid w:val="001A4937"/>
    <w:rsid w:val="001A57BF"/>
    <w:rsid w:val="001A6C06"/>
    <w:rsid w:val="001A6FB9"/>
    <w:rsid w:val="001A776D"/>
    <w:rsid w:val="001A7B8F"/>
    <w:rsid w:val="001B0CB1"/>
    <w:rsid w:val="001B1111"/>
    <w:rsid w:val="001B1589"/>
    <w:rsid w:val="001B15DC"/>
    <w:rsid w:val="001B2E0F"/>
    <w:rsid w:val="001B43E2"/>
    <w:rsid w:val="001B47A6"/>
    <w:rsid w:val="001B4F94"/>
    <w:rsid w:val="001B4FB9"/>
    <w:rsid w:val="001B5790"/>
    <w:rsid w:val="001B60E2"/>
    <w:rsid w:val="001B6C7E"/>
    <w:rsid w:val="001B6F27"/>
    <w:rsid w:val="001B78F2"/>
    <w:rsid w:val="001C018B"/>
    <w:rsid w:val="001C0236"/>
    <w:rsid w:val="001C0BED"/>
    <w:rsid w:val="001C0CB2"/>
    <w:rsid w:val="001C17F1"/>
    <w:rsid w:val="001C20C0"/>
    <w:rsid w:val="001C2419"/>
    <w:rsid w:val="001C2591"/>
    <w:rsid w:val="001C2CD7"/>
    <w:rsid w:val="001C3056"/>
    <w:rsid w:val="001C3236"/>
    <w:rsid w:val="001C35FC"/>
    <w:rsid w:val="001C3F9A"/>
    <w:rsid w:val="001C3FF8"/>
    <w:rsid w:val="001C5030"/>
    <w:rsid w:val="001C6322"/>
    <w:rsid w:val="001C64C5"/>
    <w:rsid w:val="001C6981"/>
    <w:rsid w:val="001C788D"/>
    <w:rsid w:val="001C7AE9"/>
    <w:rsid w:val="001C7B20"/>
    <w:rsid w:val="001C7DA6"/>
    <w:rsid w:val="001D0F96"/>
    <w:rsid w:val="001D157E"/>
    <w:rsid w:val="001D31AF"/>
    <w:rsid w:val="001D332C"/>
    <w:rsid w:val="001D3344"/>
    <w:rsid w:val="001D4B6A"/>
    <w:rsid w:val="001D5216"/>
    <w:rsid w:val="001D5336"/>
    <w:rsid w:val="001D5BD9"/>
    <w:rsid w:val="001D67B7"/>
    <w:rsid w:val="001D74D8"/>
    <w:rsid w:val="001D7675"/>
    <w:rsid w:val="001D7D05"/>
    <w:rsid w:val="001E03EE"/>
    <w:rsid w:val="001E080D"/>
    <w:rsid w:val="001E13E1"/>
    <w:rsid w:val="001E2F7C"/>
    <w:rsid w:val="001E30B3"/>
    <w:rsid w:val="001E3943"/>
    <w:rsid w:val="001E3B3B"/>
    <w:rsid w:val="001E4E4B"/>
    <w:rsid w:val="001E5414"/>
    <w:rsid w:val="001E614F"/>
    <w:rsid w:val="001E6709"/>
    <w:rsid w:val="001E7AED"/>
    <w:rsid w:val="001F019D"/>
    <w:rsid w:val="001F101A"/>
    <w:rsid w:val="001F15BA"/>
    <w:rsid w:val="001F1BC1"/>
    <w:rsid w:val="001F2A55"/>
    <w:rsid w:val="001F2CD5"/>
    <w:rsid w:val="001F3337"/>
    <w:rsid w:val="001F45BA"/>
    <w:rsid w:val="001F49E5"/>
    <w:rsid w:val="001F5A1E"/>
    <w:rsid w:val="001F5E2F"/>
    <w:rsid w:val="001F6832"/>
    <w:rsid w:val="00200912"/>
    <w:rsid w:val="00200A47"/>
    <w:rsid w:val="00202123"/>
    <w:rsid w:val="0020290A"/>
    <w:rsid w:val="00202F86"/>
    <w:rsid w:val="002032D4"/>
    <w:rsid w:val="00203A76"/>
    <w:rsid w:val="00203D9F"/>
    <w:rsid w:val="00205392"/>
    <w:rsid w:val="002056E6"/>
    <w:rsid w:val="0020599E"/>
    <w:rsid w:val="0020629D"/>
    <w:rsid w:val="0020685D"/>
    <w:rsid w:val="002078F2"/>
    <w:rsid w:val="002079DA"/>
    <w:rsid w:val="00207E45"/>
    <w:rsid w:val="002101B0"/>
    <w:rsid w:val="002105EE"/>
    <w:rsid w:val="0021127D"/>
    <w:rsid w:val="002118C7"/>
    <w:rsid w:val="0021251C"/>
    <w:rsid w:val="0021312A"/>
    <w:rsid w:val="00213719"/>
    <w:rsid w:val="00213FFD"/>
    <w:rsid w:val="002154E6"/>
    <w:rsid w:val="00216E5C"/>
    <w:rsid w:val="00217E6B"/>
    <w:rsid w:val="002207F1"/>
    <w:rsid w:val="002209FA"/>
    <w:rsid w:val="0022144D"/>
    <w:rsid w:val="0022170E"/>
    <w:rsid w:val="00222C91"/>
    <w:rsid w:val="00222E1B"/>
    <w:rsid w:val="002237C8"/>
    <w:rsid w:val="0022610E"/>
    <w:rsid w:val="00226FE0"/>
    <w:rsid w:val="00227C38"/>
    <w:rsid w:val="00227FB8"/>
    <w:rsid w:val="00230A80"/>
    <w:rsid w:val="002316E4"/>
    <w:rsid w:val="002318F5"/>
    <w:rsid w:val="002319DE"/>
    <w:rsid w:val="002323F3"/>
    <w:rsid w:val="00232F73"/>
    <w:rsid w:val="0023339E"/>
    <w:rsid w:val="002333DF"/>
    <w:rsid w:val="002334FA"/>
    <w:rsid w:val="00233636"/>
    <w:rsid w:val="00233E3D"/>
    <w:rsid w:val="002340E1"/>
    <w:rsid w:val="002343B2"/>
    <w:rsid w:val="00236117"/>
    <w:rsid w:val="00236201"/>
    <w:rsid w:val="00236481"/>
    <w:rsid w:val="002371E5"/>
    <w:rsid w:val="00241838"/>
    <w:rsid w:val="00241AD4"/>
    <w:rsid w:val="00241F35"/>
    <w:rsid w:val="00242B34"/>
    <w:rsid w:val="00242F14"/>
    <w:rsid w:val="0024309E"/>
    <w:rsid w:val="0024336B"/>
    <w:rsid w:val="002436E8"/>
    <w:rsid w:val="00243BBA"/>
    <w:rsid w:val="00243DEB"/>
    <w:rsid w:val="00244376"/>
    <w:rsid w:val="00244BD1"/>
    <w:rsid w:val="00244FBB"/>
    <w:rsid w:val="00245960"/>
    <w:rsid w:val="00245AFA"/>
    <w:rsid w:val="002475F1"/>
    <w:rsid w:val="00250075"/>
    <w:rsid w:val="0025017C"/>
    <w:rsid w:val="00250912"/>
    <w:rsid w:val="00250CC0"/>
    <w:rsid w:val="002512CD"/>
    <w:rsid w:val="00251E8F"/>
    <w:rsid w:val="002521C1"/>
    <w:rsid w:val="002523D6"/>
    <w:rsid w:val="00253333"/>
    <w:rsid w:val="00253D4D"/>
    <w:rsid w:val="00254DBC"/>
    <w:rsid w:val="00254F0F"/>
    <w:rsid w:val="00255347"/>
    <w:rsid w:val="002565C4"/>
    <w:rsid w:val="00256BE2"/>
    <w:rsid w:val="00256C0E"/>
    <w:rsid w:val="00257817"/>
    <w:rsid w:val="0026034F"/>
    <w:rsid w:val="00260D23"/>
    <w:rsid w:val="00260F1D"/>
    <w:rsid w:val="00261795"/>
    <w:rsid w:val="00261890"/>
    <w:rsid w:val="00261D6C"/>
    <w:rsid w:val="002620EF"/>
    <w:rsid w:val="002629F2"/>
    <w:rsid w:val="00262B9B"/>
    <w:rsid w:val="0026303B"/>
    <w:rsid w:val="0026338B"/>
    <w:rsid w:val="00263577"/>
    <w:rsid w:val="002654EC"/>
    <w:rsid w:val="00265D5F"/>
    <w:rsid w:val="00265FAB"/>
    <w:rsid w:val="00266620"/>
    <w:rsid w:val="002670BD"/>
    <w:rsid w:val="002670FC"/>
    <w:rsid w:val="00267C77"/>
    <w:rsid w:val="00270179"/>
    <w:rsid w:val="00270339"/>
    <w:rsid w:val="00270E4D"/>
    <w:rsid w:val="002718E8"/>
    <w:rsid w:val="002719E4"/>
    <w:rsid w:val="002726CE"/>
    <w:rsid w:val="00273295"/>
    <w:rsid w:val="002755F7"/>
    <w:rsid w:val="00276D97"/>
    <w:rsid w:val="002770A3"/>
    <w:rsid w:val="00277D66"/>
    <w:rsid w:val="002801C8"/>
    <w:rsid w:val="00280BB2"/>
    <w:rsid w:val="0028109C"/>
    <w:rsid w:val="002810CC"/>
    <w:rsid w:val="002814F5"/>
    <w:rsid w:val="00281BFA"/>
    <w:rsid w:val="00281C80"/>
    <w:rsid w:val="00281D59"/>
    <w:rsid w:val="00282679"/>
    <w:rsid w:val="00282CBE"/>
    <w:rsid w:val="00282E7C"/>
    <w:rsid w:val="002832A5"/>
    <w:rsid w:val="00283FB2"/>
    <w:rsid w:val="002841AC"/>
    <w:rsid w:val="002845E0"/>
    <w:rsid w:val="002861FA"/>
    <w:rsid w:val="00286742"/>
    <w:rsid w:val="002868E9"/>
    <w:rsid w:val="00287A4F"/>
    <w:rsid w:val="002900C2"/>
    <w:rsid w:val="00290ACE"/>
    <w:rsid w:val="00290FA2"/>
    <w:rsid w:val="00291281"/>
    <w:rsid w:val="002915FA"/>
    <w:rsid w:val="00291768"/>
    <w:rsid w:val="00291B8F"/>
    <w:rsid w:val="0029379A"/>
    <w:rsid w:val="002944BF"/>
    <w:rsid w:val="00294D78"/>
    <w:rsid w:val="00297034"/>
    <w:rsid w:val="00297766"/>
    <w:rsid w:val="00297F30"/>
    <w:rsid w:val="002A0B3A"/>
    <w:rsid w:val="002A130E"/>
    <w:rsid w:val="002A211E"/>
    <w:rsid w:val="002A2266"/>
    <w:rsid w:val="002A3119"/>
    <w:rsid w:val="002A3B65"/>
    <w:rsid w:val="002A3F93"/>
    <w:rsid w:val="002A4850"/>
    <w:rsid w:val="002A58B0"/>
    <w:rsid w:val="002A6D64"/>
    <w:rsid w:val="002A7856"/>
    <w:rsid w:val="002A7AB6"/>
    <w:rsid w:val="002B0290"/>
    <w:rsid w:val="002B12B3"/>
    <w:rsid w:val="002B1901"/>
    <w:rsid w:val="002B260E"/>
    <w:rsid w:val="002B29CD"/>
    <w:rsid w:val="002B2B65"/>
    <w:rsid w:val="002B2EE8"/>
    <w:rsid w:val="002B35A2"/>
    <w:rsid w:val="002B35C2"/>
    <w:rsid w:val="002B44C3"/>
    <w:rsid w:val="002B4EE9"/>
    <w:rsid w:val="002B5980"/>
    <w:rsid w:val="002B5CEA"/>
    <w:rsid w:val="002B6774"/>
    <w:rsid w:val="002C0C14"/>
    <w:rsid w:val="002C1605"/>
    <w:rsid w:val="002C1E72"/>
    <w:rsid w:val="002C4337"/>
    <w:rsid w:val="002C4875"/>
    <w:rsid w:val="002C580F"/>
    <w:rsid w:val="002C62EC"/>
    <w:rsid w:val="002C6447"/>
    <w:rsid w:val="002C7505"/>
    <w:rsid w:val="002D0A43"/>
    <w:rsid w:val="002D0A62"/>
    <w:rsid w:val="002D1418"/>
    <w:rsid w:val="002D1AC0"/>
    <w:rsid w:val="002D24D7"/>
    <w:rsid w:val="002D294A"/>
    <w:rsid w:val="002D2D72"/>
    <w:rsid w:val="002D3D83"/>
    <w:rsid w:val="002D4441"/>
    <w:rsid w:val="002D4577"/>
    <w:rsid w:val="002D4EB1"/>
    <w:rsid w:val="002D4F15"/>
    <w:rsid w:val="002D68C9"/>
    <w:rsid w:val="002D745C"/>
    <w:rsid w:val="002E08CA"/>
    <w:rsid w:val="002E1577"/>
    <w:rsid w:val="002E20F0"/>
    <w:rsid w:val="002E4099"/>
    <w:rsid w:val="002E5362"/>
    <w:rsid w:val="002E59BA"/>
    <w:rsid w:val="002E5C1B"/>
    <w:rsid w:val="002E751C"/>
    <w:rsid w:val="002E78CF"/>
    <w:rsid w:val="002F1F3E"/>
    <w:rsid w:val="002F468C"/>
    <w:rsid w:val="002F48A6"/>
    <w:rsid w:val="002F5579"/>
    <w:rsid w:val="002F6034"/>
    <w:rsid w:val="002F7904"/>
    <w:rsid w:val="002F7D68"/>
    <w:rsid w:val="002F7DC6"/>
    <w:rsid w:val="002F7E06"/>
    <w:rsid w:val="002F7F02"/>
    <w:rsid w:val="003007AB"/>
    <w:rsid w:val="00300EDC"/>
    <w:rsid w:val="00300EEC"/>
    <w:rsid w:val="00301258"/>
    <w:rsid w:val="00301477"/>
    <w:rsid w:val="00302566"/>
    <w:rsid w:val="003025B3"/>
    <w:rsid w:val="0030285D"/>
    <w:rsid w:val="0030286C"/>
    <w:rsid w:val="00302A93"/>
    <w:rsid w:val="00302E6C"/>
    <w:rsid w:val="00303777"/>
    <w:rsid w:val="00304282"/>
    <w:rsid w:val="003042C2"/>
    <w:rsid w:val="00304DF7"/>
    <w:rsid w:val="0030501D"/>
    <w:rsid w:val="003052EA"/>
    <w:rsid w:val="00305763"/>
    <w:rsid w:val="003063F4"/>
    <w:rsid w:val="00307C46"/>
    <w:rsid w:val="003101C9"/>
    <w:rsid w:val="00311687"/>
    <w:rsid w:val="00312792"/>
    <w:rsid w:val="00312B6A"/>
    <w:rsid w:val="003148EE"/>
    <w:rsid w:val="00315267"/>
    <w:rsid w:val="00316C79"/>
    <w:rsid w:val="003177A7"/>
    <w:rsid w:val="003201F3"/>
    <w:rsid w:val="00320915"/>
    <w:rsid w:val="00321F34"/>
    <w:rsid w:val="003239FF"/>
    <w:rsid w:val="003240DC"/>
    <w:rsid w:val="0032495F"/>
    <w:rsid w:val="0032498A"/>
    <w:rsid w:val="00324AF2"/>
    <w:rsid w:val="00324C3B"/>
    <w:rsid w:val="0032536D"/>
    <w:rsid w:val="003253B6"/>
    <w:rsid w:val="00325489"/>
    <w:rsid w:val="0032570A"/>
    <w:rsid w:val="0032581D"/>
    <w:rsid w:val="0032660A"/>
    <w:rsid w:val="003269DF"/>
    <w:rsid w:val="003271C2"/>
    <w:rsid w:val="00327B2D"/>
    <w:rsid w:val="00330251"/>
    <w:rsid w:val="00330845"/>
    <w:rsid w:val="003310E9"/>
    <w:rsid w:val="003315C5"/>
    <w:rsid w:val="00331AE2"/>
    <w:rsid w:val="00332203"/>
    <w:rsid w:val="00332A1B"/>
    <w:rsid w:val="00333DE1"/>
    <w:rsid w:val="0033425C"/>
    <w:rsid w:val="003346D9"/>
    <w:rsid w:val="00334E08"/>
    <w:rsid w:val="0033501A"/>
    <w:rsid w:val="003359A4"/>
    <w:rsid w:val="00336466"/>
    <w:rsid w:val="00337484"/>
    <w:rsid w:val="00337A97"/>
    <w:rsid w:val="0034031A"/>
    <w:rsid w:val="00342488"/>
    <w:rsid w:val="00342707"/>
    <w:rsid w:val="003428F1"/>
    <w:rsid w:val="003429F2"/>
    <w:rsid w:val="00342C07"/>
    <w:rsid w:val="00343F7A"/>
    <w:rsid w:val="00344346"/>
    <w:rsid w:val="003443C9"/>
    <w:rsid w:val="00344462"/>
    <w:rsid w:val="0034469D"/>
    <w:rsid w:val="00344A4F"/>
    <w:rsid w:val="00345780"/>
    <w:rsid w:val="00345F76"/>
    <w:rsid w:val="0034771A"/>
    <w:rsid w:val="00350314"/>
    <w:rsid w:val="0035041C"/>
    <w:rsid w:val="0035256D"/>
    <w:rsid w:val="0035257A"/>
    <w:rsid w:val="00352EA2"/>
    <w:rsid w:val="003532A7"/>
    <w:rsid w:val="0035336C"/>
    <w:rsid w:val="00353399"/>
    <w:rsid w:val="00353B48"/>
    <w:rsid w:val="00353D5E"/>
    <w:rsid w:val="00355311"/>
    <w:rsid w:val="00355601"/>
    <w:rsid w:val="00357647"/>
    <w:rsid w:val="00357A11"/>
    <w:rsid w:val="00360753"/>
    <w:rsid w:val="00360782"/>
    <w:rsid w:val="00360C14"/>
    <w:rsid w:val="003610E3"/>
    <w:rsid w:val="00361C6F"/>
    <w:rsid w:val="00361F14"/>
    <w:rsid w:val="00363DE7"/>
    <w:rsid w:val="00364299"/>
    <w:rsid w:val="00364925"/>
    <w:rsid w:val="003650EB"/>
    <w:rsid w:val="003651D7"/>
    <w:rsid w:val="00367142"/>
    <w:rsid w:val="00367156"/>
    <w:rsid w:val="0036768C"/>
    <w:rsid w:val="00367A97"/>
    <w:rsid w:val="003706B2"/>
    <w:rsid w:val="00372034"/>
    <w:rsid w:val="003721B1"/>
    <w:rsid w:val="003721CA"/>
    <w:rsid w:val="003724D2"/>
    <w:rsid w:val="00372EB7"/>
    <w:rsid w:val="003746F1"/>
    <w:rsid w:val="003747D5"/>
    <w:rsid w:val="003756A1"/>
    <w:rsid w:val="00375CFC"/>
    <w:rsid w:val="00377389"/>
    <w:rsid w:val="00377861"/>
    <w:rsid w:val="0038018B"/>
    <w:rsid w:val="00380CAF"/>
    <w:rsid w:val="0038215B"/>
    <w:rsid w:val="00383F1C"/>
    <w:rsid w:val="003844EE"/>
    <w:rsid w:val="00384D35"/>
    <w:rsid w:val="0038540C"/>
    <w:rsid w:val="003857B0"/>
    <w:rsid w:val="00386860"/>
    <w:rsid w:val="00386BA6"/>
    <w:rsid w:val="00390C02"/>
    <w:rsid w:val="00391E88"/>
    <w:rsid w:val="00392E24"/>
    <w:rsid w:val="003934EA"/>
    <w:rsid w:val="003957DE"/>
    <w:rsid w:val="00395964"/>
    <w:rsid w:val="003962BB"/>
    <w:rsid w:val="00397E46"/>
    <w:rsid w:val="003A0011"/>
    <w:rsid w:val="003A11BD"/>
    <w:rsid w:val="003A1BD5"/>
    <w:rsid w:val="003A3BFA"/>
    <w:rsid w:val="003A3C09"/>
    <w:rsid w:val="003A3D59"/>
    <w:rsid w:val="003A3E22"/>
    <w:rsid w:val="003A404F"/>
    <w:rsid w:val="003A4C3E"/>
    <w:rsid w:val="003A5432"/>
    <w:rsid w:val="003A5543"/>
    <w:rsid w:val="003A580F"/>
    <w:rsid w:val="003A58D9"/>
    <w:rsid w:val="003A5D41"/>
    <w:rsid w:val="003A6FFE"/>
    <w:rsid w:val="003B2FA2"/>
    <w:rsid w:val="003B45BB"/>
    <w:rsid w:val="003B47C9"/>
    <w:rsid w:val="003B65C0"/>
    <w:rsid w:val="003B7262"/>
    <w:rsid w:val="003C0409"/>
    <w:rsid w:val="003C05C3"/>
    <w:rsid w:val="003C1B7F"/>
    <w:rsid w:val="003C1E89"/>
    <w:rsid w:val="003C39CF"/>
    <w:rsid w:val="003C3EAB"/>
    <w:rsid w:val="003C444E"/>
    <w:rsid w:val="003C50EF"/>
    <w:rsid w:val="003C5D67"/>
    <w:rsid w:val="003C63AC"/>
    <w:rsid w:val="003C6799"/>
    <w:rsid w:val="003C6856"/>
    <w:rsid w:val="003D0917"/>
    <w:rsid w:val="003D0DF4"/>
    <w:rsid w:val="003D1207"/>
    <w:rsid w:val="003D3214"/>
    <w:rsid w:val="003D3610"/>
    <w:rsid w:val="003D3D06"/>
    <w:rsid w:val="003D4C83"/>
    <w:rsid w:val="003D5CFE"/>
    <w:rsid w:val="003D5EE2"/>
    <w:rsid w:val="003D66D9"/>
    <w:rsid w:val="003D68E5"/>
    <w:rsid w:val="003D6D36"/>
    <w:rsid w:val="003D6E71"/>
    <w:rsid w:val="003E0B01"/>
    <w:rsid w:val="003E0B9A"/>
    <w:rsid w:val="003E0CE9"/>
    <w:rsid w:val="003E1BD9"/>
    <w:rsid w:val="003E1C2F"/>
    <w:rsid w:val="003E2402"/>
    <w:rsid w:val="003E33C9"/>
    <w:rsid w:val="003E342D"/>
    <w:rsid w:val="003E3443"/>
    <w:rsid w:val="003E43CC"/>
    <w:rsid w:val="003E4453"/>
    <w:rsid w:val="003E5BC8"/>
    <w:rsid w:val="003E5E72"/>
    <w:rsid w:val="003E5F95"/>
    <w:rsid w:val="003E6B19"/>
    <w:rsid w:val="003E76FE"/>
    <w:rsid w:val="003E7717"/>
    <w:rsid w:val="003F0889"/>
    <w:rsid w:val="003F1686"/>
    <w:rsid w:val="003F1998"/>
    <w:rsid w:val="003F1BF0"/>
    <w:rsid w:val="003F22E3"/>
    <w:rsid w:val="003F276E"/>
    <w:rsid w:val="003F3508"/>
    <w:rsid w:val="003F3EA8"/>
    <w:rsid w:val="003F4603"/>
    <w:rsid w:val="003F4E9F"/>
    <w:rsid w:val="003F5BF1"/>
    <w:rsid w:val="003F6C1C"/>
    <w:rsid w:val="003F6C2B"/>
    <w:rsid w:val="003F734C"/>
    <w:rsid w:val="003F7481"/>
    <w:rsid w:val="00400120"/>
    <w:rsid w:val="00400503"/>
    <w:rsid w:val="00401794"/>
    <w:rsid w:val="00401C71"/>
    <w:rsid w:val="0040308F"/>
    <w:rsid w:val="00403641"/>
    <w:rsid w:val="00403A1A"/>
    <w:rsid w:val="004043B6"/>
    <w:rsid w:val="00404915"/>
    <w:rsid w:val="00404970"/>
    <w:rsid w:val="00405B7F"/>
    <w:rsid w:val="00405E72"/>
    <w:rsid w:val="004068E5"/>
    <w:rsid w:val="00406C50"/>
    <w:rsid w:val="00406DC9"/>
    <w:rsid w:val="004072B4"/>
    <w:rsid w:val="0041058B"/>
    <w:rsid w:val="0041062D"/>
    <w:rsid w:val="00411A59"/>
    <w:rsid w:val="0041244D"/>
    <w:rsid w:val="00413201"/>
    <w:rsid w:val="004134A5"/>
    <w:rsid w:val="00413BD6"/>
    <w:rsid w:val="004141D8"/>
    <w:rsid w:val="0041452B"/>
    <w:rsid w:val="00415775"/>
    <w:rsid w:val="00417649"/>
    <w:rsid w:val="00417AC5"/>
    <w:rsid w:val="00417BF0"/>
    <w:rsid w:val="00420A87"/>
    <w:rsid w:val="00420B4D"/>
    <w:rsid w:val="00420FFA"/>
    <w:rsid w:val="00421347"/>
    <w:rsid w:val="00421D78"/>
    <w:rsid w:val="00422301"/>
    <w:rsid w:val="0042234E"/>
    <w:rsid w:val="00422841"/>
    <w:rsid w:val="00424321"/>
    <w:rsid w:val="0042511F"/>
    <w:rsid w:val="00426316"/>
    <w:rsid w:val="004263B3"/>
    <w:rsid w:val="004276F4"/>
    <w:rsid w:val="00427A59"/>
    <w:rsid w:val="00427CCD"/>
    <w:rsid w:val="00427F83"/>
    <w:rsid w:val="0043182A"/>
    <w:rsid w:val="004318C9"/>
    <w:rsid w:val="00431C3C"/>
    <w:rsid w:val="00432803"/>
    <w:rsid w:val="00432B65"/>
    <w:rsid w:val="00433909"/>
    <w:rsid w:val="00433965"/>
    <w:rsid w:val="0043444D"/>
    <w:rsid w:val="00435374"/>
    <w:rsid w:val="00435CBD"/>
    <w:rsid w:val="00435DD1"/>
    <w:rsid w:val="00436C68"/>
    <w:rsid w:val="0043784C"/>
    <w:rsid w:val="00440088"/>
    <w:rsid w:val="00440267"/>
    <w:rsid w:val="0044039A"/>
    <w:rsid w:val="00441D0A"/>
    <w:rsid w:val="00442A7D"/>
    <w:rsid w:val="00442EA1"/>
    <w:rsid w:val="004437AB"/>
    <w:rsid w:val="0044599D"/>
    <w:rsid w:val="0044762F"/>
    <w:rsid w:val="004501E0"/>
    <w:rsid w:val="00450DDA"/>
    <w:rsid w:val="00450E85"/>
    <w:rsid w:val="00451DE3"/>
    <w:rsid w:val="004521A9"/>
    <w:rsid w:val="0045269E"/>
    <w:rsid w:val="00452965"/>
    <w:rsid w:val="00453112"/>
    <w:rsid w:val="004539AE"/>
    <w:rsid w:val="00453DD7"/>
    <w:rsid w:val="00455329"/>
    <w:rsid w:val="0045564F"/>
    <w:rsid w:val="00456417"/>
    <w:rsid w:val="00457AE2"/>
    <w:rsid w:val="004600A6"/>
    <w:rsid w:val="00461688"/>
    <w:rsid w:val="004620C2"/>
    <w:rsid w:val="00462DEF"/>
    <w:rsid w:val="00463024"/>
    <w:rsid w:val="00464079"/>
    <w:rsid w:val="0046654F"/>
    <w:rsid w:val="0046754F"/>
    <w:rsid w:val="00471F2F"/>
    <w:rsid w:val="004739EA"/>
    <w:rsid w:val="00474B9F"/>
    <w:rsid w:val="00475674"/>
    <w:rsid w:val="00475B33"/>
    <w:rsid w:val="00475BF0"/>
    <w:rsid w:val="004763FB"/>
    <w:rsid w:val="00476558"/>
    <w:rsid w:val="00480273"/>
    <w:rsid w:val="004802AA"/>
    <w:rsid w:val="00480CDF"/>
    <w:rsid w:val="00481576"/>
    <w:rsid w:val="0048264F"/>
    <w:rsid w:val="004826DC"/>
    <w:rsid w:val="00482728"/>
    <w:rsid w:val="0048521B"/>
    <w:rsid w:val="0048598D"/>
    <w:rsid w:val="00485D96"/>
    <w:rsid w:val="00490041"/>
    <w:rsid w:val="004901E4"/>
    <w:rsid w:val="00490435"/>
    <w:rsid w:val="004912DC"/>
    <w:rsid w:val="00491A23"/>
    <w:rsid w:val="00491E60"/>
    <w:rsid w:val="00492813"/>
    <w:rsid w:val="00492F2B"/>
    <w:rsid w:val="004934DA"/>
    <w:rsid w:val="004941ED"/>
    <w:rsid w:val="00494D05"/>
    <w:rsid w:val="00494DB2"/>
    <w:rsid w:val="00494FE6"/>
    <w:rsid w:val="0049572F"/>
    <w:rsid w:val="00495EB1"/>
    <w:rsid w:val="0049653B"/>
    <w:rsid w:val="00496C39"/>
    <w:rsid w:val="004A07C0"/>
    <w:rsid w:val="004A0B06"/>
    <w:rsid w:val="004A185C"/>
    <w:rsid w:val="004A21A6"/>
    <w:rsid w:val="004A399C"/>
    <w:rsid w:val="004A46E9"/>
    <w:rsid w:val="004A4CCA"/>
    <w:rsid w:val="004A59EE"/>
    <w:rsid w:val="004B0A85"/>
    <w:rsid w:val="004B1278"/>
    <w:rsid w:val="004B1F54"/>
    <w:rsid w:val="004B23D2"/>
    <w:rsid w:val="004B2870"/>
    <w:rsid w:val="004B2966"/>
    <w:rsid w:val="004B313E"/>
    <w:rsid w:val="004B33F9"/>
    <w:rsid w:val="004B3839"/>
    <w:rsid w:val="004B5861"/>
    <w:rsid w:val="004B5E5D"/>
    <w:rsid w:val="004B7358"/>
    <w:rsid w:val="004B769E"/>
    <w:rsid w:val="004B7AA2"/>
    <w:rsid w:val="004C0094"/>
    <w:rsid w:val="004C1E3E"/>
    <w:rsid w:val="004C4A87"/>
    <w:rsid w:val="004C4ACE"/>
    <w:rsid w:val="004C4D0D"/>
    <w:rsid w:val="004C5828"/>
    <w:rsid w:val="004C712F"/>
    <w:rsid w:val="004C71A1"/>
    <w:rsid w:val="004C7711"/>
    <w:rsid w:val="004C78DC"/>
    <w:rsid w:val="004D051A"/>
    <w:rsid w:val="004D1911"/>
    <w:rsid w:val="004D1BDC"/>
    <w:rsid w:val="004D1CCC"/>
    <w:rsid w:val="004D2682"/>
    <w:rsid w:val="004D2B01"/>
    <w:rsid w:val="004D33B6"/>
    <w:rsid w:val="004D3E66"/>
    <w:rsid w:val="004D421B"/>
    <w:rsid w:val="004D4438"/>
    <w:rsid w:val="004D5B52"/>
    <w:rsid w:val="004D5C9B"/>
    <w:rsid w:val="004D629F"/>
    <w:rsid w:val="004D64B8"/>
    <w:rsid w:val="004D6E22"/>
    <w:rsid w:val="004D6FEB"/>
    <w:rsid w:val="004D77A0"/>
    <w:rsid w:val="004E033E"/>
    <w:rsid w:val="004E08E6"/>
    <w:rsid w:val="004E17B1"/>
    <w:rsid w:val="004E18BE"/>
    <w:rsid w:val="004E1AA3"/>
    <w:rsid w:val="004E1F71"/>
    <w:rsid w:val="004E258A"/>
    <w:rsid w:val="004E405D"/>
    <w:rsid w:val="004E43F2"/>
    <w:rsid w:val="004E4710"/>
    <w:rsid w:val="004E4D75"/>
    <w:rsid w:val="004E4E01"/>
    <w:rsid w:val="004E6BFD"/>
    <w:rsid w:val="004E7266"/>
    <w:rsid w:val="004E7C9A"/>
    <w:rsid w:val="004F061F"/>
    <w:rsid w:val="004F0AD7"/>
    <w:rsid w:val="004F0BF0"/>
    <w:rsid w:val="004F1987"/>
    <w:rsid w:val="004F1DA2"/>
    <w:rsid w:val="004F2557"/>
    <w:rsid w:val="004F32F0"/>
    <w:rsid w:val="004F3A27"/>
    <w:rsid w:val="004F45BB"/>
    <w:rsid w:val="004F4AA4"/>
    <w:rsid w:val="004F503E"/>
    <w:rsid w:val="004F5A2F"/>
    <w:rsid w:val="004F5A55"/>
    <w:rsid w:val="004F5FAF"/>
    <w:rsid w:val="004F6030"/>
    <w:rsid w:val="004F6B26"/>
    <w:rsid w:val="004F799F"/>
    <w:rsid w:val="004F79D5"/>
    <w:rsid w:val="00500A4A"/>
    <w:rsid w:val="00500D2A"/>
    <w:rsid w:val="005019A6"/>
    <w:rsid w:val="00502781"/>
    <w:rsid w:val="005027EC"/>
    <w:rsid w:val="0050451E"/>
    <w:rsid w:val="00504F54"/>
    <w:rsid w:val="00505A1E"/>
    <w:rsid w:val="00505C1B"/>
    <w:rsid w:val="005071DB"/>
    <w:rsid w:val="0051053C"/>
    <w:rsid w:val="00510D67"/>
    <w:rsid w:val="00513A69"/>
    <w:rsid w:val="00513B2C"/>
    <w:rsid w:val="005145C4"/>
    <w:rsid w:val="00515960"/>
    <w:rsid w:val="00521666"/>
    <w:rsid w:val="00521952"/>
    <w:rsid w:val="00521E32"/>
    <w:rsid w:val="00521EE4"/>
    <w:rsid w:val="0052295A"/>
    <w:rsid w:val="00522F2A"/>
    <w:rsid w:val="00523107"/>
    <w:rsid w:val="00524696"/>
    <w:rsid w:val="00524792"/>
    <w:rsid w:val="00524EF1"/>
    <w:rsid w:val="00524F21"/>
    <w:rsid w:val="0052593B"/>
    <w:rsid w:val="005259CF"/>
    <w:rsid w:val="00525B2A"/>
    <w:rsid w:val="005276A3"/>
    <w:rsid w:val="00527DA7"/>
    <w:rsid w:val="00530FC3"/>
    <w:rsid w:val="0053106D"/>
    <w:rsid w:val="005318EC"/>
    <w:rsid w:val="005325FC"/>
    <w:rsid w:val="00532695"/>
    <w:rsid w:val="00533680"/>
    <w:rsid w:val="0053709A"/>
    <w:rsid w:val="00540671"/>
    <w:rsid w:val="005407CC"/>
    <w:rsid w:val="0054159B"/>
    <w:rsid w:val="00541E61"/>
    <w:rsid w:val="00543430"/>
    <w:rsid w:val="005438EE"/>
    <w:rsid w:val="00543B77"/>
    <w:rsid w:val="00544BC1"/>
    <w:rsid w:val="0054547F"/>
    <w:rsid w:val="005456F7"/>
    <w:rsid w:val="005460D7"/>
    <w:rsid w:val="00547395"/>
    <w:rsid w:val="005503BE"/>
    <w:rsid w:val="0055202F"/>
    <w:rsid w:val="00552683"/>
    <w:rsid w:val="005534A6"/>
    <w:rsid w:val="00553935"/>
    <w:rsid w:val="00554876"/>
    <w:rsid w:val="00554F09"/>
    <w:rsid w:val="0055518B"/>
    <w:rsid w:val="0055521F"/>
    <w:rsid w:val="00555517"/>
    <w:rsid w:val="005562BE"/>
    <w:rsid w:val="0055695F"/>
    <w:rsid w:val="00556A6E"/>
    <w:rsid w:val="00556D31"/>
    <w:rsid w:val="00557984"/>
    <w:rsid w:val="00557D98"/>
    <w:rsid w:val="0056112A"/>
    <w:rsid w:val="005617D3"/>
    <w:rsid w:val="00561C2C"/>
    <w:rsid w:val="00562068"/>
    <w:rsid w:val="00562AD2"/>
    <w:rsid w:val="0056473E"/>
    <w:rsid w:val="0056484B"/>
    <w:rsid w:val="00564E68"/>
    <w:rsid w:val="00565713"/>
    <w:rsid w:val="00565783"/>
    <w:rsid w:val="005660A4"/>
    <w:rsid w:val="00566840"/>
    <w:rsid w:val="005669BF"/>
    <w:rsid w:val="00566C50"/>
    <w:rsid w:val="00566EF6"/>
    <w:rsid w:val="00570817"/>
    <w:rsid w:val="00570ABC"/>
    <w:rsid w:val="00570AC7"/>
    <w:rsid w:val="005718D3"/>
    <w:rsid w:val="005728F3"/>
    <w:rsid w:val="005731A7"/>
    <w:rsid w:val="0057320B"/>
    <w:rsid w:val="00573657"/>
    <w:rsid w:val="00573BA1"/>
    <w:rsid w:val="00574E46"/>
    <w:rsid w:val="00574EF6"/>
    <w:rsid w:val="00577A24"/>
    <w:rsid w:val="0058001B"/>
    <w:rsid w:val="005802E1"/>
    <w:rsid w:val="0058165A"/>
    <w:rsid w:val="00581AC1"/>
    <w:rsid w:val="005820AD"/>
    <w:rsid w:val="005826BD"/>
    <w:rsid w:val="00582E7A"/>
    <w:rsid w:val="00582FE8"/>
    <w:rsid w:val="0058337F"/>
    <w:rsid w:val="00583807"/>
    <w:rsid w:val="00584662"/>
    <w:rsid w:val="0058662D"/>
    <w:rsid w:val="00586C8B"/>
    <w:rsid w:val="005871C6"/>
    <w:rsid w:val="005872B7"/>
    <w:rsid w:val="00587B59"/>
    <w:rsid w:val="00587DC3"/>
    <w:rsid w:val="005908D8"/>
    <w:rsid w:val="00591679"/>
    <w:rsid w:val="005918CC"/>
    <w:rsid w:val="0059287E"/>
    <w:rsid w:val="00592D54"/>
    <w:rsid w:val="0059570C"/>
    <w:rsid w:val="00597A5B"/>
    <w:rsid w:val="00597A88"/>
    <w:rsid w:val="005A06F7"/>
    <w:rsid w:val="005A0B56"/>
    <w:rsid w:val="005A1F8D"/>
    <w:rsid w:val="005A38BD"/>
    <w:rsid w:val="005A410A"/>
    <w:rsid w:val="005A46E7"/>
    <w:rsid w:val="005A4A73"/>
    <w:rsid w:val="005A590A"/>
    <w:rsid w:val="005A5A39"/>
    <w:rsid w:val="005A6852"/>
    <w:rsid w:val="005A771A"/>
    <w:rsid w:val="005A78A9"/>
    <w:rsid w:val="005B00A1"/>
    <w:rsid w:val="005B0311"/>
    <w:rsid w:val="005B109C"/>
    <w:rsid w:val="005B1873"/>
    <w:rsid w:val="005B1B17"/>
    <w:rsid w:val="005B23A0"/>
    <w:rsid w:val="005B27AD"/>
    <w:rsid w:val="005B2F7F"/>
    <w:rsid w:val="005B3753"/>
    <w:rsid w:val="005B39E6"/>
    <w:rsid w:val="005B423B"/>
    <w:rsid w:val="005B4550"/>
    <w:rsid w:val="005B49EF"/>
    <w:rsid w:val="005B5892"/>
    <w:rsid w:val="005B59A2"/>
    <w:rsid w:val="005B6BC8"/>
    <w:rsid w:val="005B6C26"/>
    <w:rsid w:val="005B7471"/>
    <w:rsid w:val="005B7A0C"/>
    <w:rsid w:val="005B7B61"/>
    <w:rsid w:val="005C061A"/>
    <w:rsid w:val="005C0A34"/>
    <w:rsid w:val="005C17FB"/>
    <w:rsid w:val="005C1B33"/>
    <w:rsid w:val="005C1B8C"/>
    <w:rsid w:val="005C2082"/>
    <w:rsid w:val="005C2DDD"/>
    <w:rsid w:val="005C3615"/>
    <w:rsid w:val="005C456C"/>
    <w:rsid w:val="005C4833"/>
    <w:rsid w:val="005C5229"/>
    <w:rsid w:val="005C5B75"/>
    <w:rsid w:val="005C5C9D"/>
    <w:rsid w:val="005C6054"/>
    <w:rsid w:val="005C630A"/>
    <w:rsid w:val="005C795D"/>
    <w:rsid w:val="005D09EA"/>
    <w:rsid w:val="005D1056"/>
    <w:rsid w:val="005D15EB"/>
    <w:rsid w:val="005D238D"/>
    <w:rsid w:val="005D2EF4"/>
    <w:rsid w:val="005D326F"/>
    <w:rsid w:val="005D3EE7"/>
    <w:rsid w:val="005D5953"/>
    <w:rsid w:val="005D611E"/>
    <w:rsid w:val="005D61E9"/>
    <w:rsid w:val="005D6427"/>
    <w:rsid w:val="005D6FEB"/>
    <w:rsid w:val="005D7A69"/>
    <w:rsid w:val="005D7BCA"/>
    <w:rsid w:val="005E075D"/>
    <w:rsid w:val="005E0AD3"/>
    <w:rsid w:val="005E0B79"/>
    <w:rsid w:val="005E0C97"/>
    <w:rsid w:val="005E3282"/>
    <w:rsid w:val="005E3531"/>
    <w:rsid w:val="005E3539"/>
    <w:rsid w:val="005E3CCA"/>
    <w:rsid w:val="005E4C9D"/>
    <w:rsid w:val="005E4EA5"/>
    <w:rsid w:val="005E50FC"/>
    <w:rsid w:val="005E545A"/>
    <w:rsid w:val="005E5541"/>
    <w:rsid w:val="005E5737"/>
    <w:rsid w:val="005E68D8"/>
    <w:rsid w:val="005E6CAC"/>
    <w:rsid w:val="005E6FB7"/>
    <w:rsid w:val="005E7927"/>
    <w:rsid w:val="005E7954"/>
    <w:rsid w:val="005E7A02"/>
    <w:rsid w:val="005F0569"/>
    <w:rsid w:val="005F0A0C"/>
    <w:rsid w:val="005F0B1B"/>
    <w:rsid w:val="005F15C1"/>
    <w:rsid w:val="005F16A6"/>
    <w:rsid w:val="005F1EBB"/>
    <w:rsid w:val="005F22A1"/>
    <w:rsid w:val="005F24D3"/>
    <w:rsid w:val="005F3F55"/>
    <w:rsid w:val="005F42E5"/>
    <w:rsid w:val="005F4A1F"/>
    <w:rsid w:val="005F4BD8"/>
    <w:rsid w:val="005F5585"/>
    <w:rsid w:val="005F59EE"/>
    <w:rsid w:val="005F5F18"/>
    <w:rsid w:val="005F5FEA"/>
    <w:rsid w:val="005F61FD"/>
    <w:rsid w:val="005F73FF"/>
    <w:rsid w:val="005F794B"/>
    <w:rsid w:val="005F7E22"/>
    <w:rsid w:val="0060050A"/>
    <w:rsid w:val="00600656"/>
    <w:rsid w:val="00600963"/>
    <w:rsid w:val="00600CF1"/>
    <w:rsid w:val="006013C4"/>
    <w:rsid w:val="006022B1"/>
    <w:rsid w:val="0060337D"/>
    <w:rsid w:val="006038DD"/>
    <w:rsid w:val="00604175"/>
    <w:rsid w:val="0060419E"/>
    <w:rsid w:val="006046C1"/>
    <w:rsid w:val="00604C6A"/>
    <w:rsid w:val="006064A1"/>
    <w:rsid w:val="00606A1A"/>
    <w:rsid w:val="00606BBC"/>
    <w:rsid w:val="00606C78"/>
    <w:rsid w:val="00607E45"/>
    <w:rsid w:val="0061098C"/>
    <w:rsid w:val="00611085"/>
    <w:rsid w:val="006111D8"/>
    <w:rsid w:val="00611205"/>
    <w:rsid w:val="006117FA"/>
    <w:rsid w:val="00611CEC"/>
    <w:rsid w:val="00611EA7"/>
    <w:rsid w:val="00613166"/>
    <w:rsid w:val="006134DF"/>
    <w:rsid w:val="006135FC"/>
    <w:rsid w:val="00613690"/>
    <w:rsid w:val="00613EA6"/>
    <w:rsid w:val="00614A18"/>
    <w:rsid w:val="00615420"/>
    <w:rsid w:val="00615931"/>
    <w:rsid w:val="00615B92"/>
    <w:rsid w:val="00615EE7"/>
    <w:rsid w:val="00616D7D"/>
    <w:rsid w:val="0061795E"/>
    <w:rsid w:val="00620DD1"/>
    <w:rsid w:val="00620E58"/>
    <w:rsid w:val="0062394B"/>
    <w:rsid w:val="00623EA1"/>
    <w:rsid w:val="0062422D"/>
    <w:rsid w:val="00624725"/>
    <w:rsid w:val="0062474A"/>
    <w:rsid w:val="00624B69"/>
    <w:rsid w:val="00624D83"/>
    <w:rsid w:val="00625172"/>
    <w:rsid w:val="00625AB3"/>
    <w:rsid w:val="006268E5"/>
    <w:rsid w:val="00626AC2"/>
    <w:rsid w:val="00626C12"/>
    <w:rsid w:val="006302AA"/>
    <w:rsid w:val="00631226"/>
    <w:rsid w:val="006320C3"/>
    <w:rsid w:val="006334BC"/>
    <w:rsid w:val="00633711"/>
    <w:rsid w:val="00633C2B"/>
    <w:rsid w:val="00633CA3"/>
    <w:rsid w:val="006344AE"/>
    <w:rsid w:val="00635518"/>
    <w:rsid w:val="0063571C"/>
    <w:rsid w:val="00635A5F"/>
    <w:rsid w:val="00637737"/>
    <w:rsid w:val="006418A9"/>
    <w:rsid w:val="00643801"/>
    <w:rsid w:val="00645296"/>
    <w:rsid w:val="0064585F"/>
    <w:rsid w:val="00646440"/>
    <w:rsid w:val="00646A2B"/>
    <w:rsid w:val="00646C3D"/>
    <w:rsid w:val="00646C83"/>
    <w:rsid w:val="00647650"/>
    <w:rsid w:val="00650CDA"/>
    <w:rsid w:val="00651238"/>
    <w:rsid w:val="006517DC"/>
    <w:rsid w:val="006526DA"/>
    <w:rsid w:val="006543B7"/>
    <w:rsid w:val="006545FD"/>
    <w:rsid w:val="0065489C"/>
    <w:rsid w:val="00655719"/>
    <w:rsid w:val="0065597E"/>
    <w:rsid w:val="00655B46"/>
    <w:rsid w:val="006563E8"/>
    <w:rsid w:val="00656CB1"/>
    <w:rsid w:val="00657C6F"/>
    <w:rsid w:val="006606DB"/>
    <w:rsid w:val="006609D0"/>
    <w:rsid w:val="00661073"/>
    <w:rsid w:val="006628BF"/>
    <w:rsid w:val="00663298"/>
    <w:rsid w:val="00663971"/>
    <w:rsid w:val="00663CFC"/>
    <w:rsid w:val="00664B79"/>
    <w:rsid w:val="006655E7"/>
    <w:rsid w:val="006656D2"/>
    <w:rsid w:val="00665A23"/>
    <w:rsid w:val="00666362"/>
    <w:rsid w:val="00666AB3"/>
    <w:rsid w:val="00670A10"/>
    <w:rsid w:val="006713DE"/>
    <w:rsid w:val="006738EE"/>
    <w:rsid w:val="00673FCA"/>
    <w:rsid w:val="006746AF"/>
    <w:rsid w:val="00674ECC"/>
    <w:rsid w:val="00676157"/>
    <w:rsid w:val="006764D9"/>
    <w:rsid w:val="0067672C"/>
    <w:rsid w:val="00676776"/>
    <w:rsid w:val="00676AF1"/>
    <w:rsid w:val="00677CC4"/>
    <w:rsid w:val="00680E37"/>
    <w:rsid w:val="00681C66"/>
    <w:rsid w:val="00682ACF"/>
    <w:rsid w:val="00683002"/>
    <w:rsid w:val="006833B8"/>
    <w:rsid w:val="00683EDD"/>
    <w:rsid w:val="00684858"/>
    <w:rsid w:val="00684C25"/>
    <w:rsid w:val="00684F76"/>
    <w:rsid w:val="006852A8"/>
    <w:rsid w:val="0068538D"/>
    <w:rsid w:val="006858DE"/>
    <w:rsid w:val="0068612B"/>
    <w:rsid w:val="006864D7"/>
    <w:rsid w:val="006873AE"/>
    <w:rsid w:val="006878DC"/>
    <w:rsid w:val="00690E27"/>
    <w:rsid w:val="00691CAC"/>
    <w:rsid w:val="006920C8"/>
    <w:rsid w:val="00692333"/>
    <w:rsid w:val="006927AC"/>
    <w:rsid w:val="00692C0C"/>
    <w:rsid w:val="00692DAA"/>
    <w:rsid w:val="00693B35"/>
    <w:rsid w:val="006943E9"/>
    <w:rsid w:val="00696E3F"/>
    <w:rsid w:val="00696F52"/>
    <w:rsid w:val="00697871"/>
    <w:rsid w:val="006A0434"/>
    <w:rsid w:val="006A0C07"/>
    <w:rsid w:val="006A0C26"/>
    <w:rsid w:val="006A0EC4"/>
    <w:rsid w:val="006A122C"/>
    <w:rsid w:val="006A1732"/>
    <w:rsid w:val="006A1EF1"/>
    <w:rsid w:val="006A2B10"/>
    <w:rsid w:val="006A3AB2"/>
    <w:rsid w:val="006A4231"/>
    <w:rsid w:val="006A5221"/>
    <w:rsid w:val="006A5715"/>
    <w:rsid w:val="006A5EC8"/>
    <w:rsid w:val="006A656B"/>
    <w:rsid w:val="006A6606"/>
    <w:rsid w:val="006A6ED9"/>
    <w:rsid w:val="006A7699"/>
    <w:rsid w:val="006A7BBB"/>
    <w:rsid w:val="006A7F3E"/>
    <w:rsid w:val="006B0D79"/>
    <w:rsid w:val="006B117D"/>
    <w:rsid w:val="006B2081"/>
    <w:rsid w:val="006B2AE2"/>
    <w:rsid w:val="006B2E20"/>
    <w:rsid w:val="006B4B5B"/>
    <w:rsid w:val="006B588A"/>
    <w:rsid w:val="006C0053"/>
    <w:rsid w:val="006C0425"/>
    <w:rsid w:val="006C06F9"/>
    <w:rsid w:val="006C0701"/>
    <w:rsid w:val="006C13F1"/>
    <w:rsid w:val="006C1664"/>
    <w:rsid w:val="006C18FF"/>
    <w:rsid w:val="006C1CF4"/>
    <w:rsid w:val="006C1D6E"/>
    <w:rsid w:val="006C1E66"/>
    <w:rsid w:val="006C20E1"/>
    <w:rsid w:val="006C2728"/>
    <w:rsid w:val="006C31CF"/>
    <w:rsid w:val="006C3AAF"/>
    <w:rsid w:val="006C3FCE"/>
    <w:rsid w:val="006C5448"/>
    <w:rsid w:val="006C5A4B"/>
    <w:rsid w:val="006C5DB0"/>
    <w:rsid w:val="006C6293"/>
    <w:rsid w:val="006C6EE4"/>
    <w:rsid w:val="006C7138"/>
    <w:rsid w:val="006C7828"/>
    <w:rsid w:val="006D0C7A"/>
    <w:rsid w:val="006D1829"/>
    <w:rsid w:val="006D2473"/>
    <w:rsid w:val="006D2532"/>
    <w:rsid w:val="006D49F2"/>
    <w:rsid w:val="006D68E7"/>
    <w:rsid w:val="006D71A5"/>
    <w:rsid w:val="006D7423"/>
    <w:rsid w:val="006E22FB"/>
    <w:rsid w:val="006E28B4"/>
    <w:rsid w:val="006E3473"/>
    <w:rsid w:val="006E37FA"/>
    <w:rsid w:val="006E3B27"/>
    <w:rsid w:val="006E3BA9"/>
    <w:rsid w:val="006E4B4B"/>
    <w:rsid w:val="006E53D5"/>
    <w:rsid w:val="006E675A"/>
    <w:rsid w:val="006E7520"/>
    <w:rsid w:val="006F00FE"/>
    <w:rsid w:val="006F1BB0"/>
    <w:rsid w:val="006F1D9E"/>
    <w:rsid w:val="006F34D5"/>
    <w:rsid w:val="006F3D92"/>
    <w:rsid w:val="006F47A8"/>
    <w:rsid w:val="006F5310"/>
    <w:rsid w:val="006F60D5"/>
    <w:rsid w:val="006F7986"/>
    <w:rsid w:val="00700329"/>
    <w:rsid w:val="007008AB"/>
    <w:rsid w:val="00700CB0"/>
    <w:rsid w:val="00703035"/>
    <w:rsid w:val="0070348E"/>
    <w:rsid w:val="00703D1B"/>
    <w:rsid w:val="0070505E"/>
    <w:rsid w:val="00707057"/>
    <w:rsid w:val="00707AD3"/>
    <w:rsid w:val="00711635"/>
    <w:rsid w:val="00711B8F"/>
    <w:rsid w:val="00711BFD"/>
    <w:rsid w:val="00711C23"/>
    <w:rsid w:val="007125FD"/>
    <w:rsid w:val="00713319"/>
    <w:rsid w:val="00714087"/>
    <w:rsid w:val="0071489F"/>
    <w:rsid w:val="00714BB6"/>
    <w:rsid w:val="00715986"/>
    <w:rsid w:val="0071622B"/>
    <w:rsid w:val="00716A21"/>
    <w:rsid w:val="0071786E"/>
    <w:rsid w:val="0072003F"/>
    <w:rsid w:val="007200F6"/>
    <w:rsid w:val="00721043"/>
    <w:rsid w:val="007213F3"/>
    <w:rsid w:val="00721486"/>
    <w:rsid w:val="007227EA"/>
    <w:rsid w:val="00722996"/>
    <w:rsid w:val="007233BA"/>
    <w:rsid w:val="007234DD"/>
    <w:rsid w:val="00723516"/>
    <w:rsid w:val="00723B85"/>
    <w:rsid w:val="007253FD"/>
    <w:rsid w:val="0072553D"/>
    <w:rsid w:val="00725BB5"/>
    <w:rsid w:val="00725C4B"/>
    <w:rsid w:val="0072649D"/>
    <w:rsid w:val="00727A56"/>
    <w:rsid w:val="0073020C"/>
    <w:rsid w:val="007303D2"/>
    <w:rsid w:val="00731F94"/>
    <w:rsid w:val="007328C0"/>
    <w:rsid w:val="00733164"/>
    <w:rsid w:val="00733293"/>
    <w:rsid w:val="0073330D"/>
    <w:rsid w:val="007335B3"/>
    <w:rsid w:val="0073476C"/>
    <w:rsid w:val="00734C26"/>
    <w:rsid w:val="00735EA7"/>
    <w:rsid w:val="0073601C"/>
    <w:rsid w:val="007363AF"/>
    <w:rsid w:val="00736F1B"/>
    <w:rsid w:val="00737D32"/>
    <w:rsid w:val="00740BDC"/>
    <w:rsid w:val="00740E8D"/>
    <w:rsid w:val="0074102C"/>
    <w:rsid w:val="00741343"/>
    <w:rsid w:val="00741453"/>
    <w:rsid w:val="0074157E"/>
    <w:rsid w:val="00741B6B"/>
    <w:rsid w:val="00741C4A"/>
    <w:rsid w:val="00742681"/>
    <w:rsid w:val="00743149"/>
    <w:rsid w:val="007439EF"/>
    <w:rsid w:val="007448D3"/>
    <w:rsid w:val="0074503B"/>
    <w:rsid w:val="007451ED"/>
    <w:rsid w:val="00746187"/>
    <w:rsid w:val="0074690A"/>
    <w:rsid w:val="007469A5"/>
    <w:rsid w:val="007504B9"/>
    <w:rsid w:val="00750DAD"/>
    <w:rsid w:val="00750E00"/>
    <w:rsid w:val="00751040"/>
    <w:rsid w:val="00752C29"/>
    <w:rsid w:val="00753494"/>
    <w:rsid w:val="00753851"/>
    <w:rsid w:val="00754077"/>
    <w:rsid w:val="00754340"/>
    <w:rsid w:val="00756467"/>
    <w:rsid w:val="00756951"/>
    <w:rsid w:val="0075708F"/>
    <w:rsid w:val="00757190"/>
    <w:rsid w:val="0075775C"/>
    <w:rsid w:val="00757ABD"/>
    <w:rsid w:val="007601E8"/>
    <w:rsid w:val="00760D9C"/>
    <w:rsid w:val="0076154A"/>
    <w:rsid w:val="00761661"/>
    <w:rsid w:val="0076251F"/>
    <w:rsid w:val="007641C9"/>
    <w:rsid w:val="00764254"/>
    <w:rsid w:val="00765005"/>
    <w:rsid w:val="00765108"/>
    <w:rsid w:val="00765304"/>
    <w:rsid w:val="00766665"/>
    <w:rsid w:val="007668B1"/>
    <w:rsid w:val="00766914"/>
    <w:rsid w:val="007672D4"/>
    <w:rsid w:val="007674D5"/>
    <w:rsid w:val="007675EA"/>
    <w:rsid w:val="007676F4"/>
    <w:rsid w:val="0077082E"/>
    <w:rsid w:val="00771395"/>
    <w:rsid w:val="00772233"/>
    <w:rsid w:val="00772B14"/>
    <w:rsid w:val="00773605"/>
    <w:rsid w:val="00773AB4"/>
    <w:rsid w:val="007748B5"/>
    <w:rsid w:val="00774B61"/>
    <w:rsid w:val="00774CF7"/>
    <w:rsid w:val="00774F8F"/>
    <w:rsid w:val="007759CE"/>
    <w:rsid w:val="00775BB5"/>
    <w:rsid w:val="0077612E"/>
    <w:rsid w:val="00777422"/>
    <w:rsid w:val="007778CD"/>
    <w:rsid w:val="00780130"/>
    <w:rsid w:val="00780280"/>
    <w:rsid w:val="00780297"/>
    <w:rsid w:val="00780F2E"/>
    <w:rsid w:val="007836BA"/>
    <w:rsid w:val="00783A60"/>
    <w:rsid w:val="007864EA"/>
    <w:rsid w:val="00786511"/>
    <w:rsid w:val="00786557"/>
    <w:rsid w:val="00786C5B"/>
    <w:rsid w:val="00786FA2"/>
    <w:rsid w:val="0078740F"/>
    <w:rsid w:val="00790B0A"/>
    <w:rsid w:val="00790F85"/>
    <w:rsid w:val="007913C0"/>
    <w:rsid w:val="00791CAB"/>
    <w:rsid w:val="007936B8"/>
    <w:rsid w:val="00793B82"/>
    <w:rsid w:val="00794823"/>
    <w:rsid w:val="00796185"/>
    <w:rsid w:val="00796228"/>
    <w:rsid w:val="007A17C7"/>
    <w:rsid w:val="007A22F1"/>
    <w:rsid w:val="007A2820"/>
    <w:rsid w:val="007A29D5"/>
    <w:rsid w:val="007A2EC2"/>
    <w:rsid w:val="007A3BD3"/>
    <w:rsid w:val="007A3BDB"/>
    <w:rsid w:val="007A402E"/>
    <w:rsid w:val="007A5E45"/>
    <w:rsid w:val="007B064F"/>
    <w:rsid w:val="007B0D98"/>
    <w:rsid w:val="007B14BF"/>
    <w:rsid w:val="007B1723"/>
    <w:rsid w:val="007B1CA9"/>
    <w:rsid w:val="007B230F"/>
    <w:rsid w:val="007B24D6"/>
    <w:rsid w:val="007B304E"/>
    <w:rsid w:val="007B35D0"/>
    <w:rsid w:val="007B3C45"/>
    <w:rsid w:val="007B4071"/>
    <w:rsid w:val="007B43EB"/>
    <w:rsid w:val="007B4562"/>
    <w:rsid w:val="007B4FA3"/>
    <w:rsid w:val="007B6298"/>
    <w:rsid w:val="007B754E"/>
    <w:rsid w:val="007B76CD"/>
    <w:rsid w:val="007C004A"/>
    <w:rsid w:val="007C02D0"/>
    <w:rsid w:val="007C251B"/>
    <w:rsid w:val="007C29B6"/>
    <w:rsid w:val="007C2A53"/>
    <w:rsid w:val="007C3245"/>
    <w:rsid w:val="007C37D9"/>
    <w:rsid w:val="007C3B54"/>
    <w:rsid w:val="007C3FA8"/>
    <w:rsid w:val="007C479B"/>
    <w:rsid w:val="007C486E"/>
    <w:rsid w:val="007C5755"/>
    <w:rsid w:val="007C5A40"/>
    <w:rsid w:val="007C5D9A"/>
    <w:rsid w:val="007C5DBA"/>
    <w:rsid w:val="007C6844"/>
    <w:rsid w:val="007C710A"/>
    <w:rsid w:val="007C764A"/>
    <w:rsid w:val="007C783C"/>
    <w:rsid w:val="007D02EB"/>
    <w:rsid w:val="007D053D"/>
    <w:rsid w:val="007D0A5E"/>
    <w:rsid w:val="007D141C"/>
    <w:rsid w:val="007D2952"/>
    <w:rsid w:val="007D3805"/>
    <w:rsid w:val="007D3EF8"/>
    <w:rsid w:val="007D49BD"/>
    <w:rsid w:val="007D51B7"/>
    <w:rsid w:val="007D68CE"/>
    <w:rsid w:val="007D74FE"/>
    <w:rsid w:val="007E002A"/>
    <w:rsid w:val="007E3291"/>
    <w:rsid w:val="007E36A8"/>
    <w:rsid w:val="007E38D3"/>
    <w:rsid w:val="007E3A3B"/>
    <w:rsid w:val="007E4229"/>
    <w:rsid w:val="007E431A"/>
    <w:rsid w:val="007E4FDD"/>
    <w:rsid w:val="007E54AE"/>
    <w:rsid w:val="007E55FF"/>
    <w:rsid w:val="007E5C26"/>
    <w:rsid w:val="007E5D90"/>
    <w:rsid w:val="007E798B"/>
    <w:rsid w:val="007F0440"/>
    <w:rsid w:val="007F07DC"/>
    <w:rsid w:val="007F0A44"/>
    <w:rsid w:val="007F15E2"/>
    <w:rsid w:val="007F1827"/>
    <w:rsid w:val="007F1964"/>
    <w:rsid w:val="007F1A0B"/>
    <w:rsid w:val="007F1C38"/>
    <w:rsid w:val="007F260D"/>
    <w:rsid w:val="007F2872"/>
    <w:rsid w:val="007F32E0"/>
    <w:rsid w:val="007F3556"/>
    <w:rsid w:val="007F3CD2"/>
    <w:rsid w:val="007F5435"/>
    <w:rsid w:val="007F55EA"/>
    <w:rsid w:val="007F5609"/>
    <w:rsid w:val="007F671B"/>
    <w:rsid w:val="007F7D37"/>
    <w:rsid w:val="008003FB"/>
    <w:rsid w:val="00800D77"/>
    <w:rsid w:val="008012AD"/>
    <w:rsid w:val="00801794"/>
    <w:rsid w:val="008018A3"/>
    <w:rsid w:val="008029B8"/>
    <w:rsid w:val="008035A5"/>
    <w:rsid w:val="00805B51"/>
    <w:rsid w:val="00805E91"/>
    <w:rsid w:val="0080604B"/>
    <w:rsid w:val="008063C9"/>
    <w:rsid w:val="00806D9B"/>
    <w:rsid w:val="00807C9C"/>
    <w:rsid w:val="0081020B"/>
    <w:rsid w:val="00811944"/>
    <w:rsid w:val="00811E4C"/>
    <w:rsid w:val="008130FA"/>
    <w:rsid w:val="00813153"/>
    <w:rsid w:val="0081358B"/>
    <w:rsid w:val="00814DEB"/>
    <w:rsid w:val="008151ED"/>
    <w:rsid w:val="0081621F"/>
    <w:rsid w:val="00816305"/>
    <w:rsid w:val="00816BFD"/>
    <w:rsid w:val="0081759E"/>
    <w:rsid w:val="008212C7"/>
    <w:rsid w:val="00821A2E"/>
    <w:rsid w:val="00822AB9"/>
    <w:rsid w:val="00822B54"/>
    <w:rsid w:val="0082320B"/>
    <w:rsid w:val="0082354D"/>
    <w:rsid w:val="0082402C"/>
    <w:rsid w:val="00824B4E"/>
    <w:rsid w:val="00824C6D"/>
    <w:rsid w:val="0082514E"/>
    <w:rsid w:val="00825743"/>
    <w:rsid w:val="008258C2"/>
    <w:rsid w:val="00825F61"/>
    <w:rsid w:val="00826B47"/>
    <w:rsid w:val="00826FAB"/>
    <w:rsid w:val="0082703E"/>
    <w:rsid w:val="00830419"/>
    <w:rsid w:val="00830548"/>
    <w:rsid w:val="0083056C"/>
    <w:rsid w:val="0083078E"/>
    <w:rsid w:val="00830AE4"/>
    <w:rsid w:val="00830F4B"/>
    <w:rsid w:val="00831274"/>
    <w:rsid w:val="008315EE"/>
    <w:rsid w:val="0083186B"/>
    <w:rsid w:val="00831A86"/>
    <w:rsid w:val="00832720"/>
    <w:rsid w:val="00832A68"/>
    <w:rsid w:val="00832DF3"/>
    <w:rsid w:val="0083597D"/>
    <w:rsid w:val="0083764B"/>
    <w:rsid w:val="00837C26"/>
    <w:rsid w:val="008405D6"/>
    <w:rsid w:val="00840E1C"/>
    <w:rsid w:val="00841D6A"/>
    <w:rsid w:val="00843BD1"/>
    <w:rsid w:val="00843BD7"/>
    <w:rsid w:val="00844143"/>
    <w:rsid w:val="00844444"/>
    <w:rsid w:val="0084647C"/>
    <w:rsid w:val="00846C0A"/>
    <w:rsid w:val="008476C3"/>
    <w:rsid w:val="00847BAB"/>
    <w:rsid w:val="00847BB5"/>
    <w:rsid w:val="00850735"/>
    <w:rsid w:val="0085222B"/>
    <w:rsid w:val="0085252D"/>
    <w:rsid w:val="008526C5"/>
    <w:rsid w:val="00852E3D"/>
    <w:rsid w:val="00852F7C"/>
    <w:rsid w:val="008541D0"/>
    <w:rsid w:val="00855729"/>
    <w:rsid w:val="008576C3"/>
    <w:rsid w:val="008579A1"/>
    <w:rsid w:val="00857B10"/>
    <w:rsid w:val="00860D86"/>
    <w:rsid w:val="008628C5"/>
    <w:rsid w:val="00862D7E"/>
    <w:rsid w:val="00862DDB"/>
    <w:rsid w:val="00864948"/>
    <w:rsid w:val="0087096C"/>
    <w:rsid w:val="00870C81"/>
    <w:rsid w:val="00871084"/>
    <w:rsid w:val="00871D87"/>
    <w:rsid w:val="008731DA"/>
    <w:rsid w:val="0087365B"/>
    <w:rsid w:val="00873862"/>
    <w:rsid w:val="0087471D"/>
    <w:rsid w:val="0087563D"/>
    <w:rsid w:val="0087575D"/>
    <w:rsid w:val="008764F1"/>
    <w:rsid w:val="00876AF0"/>
    <w:rsid w:val="00876C0C"/>
    <w:rsid w:val="00880652"/>
    <w:rsid w:val="00880BD4"/>
    <w:rsid w:val="008868E6"/>
    <w:rsid w:val="008872B2"/>
    <w:rsid w:val="008909C2"/>
    <w:rsid w:val="008913CC"/>
    <w:rsid w:val="00891B3E"/>
    <w:rsid w:val="00891C26"/>
    <w:rsid w:val="00892466"/>
    <w:rsid w:val="008926E2"/>
    <w:rsid w:val="008935E3"/>
    <w:rsid w:val="008944CD"/>
    <w:rsid w:val="00894D80"/>
    <w:rsid w:val="008954C1"/>
    <w:rsid w:val="00895FB3"/>
    <w:rsid w:val="008A0336"/>
    <w:rsid w:val="008A0FD2"/>
    <w:rsid w:val="008A118C"/>
    <w:rsid w:val="008A16D2"/>
    <w:rsid w:val="008A25A9"/>
    <w:rsid w:val="008A2B8C"/>
    <w:rsid w:val="008A3502"/>
    <w:rsid w:val="008A3F2B"/>
    <w:rsid w:val="008A44A9"/>
    <w:rsid w:val="008A5A08"/>
    <w:rsid w:val="008A6991"/>
    <w:rsid w:val="008A6A0E"/>
    <w:rsid w:val="008B0152"/>
    <w:rsid w:val="008B0D91"/>
    <w:rsid w:val="008B0E79"/>
    <w:rsid w:val="008B187E"/>
    <w:rsid w:val="008B1BF7"/>
    <w:rsid w:val="008B2C6B"/>
    <w:rsid w:val="008B38E4"/>
    <w:rsid w:val="008B3D15"/>
    <w:rsid w:val="008B423A"/>
    <w:rsid w:val="008B49B7"/>
    <w:rsid w:val="008B5D81"/>
    <w:rsid w:val="008B631A"/>
    <w:rsid w:val="008B7918"/>
    <w:rsid w:val="008B7BBA"/>
    <w:rsid w:val="008C21C5"/>
    <w:rsid w:val="008C2284"/>
    <w:rsid w:val="008C24F6"/>
    <w:rsid w:val="008C2EA6"/>
    <w:rsid w:val="008C3291"/>
    <w:rsid w:val="008C379A"/>
    <w:rsid w:val="008C3967"/>
    <w:rsid w:val="008C3A60"/>
    <w:rsid w:val="008C54BA"/>
    <w:rsid w:val="008C554D"/>
    <w:rsid w:val="008C5C4A"/>
    <w:rsid w:val="008C5EBE"/>
    <w:rsid w:val="008C7D02"/>
    <w:rsid w:val="008C7DB9"/>
    <w:rsid w:val="008D0FA6"/>
    <w:rsid w:val="008D12F6"/>
    <w:rsid w:val="008D186D"/>
    <w:rsid w:val="008D1B97"/>
    <w:rsid w:val="008D2694"/>
    <w:rsid w:val="008D2F4A"/>
    <w:rsid w:val="008D35B1"/>
    <w:rsid w:val="008D3C4C"/>
    <w:rsid w:val="008D4B79"/>
    <w:rsid w:val="008D5B5D"/>
    <w:rsid w:val="008D7125"/>
    <w:rsid w:val="008D790C"/>
    <w:rsid w:val="008D7D75"/>
    <w:rsid w:val="008E0116"/>
    <w:rsid w:val="008E0E31"/>
    <w:rsid w:val="008E142D"/>
    <w:rsid w:val="008E14F2"/>
    <w:rsid w:val="008E1BB4"/>
    <w:rsid w:val="008E1C3B"/>
    <w:rsid w:val="008E2218"/>
    <w:rsid w:val="008E2A62"/>
    <w:rsid w:val="008E32CC"/>
    <w:rsid w:val="008E3BC6"/>
    <w:rsid w:val="008E4000"/>
    <w:rsid w:val="008E4E1A"/>
    <w:rsid w:val="008E5133"/>
    <w:rsid w:val="008E56A3"/>
    <w:rsid w:val="008E6AE9"/>
    <w:rsid w:val="008E6F89"/>
    <w:rsid w:val="008E75A4"/>
    <w:rsid w:val="008E75FC"/>
    <w:rsid w:val="008E7BAA"/>
    <w:rsid w:val="008F0035"/>
    <w:rsid w:val="008F05FE"/>
    <w:rsid w:val="008F0ADB"/>
    <w:rsid w:val="008F0AE3"/>
    <w:rsid w:val="008F1867"/>
    <w:rsid w:val="008F1DA7"/>
    <w:rsid w:val="008F2506"/>
    <w:rsid w:val="008F2FFF"/>
    <w:rsid w:val="008F3A92"/>
    <w:rsid w:val="008F3CFD"/>
    <w:rsid w:val="008F5231"/>
    <w:rsid w:val="008F5718"/>
    <w:rsid w:val="008F5797"/>
    <w:rsid w:val="008F58D9"/>
    <w:rsid w:val="008F5BDB"/>
    <w:rsid w:val="008F731A"/>
    <w:rsid w:val="008F7489"/>
    <w:rsid w:val="00900514"/>
    <w:rsid w:val="00900519"/>
    <w:rsid w:val="00900C8F"/>
    <w:rsid w:val="00900F89"/>
    <w:rsid w:val="0090196C"/>
    <w:rsid w:val="00902B25"/>
    <w:rsid w:val="00902B57"/>
    <w:rsid w:val="00904C10"/>
    <w:rsid w:val="0090546A"/>
    <w:rsid w:val="00906F0D"/>
    <w:rsid w:val="0090707C"/>
    <w:rsid w:val="00907330"/>
    <w:rsid w:val="009077E9"/>
    <w:rsid w:val="00911BB1"/>
    <w:rsid w:val="00912287"/>
    <w:rsid w:val="00912457"/>
    <w:rsid w:val="00912B06"/>
    <w:rsid w:val="00913A95"/>
    <w:rsid w:val="0091407C"/>
    <w:rsid w:val="009143DC"/>
    <w:rsid w:val="00914F38"/>
    <w:rsid w:val="009154A9"/>
    <w:rsid w:val="00915617"/>
    <w:rsid w:val="00915D16"/>
    <w:rsid w:val="009165A4"/>
    <w:rsid w:val="009173E1"/>
    <w:rsid w:val="009178BA"/>
    <w:rsid w:val="00920425"/>
    <w:rsid w:val="00920DC1"/>
    <w:rsid w:val="00920E3C"/>
    <w:rsid w:val="00921011"/>
    <w:rsid w:val="00921C6A"/>
    <w:rsid w:val="009224C1"/>
    <w:rsid w:val="00922B88"/>
    <w:rsid w:val="009232ED"/>
    <w:rsid w:val="00923EEB"/>
    <w:rsid w:val="009259C2"/>
    <w:rsid w:val="0092614A"/>
    <w:rsid w:val="00926A9A"/>
    <w:rsid w:val="00930C31"/>
    <w:rsid w:val="00930F31"/>
    <w:rsid w:val="00932B15"/>
    <w:rsid w:val="00933091"/>
    <w:rsid w:val="00933ADF"/>
    <w:rsid w:val="00934BCA"/>
    <w:rsid w:val="00934F5F"/>
    <w:rsid w:val="009357BF"/>
    <w:rsid w:val="00935A2E"/>
    <w:rsid w:val="009378A8"/>
    <w:rsid w:val="00937982"/>
    <w:rsid w:val="0094050C"/>
    <w:rsid w:val="009419CA"/>
    <w:rsid w:val="0094272F"/>
    <w:rsid w:val="00942E53"/>
    <w:rsid w:val="00944879"/>
    <w:rsid w:val="00944E8B"/>
    <w:rsid w:val="00946BC1"/>
    <w:rsid w:val="0094766A"/>
    <w:rsid w:val="009478B0"/>
    <w:rsid w:val="00947F7D"/>
    <w:rsid w:val="00952308"/>
    <w:rsid w:val="00952538"/>
    <w:rsid w:val="009526DB"/>
    <w:rsid w:val="009528A9"/>
    <w:rsid w:val="00952BAE"/>
    <w:rsid w:val="00953648"/>
    <w:rsid w:val="00953C10"/>
    <w:rsid w:val="009548DE"/>
    <w:rsid w:val="00954BD3"/>
    <w:rsid w:val="0095523D"/>
    <w:rsid w:val="00955727"/>
    <w:rsid w:val="00956AD9"/>
    <w:rsid w:val="00957078"/>
    <w:rsid w:val="009608C4"/>
    <w:rsid w:val="00961686"/>
    <w:rsid w:val="009620BD"/>
    <w:rsid w:val="00962185"/>
    <w:rsid w:val="009629CF"/>
    <w:rsid w:val="00962DB4"/>
    <w:rsid w:val="00962F63"/>
    <w:rsid w:val="00962FEE"/>
    <w:rsid w:val="0096304F"/>
    <w:rsid w:val="0096412A"/>
    <w:rsid w:val="009646F2"/>
    <w:rsid w:val="00964C81"/>
    <w:rsid w:val="00964D3D"/>
    <w:rsid w:val="00965444"/>
    <w:rsid w:val="00966641"/>
    <w:rsid w:val="009679A0"/>
    <w:rsid w:val="00970073"/>
    <w:rsid w:val="009704C7"/>
    <w:rsid w:val="00970514"/>
    <w:rsid w:val="00970575"/>
    <w:rsid w:val="00970A96"/>
    <w:rsid w:val="00970E26"/>
    <w:rsid w:val="00971A22"/>
    <w:rsid w:val="00972120"/>
    <w:rsid w:val="00972AA8"/>
    <w:rsid w:val="00973585"/>
    <w:rsid w:val="00973F96"/>
    <w:rsid w:val="009746A7"/>
    <w:rsid w:val="009758E0"/>
    <w:rsid w:val="00976819"/>
    <w:rsid w:val="0097726B"/>
    <w:rsid w:val="00977764"/>
    <w:rsid w:val="00977771"/>
    <w:rsid w:val="00977D02"/>
    <w:rsid w:val="0098102F"/>
    <w:rsid w:val="00983D30"/>
    <w:rsid w:val="0098453C"/>
    <w:rsid w:val="00984BF2"/>
    <w:rsid w:val="009856D8"/>
    <w:rsid w:val="00985FD8"/>
    <w:rsid w:val="0098686C"/>
    <w:rsid w:val="00987393"/>
    <w:rsid w:val="0098758D"/>
    <w:rsid w:val="00987A38"/>
    <w:rsid w:val="00990767"/>
    <w:rsid w:val="00991109"/>
    <w:rsid w:val="0099241B"/>
    <w:rsid w:val="00992896"/>
    <w:rsid w:val="00992B77"/>
    <w:rsid w:val="00992DCB"/>
    <w:rsid w:val="009934C3"/>
    <w:rsid w:val="0099483C"/>
    <w:rsid w:val="009950CD"/>
    <w:rsid w:val="00996232"/>
    <w:rsid w:val="00996386"/>
    <w:rsid w:val="009967D5"/>
    <w:rsid w:val="009A0223"/>
    <w:rsid w:val="009A09D7"/>
    <w:rsid w:val="009A0FF9"/>
    <w:rsid w:val="009A18D6"/>
    <w:rsid w:val="009A2336"/>
    <w:rsid w:val="009A2AE3"/>
    <w:rsid w:val="009A4CAF"/>
    <w:rsid w:val="009A5738"/>
    <w:rsid w:val="009A5C35"/>
    <w:rsid w:val="009A63C0"/>
    <w:rsid w:val="009A76CF"/>
    <w:rsid w:val="009A79FC"/>
    <w:rsid w:val="009A7B11"/>
    <w:rsid w:val="009B0151"/>
    <w:rsid w:val="009B07AD"/>
    <w:rsid w:val="009B0DA4"/>
    <w:rsid w:val="009B0F2C"/>
    <w:rsid w:val="009B19B1"/>
    <w:rsid w:val="009B1A8D"/>
    <w:rsid w:val="009B2601"/>
    <w:rsid w:val="009B2971"/>
    <w:rsid w:val="009B2F11"/>
    <w:rsid w:val="009B347E"/>
    <w:rsid w:val="009B4179"/>
    <w:rsid w:val="009B47C8"/>
    <w:rsid w:val="009B4B7F"/>
    <w:rsid w:val="009B515F"/>
    <w:rsid w:val="009B591A"/>
    <w:rsid w:val="009B5A38"/>
    <w:rsid w:val="009B6097"/>
    <w:rsid w:val="009B773D"/>
    <w:rsid w:val="009B7E75"/>
    <w:rsid w:val="009C00C1"/>
    <w:rsid w:val="009C01CC"/>
    <w:rsid w:val="009C0400"/>
    <w:rsid w:val="009C20EB"/>
    <w:rsid w:val="009C211E"/>
    <w:rsid w:val="009C24FC"/>
    <w:rsid w:val="009C2557"/>
    <w:rsid w:val="009C25D5"/>
    <w:rsid w:val="009C388F"/>
    <w:rsid w:val="009C3E93"/>
    <w:rsid w:val="009C409E"/>
    <w:rsid w:val="009C5020"/>
    <w:rsid w:val="009C50C1"/>
    <w:rsid w:val="009C55BE"/>
    <w:rsid w:val="009C5D8B"/>
    <w:rsid w:val="009C65CA"/>
    <w:rsid w:val="009C7628"/>
    <w:rsid w:val="009D0959"/>
    <w:rsid w:val="009D1010"/>
    <w:rsid w:val="009D130B"/>
    <w:rsid w:val="009D140F"/>
    <w:rsid w:val="009D3D3A"/>
    <w:rsid w:val="009D3DFB"/>
    <w:rsid w:val="009D41C1"/>
    <w:rsid w:val="009D57C5"/>
    <w:rsid w:val="009D5EC6"/>
    <w:rsid w:val="009D5FAB"/>
    <w:rsid w:val="009D65DE"/>
    <w:rsid w:val="009D6A94"/>
    <w:rsid w:val="009D714B"/>
    <w:rsid w:val="009E0030"/>
    <w:rsid w:val="009E0CA3"/>
    <w:rsid w:val="009E1B90"/>
    <w:rsid w:val="009E23FD"/>
    <w:rsid w:val="009E28FA"/>
    <w:rsid w:val="009E3BBB"/>
    <w:rsid w:val="009E4226"/>
    <w:rsid w:val="009E46A8"/>
    <w:rsid w:val="009E5535"/>
    <w:rsid w:val="009E6C1E"/>
    <w:rsid w:val="009E6D4F"/>
    <w:rsid w:val="009E7C7F"/>
    <w:rsid w:val="009F0B0C"/>
    <w:rsid w:val="009F14EA"/>
    <w:rsid w:val="009F1B6D"/>
    <w:rsid w:val="009F1F3D"/>
    <w:rsid w:val="009F2BAD"/>
    <w:rsid w:val="009F3390"/>
    <w:rsid w:val="009F339B"/>
    <w:rsid w:val="009F45B4"/>
    <w:rsid w:val="009F4BD0"/>
    <w:rsid w:val="009F516C"/>
    <w:rsid w:val="009F722F"/>
    <w:rsid w:val="009F73C1"/>
    <w:rsid w:val="009F7DE7"/>
    <w:rsid w:val="00A0022C"/>
    <w:rsid w:val="00A00C90"/>
    <w:rsid w:val="00A00DD5"/>
    <w:rsid w:val="00A00E18"/>
    <w:rsid w:val="00A00F1E"/>
    <w:rsid w:val="00A01326"/>
    <w:rsid w:val="00A015C8"/>
    <w:rsid w:val="00A01948"/>
    <w:rsid w:val="00A02DCB"/>
    <w:rsid w:val="00A039A6"/>
    <w:rsid w:val="00A03C91"/>
    <w:rsid w:val="00A05E49"/>
    <w:rsid w:val="00A05E7D"/>
    <w:rsid w:val="00A065FF"/>
    <w:rsid w:val="00A06891"/>
    <w:rsid w:val="00A06F10"/>
    <w:rsid w:val="00A072B3"/>
    <w:rsid w:val="00A105D4"/>
    <w:rsid w:val="00A107D2"/>
    <w:rsid w:val="00A1132F"/>
    <w:rsid w:val="00A1133C"/>
    <w:rsid w:val="00A115AC"/>
    <w:rsid w:val="00A145EB"/>
    <w:rsid w:val="00A148C3"/>
    <w:rsid w:val="00A15654"/>
    <w:rsid w:val="00A15D65"/>
    <w:rsid w:val="00A16A72"/>
    <w:rsid w:val="00A17B7B"/>
    <w:rsid w:val="00A234B1"/>
    <w:rsid w:val="00A23F38"/>
    <w:rsid w:val="00A23FD0"/>
    <w:rsid w:val="00A24FD1"/>
    <w:rsid w:val="00A25241"/>
    <w:rsid w:val="00A256E9"/>
    <w:rsid w:val="00A25B9E"/>
    <w:rsid w:val="00A25E34"/>
    <w:rsid w:val="00A26462"/>
    <w:rsid w:val="00A26E2D"/>
    <w:rsid w:val="00A2748E"/>
    <w:rsid w:val="00A277FB"/>
    <w:rsid w:val="00A30599"/>
    <w:rsid w:val="00A30E87"/>
    <w:rsid w:val="00A30EF2"/>
    <w:rsid w:val="00A322A3"/>
    <w:rsid w:val="00A32A98"/>
    <w:rsid w:val="00A32B83"/>
    <w:rsid w:val="00A32EC5"/>
    <w:rsid w:val="00A33018"/>
    <w:rsid w:val="00A34536"/>
    <w:rsid w:val="00A34F99"/>
    <w:rsid w:val="00A379A1"/>
    <w:rsid w:val="00A37B14"/>
    <w:rsid w:val="00A40763"/>
    <w:rsid w:val="00A42436"/>
    <w:rsid w:val="00A42FDB"/>
    <w:rsid w:val="00A43398"/>
    <w:rsid w:val="00A43687"/>
    <w:rsid w:val="00A43909"/>
    <w:rsid w:val="00A44590"/>
    <w:rsid w:val="00A4725E"/>
    <w:rsid w:val="00A472E2"/>
    <w:rsid w:val="00A50D07"/>
    <w:rsid w:val="00A50F57"/>
    <w:rsid w:val="00A51F96"/>
    <w:rsid w:val="00A524D0"/>
    <w:rsid w:val="00A52814"/>
    <w:rsid w:val="00A53A71"/>
    <w:rsid w:val="00A5644C"/>
    <w:rsid w:val="00A567EA"/>
    <w:rsid w:val="00A5694F"/>
    <w:rsid w:val="00A56B3D"/>
    <w:rsid w:val="00A56E98"/>
    <w:rsid w:val="00A57139"/>
    <w:rsid w:val="00A57A44"/>
    <w:rsid w:val="00A57CD0"/>
    <w:rsid w:val="00A60397"/>
    <w:rsid w:val="00A606CD"/>
    <w:rsid w:val="00A610D6"/>
    <w:rsid w:val="00A61B58"/>
    <w:rsid w:val="00A61DAF"/>
    <w:rsid w:val="00A6210F"/>
    <w:rsid w:val="00A62EF9"/>
    <w:rsid w:val="00A63381"/>
    <w:rsid w:val="00A641C6"/>
    <w:rsid w:val="00A648BD"/>
    <w:rsid w:val="00A64F26"/>
    <w:rsid w:val="00A65F5B"/>
    <w:rsid w:val="00A701EA"/>
    <w:rsid w:val="00A70273"/>
    <w:rsid w:val="00A710C9"/>
    <w:rsid w:val="00A73849"/>
    <w:rsid w:val="00A740CA"/>
    <w:rsid w:val="00A7420F"/>
    <w:rsid w:val="00A75083"/>
    <w:rsid w:val="00A7510F"/>
    <w:rsid w:val="00A75A75"/>
    <w:rsid w:val="00A76587"/>
    <w:rsid w:val="00A76DE2"/>
    <w:rsid w:val="00A76EF3"/>
    <w:rsid w:val="00A772EE"/>
    <w:rsid w:val="00A77456"/>
    <w:rsid w:val="00A77594"/>
    <w:rsid w:val="00A80AF2"/>
    <w:rsid w:val="00A80CA8"/>
    <w:rsid w:val="00A815FB"/>
    <w:rsid w:val="00A817D5"/>
    <w:rsid w:val="00A81AD1"/>
    <w:rsid w:val="00A8238A"/>
    <w:rsid w:val="00A82A46"/>
    <w:rsid w:val="00A832BF"/>
    <w:rsid w:val="00A83931"/>
    <w:rsid w:val="00A8394D"/>
    <w:rsid w:val="00A83D9E"/>
    <w:rsid w:val="00A83FA0"/>
    <w:rsid w:val="00A8400C"/>
    <w:rsid w:val="00A84476"/>
    <w:rsid w:val="00A8472E"/>
    <w:rsid w:val="00A857BB"/>
    <w:rsid w:val="00A859BB"/>
    <w:rsid w:val="00A86E1E"/>
    <w:rsid w:val="00A90664"/>
    <w:rsid w:val="00A91751"/>
    <w:rsid w:val="00A9191C"/>
    <w:rsid w:val="00A924AA"/>
    <w:rsid w:val="00A92588"/>
    <w:rsid w:val="00A92867"/>
    <w:rsid w:val="00A92CF2"/>
    <w:rsid w:val="00A96216"/>
    <w:rsid w:val="00A97117"/>
    <w:rsid w:val="00A97BF5"/>
    <w:rsid w:val="00A97D14"/>
    <w:rsid w:val="00AA00BC"/>
    <w:rsid w:val="00AA241C"/>
    <w:rsid w:val="00AA26F3"/>
    <w:rsid w:val="00AA49C1"/>
    <w:rsid w:val="00AA4F9A"/>
    <w:rsid w:val="00AA5A55"/>
    <w:rsid w:val="00AA5C39"/>
    <w:rsid w:val="00AA5F59"/>
    <w:rsid w:val="00AA5F9D"/>
    <w:rsid w:val="00AA5FE9"/>
    <w:rsid w:val="00AA74B3"/>
    <w:rsid w:val="00AA7A1E"/>
    <w:rsid w:val="00AA7AC3"/>
    <w:rsid w:val="00AB0264"/>
    <w:rsid w:val="00AB0571"/>
    <w:rsid w:val="00AB0C66"/>
    <w:rsid w:val="00AB353D"/>
    <w:rsid w:val="00AB44D8"/>
    <w:rsid w:val="00AB5080"/>
    <w:rsid w:val="00AB56AA"/>
    <w:rsid w:val="00AB5A70"/>
    <w:rsid w:val="00AB5AAD"/>
    <w:rsid w:val="00AB77EB"/>
    <w:rsid w:val="00AC02FF"/>
    <w:rsid w:val="00AC1DD4"/>
    <w:rsid w:val="00AC287F"/>
    <w:rsid w:val="00AC453A"/>
    <w:rsid w:val="00AC49C8"/>
    <w:rsid w:val="00AC59E1"/>
    <w:rsid w:val="00AC5ABA"/>
    <w:rsid w:val="00AC604A"/>
    <w:rsid w:val="00AC6FC0"/>
    <w:rsid w:val="00AC7357"/>
    <w:rsid w:val="00AC7AC0"/>
    <w:rsid w:val="00AC7B96"/>
    <w:rsid w:val="00AC7CCA"/>
    <w:rsid w:val="00AD09A4"/>
    <w:rsid w:val="00AD09C5"/>
    <w:rsid w:val="00AD0BC1"/>
    <w:rsid w:val="00AD15AA"/>
    <w:rsid w:val="00AD1943"/>
    <w:rsid w:val="00AD2200"/>
    <w:rsid w:val="00AD3FF4"/>
    <w:rsid w:val="00AD480A"/>
    <w:rsid w:val="00AD5BBC"/>
    <w:rsid w:val="00AD5DB1"/>
    <w:rsid w:val="00AD6268"/>
    <w:rsid w:val="00AE030C"/>
    <w:rsid w:val="00AE0B42"/>
    <w:rsid w:val="00AE1474"/>
    <w:rsid w:val="00AE1BA0"/>
    <w:rsid w:val="00AE219D"/>
    <w:rsid w:val="00AE2CAC"/>
    <w:rsid w:val="00AE387C"/>
    <w:rsid w:val="00AE3895"/>
    <w:rsid w:val="00AE3D7C"/>
    <w:rsid w:val="00AE57EA"/>
    <w:rsid w:val="00AE5DE7"/>
    <w:rsid w:val="00AE6468"/>
    <w:rsid w:val="00AE7AFB"/>
    <w:rsid w:val="00AE7B31"/>
    <w:rsid w:val="00AF03FA"/>
    <w:rsid w:val="00AF05A9"/>
    <w:rsid w:val="00AF1654"/>
    <w:rsid w:val="00AF194D"/>
    <w:rsid w:val="00AF251E"/>
    <w:rsid w:val="00AF2744"/>
    <w:rsid w:val="00AF2A45"/>
    <w:rsid w:val="00AF312F"/>
    <w:rsid w:val="00AF40BE"/>
    <w:rsid w:val="00AF5323"/>
    <w:rsid w:val="00AF66BE"/>
    <w:rsid w:val="00AF6D60"/>
    <w:rsid w:val="00AF798A"/>
    <w:rsid w:val="00B00463"/>
    <w:rsid w:val="00B00C52"/>
    <w:rsid w:val="00B01F17"/>
    <w:rsid w:val="00B0218C"/>
    <w:rsid w:val="00B023E4"/>
    <w:rsid w:val="00B024A8"/>
    <w:rsid w:val="00B02975"/>
    <w:rsid w:val="00B04403"/>
    <w:rsid w:val="00B04504"/>
    <w:rsid w:val="00B061BC"/>
    <w:rsid w:val="00B061FD"/>
    <w:rsid w:val="00B0713E"/>
    <w:rsid w:val="00B07269"/>
    <w:rsid w:val="00B10041"/>
    <w:rsid w:val="00B10B9C"/>
    <w:rsid w:val="00B11B0B"/>
    <w:rsid w:val="00B12645"/>
    <w:rsid w:val="00B12DE2"/>
    <w:rsid w:val="00B136CC"/>
    <w:rsid w:val="00B13B2A"/>
    <w:rsid w:val="00B1418B"/>
    <w:rsid w:val="00B14F00"/>
    <w:rsid w:val="00B153EC"/>
    <w:rsid w:val="00B15550"/>
    <w:rsid w:val="00B156AD"/>
    <w:rsid w:val="00B15DE4"/>
    <w:rsid w:val="00B201FA"/>
    <w:rsid w:val="00B2069C"/>
    <w:rsid w:val="00B212E3"/>
    <w:rsid w:val="00B21D23"/>
    <w:rsid w:val="00B22646"/>
    <w:rsid w:val="00B22753"/>
    <w:rsid w:val="00B228F2"/>
    <w:rsid w:val="00B22A90"/>
    <w:rsid w:val="00B22ABA"/>
    <w:rsid w:val="00B23735"/>
    <w:rsid w:val="00B239F0"/>
    <w:rsid w:val="00B23A86"/>
    <w:rsid w:val="00B23C2B"/>
    <w:rsid w:val="00B23CAB"/>
    <w:rsid w:val="00B24E41"/>
    <w:rsid w:val="00B25A01"/>
    <w:rsid w:val="00B31E99"/>
    <w:rsid w:val="00B32839"/>
    <w:rsid w:val="00B32901"/>
    <w:rsid w:val="00B33C34"/>
    <w:rsid w:val="00B3422D"/>
    <w:rsid w:val="00B344D6"/>
    <w:rsid w:val="00B3630B"/>
    <w:rsid w:val="00B365EB"/>
    <w:rsid w:val="00B36717"/>
    <w:rsid w:val="00B36951"/>
    <w:rsid w:val="00B37477"/>
    <w:rsid w:val="00B37BDD"/>
    <w:rsid w:val="00B37E72"/>
    <w:rsid w:val="00B41B64"/>
    <w:rsid w:val="00B42329"/>
    <w:rsid w:val="00B42605"/>
    <w:rsid w:val="00B43E20"/>
    <w:rsid w:val="00B44319"/>
    <w:rsid w:val="00B450CC"/>
    <w:rsid w:val="00B45297"/>
    <w:rsid w:val="00B45A07"/>
    <w:rsid w:val="00B45BA5"/>
    <w:rsid w:val="00B502F9"/>
    <w:rsid w:val="00B51EBC"/>
    <w:rsid w:val="00B52260"/>
    <w:rsid w:val="00B52B86"/>
    <w:rsid w:val="00B52D45"/>
    <w:rsid w:val="00B5316D"/>
    <w:rsid w:val="00B53AD7"/>
    <w:rsid w:val="00B548AC"/>
    <w:rsid w:val="00B55614"/>
    <w:rsid w:val="00B557BE"/>
    <w:rsid w:val="00B56B0F"/>
    <w:rsid w:val="00B57F3A"/>
    <w:rsid w:val="00B6003A"/>
    <w:rsid w:val="00B6053F"/>
    <w:rsid w:val="00B62E1D"/>
    <w:rsid w:val="00B62EFC"/>
    <w:rsid w:val="00B62F97"/>
    <w:rsid w:val="00B6338D"/>
    <w:rsid w:val="00B635E4"/>
    <w:rsid w:val="00B6383D"/>
    <w:rsid w:val="00B63D51"/>
    <w:rsid w:val="00B63E5A"/>
    <w:rsid w:val="00B659D8"/>
    <w:rsid w:val="00B665CC"/>
    <w:rsid w:val="00B668F9"/>
    <w:rsid w:val="00B678DC"/>
    <w:rsid w:val="00B67E0E"/>
    <w:rsid w:val="00B70B5B"/>
    <w:rsid w:val="00B70F0E"/>
    <w:rsid w:val="00B722F2"/>
    <w:rsid w:val="00B73BD3"/>
    <w:rsid w:val="00B7437D"/>
    <w:rsid w:val="00B76236"/>
    <w:rsid w:val="00B7643C"/>
    <w:rsid w:val="00B76B50"/>
    <w:rsid w:val="00B76CA1"/>
    <w:rsid w:val="00B804C7"/>
    <w:rsid w:val="00B8152D"/>
    <w:rsid w:val="00B81BCB"/>
    <w:rsid w:val="00B821DB"/>
    <w:rsid w:val="00B8283E"/>
    <w:rsid w:val="00B83287"/>
    <w:rsid w:val="00B836C3"/>
    <w:rsid w:val="00B845F0"/>
    <w:rsid w:val="00B84818"/>
    <w:rsid w:val="00B84864"/>
    <w:rsid w:val="00B851A5"/>
    <w:rsid w:val="00B85930"/>
    <w:rsid w:val="00B87BAB"/>
    <w:rsid w:val="00B90386"/>
    <w:rsid w:val="00B9039E"/>
    <w:rsid w:val="00B90A3E"/>
    <w:rsid w:val="00B91B97"/>
    <w:rsid w:val="00B93916"/>
    <w:rsid w:val="00B9455C"/>
    <w:rsid w:val="00B949FB"/>
    <w:rsid w:val="00B972E7"/>
    <w:rsid w:val="00B9738B"/>
    <w:rsid w:val="00BA07CE"/>
    <w:rsid w:val="00BA0A15"/>
    <w:rsid w:val="00BA1F30"/>
    <w:rsid w:val="00BA2DF5"/>
    <w:rsid w:val="00BA2E8D"/>
    <w:rsid w:val="00BA3288"/>
    <w:rsid w:val="00BA33EF"/>
    <w:rsid w:val="00BA3B7B"/>
    <w:rsid w:val="00BA3EA1"/>
    <w:rsid w:val="00BA3ECF"/>
    <w:rsid w:val="00BA4320"/>
    <w:rsid w:val="00BA4507"/>
    <w:rsid w:val="00BA4D15"/>
    <w:rsid w:val="00BA583A"/>
    <w:rsid w:val="00BA64DC"/>
    <w:rsid w:val="00BA657E"/>
    <w:rsid w:val="00BA6E37"/>
    <w:rsid w:val="00BA7268"/>
    <w:rsid w:val="00BA730A"/>
    <w:rsid w:val="00BA74E0"/>
    <w:rsid w:val="00BB148B"/>
    <w:rsid w:val="00BB18A7"/>
    <w:rsid w:val="00BB19BD"/>
    <w:rsid w:val="00BB1C68"/>
    <w:rsid w:val="00BB2576"/>
    <w:rsid w:val="00BB2672"/>
    <w:rsid w:val="00BB2884"/>
    <w:rsid w:val="00BB2EBA"/>
    <w:rsid w:val="00BB48D3"/>
    <w:rsid w:val="00BB724E"/>
    <w:rsid w:val="00BB7397"/>
    <w:rsid w:val="00BC0E94"/>
    <w:rsid w:val="00BC1310"/>
    <w:rsid w:val="00BC1B3C"/>
    <w:rsid w:val="00BC4237"/>
    <w:rsid w:val="00BC47DE"/>
    <w:rsid w:val="00BC5073"/>
    <w:rsid w:val="00BC5A9A"/>
    <w:rsid w:val="00BC5C02"/>
    <w:rsid w:val="00BC62E6"/>
    <w:rsid w:val="00BC64D1"/>
    <w:rsid w:val="00BC71A9"/>
    <w:rsid w:val="00BC73A1"/>
    <w:rsid w:val="00BD0EDB"/>
    <w:rsid w:val="00BD12FA"/>
    <w:rsid w:val="00BD17C1"/>
    <w:rsid w:val="00BD1C4E"/>
    <w:rsid w:val="00BD2D92"/>
    <w:rsid w:val="00BD38D0"/>
    <w:rsid w:val="00BD3CE2"/>
    <w:rsid w:val="00BD4217"/>
    <w:rsid w:val="00BD4B09"/>
    <w:rsid w:val="00BD5334"/>
    <w:rsid w:val="00BD5F70"/>
    <w:rsid w:val="00BD6682"/>
    <w:rsid w:val="00BD7215"/>
    <w:rsid w:val="00BE013D"/>
    <w:rsid w:val="00BE085F"/>
    <w:rsid w:val="00BE102C"/>
    <w:rsid w:val="00BE1118"/>
    <w:rsid w:val="00BE1F40"/>
    <w:rsid w:val="00BE1FD4"/>
    <w:rsid w:val="00BE269C"/>
    <w:rsid w:val="00BE3385"/>
    <w:rsid w:val="00BE3A65"/>
    <w:rsid w:val="00BE3DA1"/>
    <w:rsid w:val="00BE4674"/>
    <w:rsid w:val="00BE5EFF"/>
    <w:rsid w:val="00BE65B2"/>
    <w:rsid w:val="00BE6FE1"/>
    <w:rsid w:val="00BE7293"/>
    <w:rsid w:val="00BE7626"/>
    <w:rsid w:val="00BE7F1E"/>
    <w:rsid w:val="00BF1A16"/>
    <w:rsid w:val="00BF1DF1"/>
    <w:rsid w:val="00BF274E"/>
    <w:rsid w:val="00BF4AE0"/>
    <w:rsid w:val="00BF6914"/>
    <w:rsid w:val="00BF7456"/>
    <w:rsid w:val="00C006A0"/>
    <w:rsid w:val="00C01C43"/>
    <w:rsid w:val="00C0272F"/>
    <w:rsid w:val="00C03228"/>
    <w:rsid w:val="00C034C4"/>
    <w:rsid w:val="00C03D98"/>
    <w:rsid w:val="00C04232"/>
    <w:rsid w:val="00C04AD6"/>
    <w:rsid w:val="00C056F2"/>
    <w:rsid w:val="00C05BAD"/>
    <w:rsid w:val="00C05CC2"/>
    <w:rsid w:val="00C0603B"/>
    <w:rsid w:val="00C06110"/>
    <w:rsid w:val="00C06183"/>
    <w:rsid w:val="00C063B8"/>
    <w:rsid w:val="00C06821"/>
    <w:rsid w:val="00C06978"/>
    <w:rsid w:val="00C06D8C"/>
    <w:rsid w:val="00C0736C"/>
    <w:rsid w:val="00C07C59"/>
    <w:rsid w:val="00C11BF1"/>
    <w:rsid w:val="00C12FD7"/>
    <w:rsid w:val="00C13C7F"/>
    <w:rsid w:val="00C15915"/>
    <w:rsid w:val="00C160F7"/>
    <w:rsid w:val="00C16983"/>
    <w:rsid w:val="00C1702E"/>
    <w:rsid w:val="00C20092"/>
    <w:rsid w:val="00C21275"/>
    <w:rsid w:val="00C22144"/>
    <w:rsid w:val="00C22A79"/>
    <w:rsid w:val="00C22CAF"/>
    <w:rsid w:val="00C22CDF"/>
    <w:rsid w:val="00C2518F"/>
    <w:rsid w:val="00C256C5"/>
    <w:rsid w:val="00C26CD6"/>
    <w:rsid w:val="00C31AAA"/>
    <w:rsid w:val="00C32786"/>
    <w:rsid w:val="00C33042"/>
    <w:rsid w:val="00C33DD7"/>
    <w:rsid w:val="00C34CCF"/>
    <w:rsid w:val="00C34E15"/>
    <w:rsid w:val="00C3698B"/>
    <w:rsid w:val="00C37144"/>
    <w:rsid w:val="00C37201"/>
    <w:rsid w:val="00C37611"/>
    <w:rsid w:val="00C379E4"/>
    <w:rsid w:val="00C40070"/>
    <w:rsid w:val="00C40896"/>
    <w:rsid w:val="00C40A6A"/>
    <w:rsid w:val="00C4123C"/>
    <w:rsid w:val="00C41521"/>
    <w:rsid w:val="00C43395"/>
    <w:rsid w:val="00C44688"/>
    <w:rsid w:val="00C44885"/>
    <w:rsid w:val="00C45908"/>
    <w:rsid w:val="00C461AF"/>
    <w:rsid w:val="00C47226"/>
    <w:rsid w:val="00C505D6"/>
    <w:rsid w:val="00C507B5"/>
    <w:rsid w:val="00C51753"/>
    <w:rsid w:val="00C517EE"/>
    <w:rsid w:val="00C51875"/>
    <w:rsid w:val="00C52469"/>
    <w:rsid w:val="00C52BED"/>
    <w:rsid w:val="00C52DC1"/>
    <w:rsid w:val="00C52E6D"/>
    <w:rsid w:val="00C53204"/>
    <w:rsid w:val="00C532FA"/>
    <w:rsid w:val="00C5557F"/>
    <w:rsid w:val="00C556D6"/>
    <w:rsid w:val="00C55D15"/>
    <w:rsid w:val="00C5640C"/>
    <w:rsid w:val="00C5679C"/>
    <w:rsid w:val="00C5759C"/>
    <w:rsid w:val="00C579C1"/>
    <w:rsid w:val="00C57F66"/>
    <w:rsid w:val="00C60EB3"/>
    <w:rsid w:val="00C61067"/>
    <w:rsid w:val="00C62A58"/>
    <w:rsid w:val="00C63416"/>
    <w:rsid w:val="00C644ED"/>
    <w:rsid w:val="00C64E03"/>
    <w:rsid w:val="00C64EF6"/>
    <w:rsid w:val="00C65D6C"/>
    <w:rsid w:val="00C66644"/>
    <w:rsid w:val="00C66C99"/>
    <w:rsid w:val="00C66F51"/>
    <w:rsid w:val="00C67748"/>
    <w:rsid w:val="00C70990"/>
    <w:rsid w:val="00C70F6D"/>
    <w:rsid w:val="00C71164"/>
    <w:rsid w:val="00C71634"/>
    <w:rsid w:val="00C71BCC"/>
    <w:rsid w:val="00C71FE6"/>
    <w:rsid w:val="00C72905"/>
    <w:rsid w:val="00C72CF7"/>
    <w:rsid w:val="00C730C8"/>
    <w:rsid w:val="00C73392"/>
    <w:rsid w:val="00C733D1"/>
    <w:rsid w:val="00C73DFB"/>
    <w:rsid w:val="00C7516B"/>
    <w:rsid w:val="00C76058"/>
    <w:rsid w:val="00C81676"/>
    <w:rsid w:val="00C817C9"/>
    <w:rsid w:val="00C82393"/>
    <w:rsid w:val="00C82E12"/>
    <w:rsid w:val="00C82E8F"/>
    <w:rsid w:val="00C8306A"/>
    <w:rsid w:val="00C8363C"/>
    <w:rsid w:val="00C8609E"/>
    <w:rsid w:val="00C86183"/>
    <w:rsid w:val="00C9058B"/>
    <w:rsid w:val="00C9059A"/>
    <w:rsid w:val="00C905B9"/>
    <w:rsid w:val="00C917F8"/>
    <w:rsid w:val="00C919CE"/>
    <w:rsid w:val="00C9212F"/>
    <w:rsid w:val="00C9339E"/>
    <w:rsid w:val="00C93E03"/>
    <w:rsid w:val="00C9484C"/>
    <w:rsid w:val="00C95003"/>
    <w:rsid w:val="00C955F1"/>
    <w:rsid w:val="00C964FE"/>
    <w:rsid w:val="00C966CC"/>
    <w:rsid w:val="00C96EE4"/>
    <w:rsid w:val="00CA0ABE"/>
    <w:rsid w:val="00CA0DEE"/>
    <w:rsid w:val="00CA1ABC"/>
    <w:rsid w:val="00CA2FA8"/>
    <w:rsid w:val="00CA3128"/>
    <w:rsid w:val="00CA3296"/>
    <w:rsid w:val="00CA44C9"/>
    <w:rsid w:val="00CA4DE1"/>
    <w:rsid w:val="00CA5374"/>
    <w:rsid w:val="00CA56B4"/>
    <w:rsid w:val="00CA6002"/>
    <w:rsid w:val="00CA6197"/>
    <w:rsid w:val="00CA696F"/>
    <w:rsid w:val="00CA75D6"/>
    <w:rsid w:val="00CB0963"/>
    <w:rsid w:val="00CB0C38"/>
    <w:rsid w:val="00CB0D1C"/>
    <w:rsid w:val="00CB0D45"/>
    <w:rsid w:val="00CB0EED"/>
    <w:rsid w:val="00CB12BD"/>
    <w:rsid w:val="00CB27E3"/>
    <w:rsid w:val="00CB328F"/>
    <w:rsid w:val="00CB355F"/>
    <w:rsid w:val="00CB419B"/>
    <w:rsid w:val="00CB44F5"/>
    <w:rsid w:val="00CB6328"/>
    <w:rsid w:val="00CB68A5"/>
    <w:rsid w:val="00CB7AFF"/>
    <w:rsid w:val="00CC047E"/>
    <w:rsid w:val="00CC4D7E"/>
    <w:rsid w:val="00CC59AA"/>
    <w:rsid w:val="00CC5F4F"/>
    <w:rsid w:val="00CC69A5"/>
    <w:rsid w:val="00CC7732"/>
    <w:rsid w:val="00CC7E3A"/>
    <w:rsid w:val="00CC7F6C"/>
    <w:rsid w:val="00CD0896"/>
    <w:rsid w:val="00CD0FE8"/>
    <w:rsid w:val="00CD1CCE"/>
    <w:rsid w:val="00CD2E34"/>
    <w:rsid w:val="00CD3BA9"/>
    <w:rsid w:val="00CD50E8"/>
    <w:rsid w:val="00CD5715"/>
    <w:rsid w:val="00CD5B89"/>
    <w:rsid w:val="00CD754D"/>
    <w:rsid w:val="00CD7B74"/>
    <w:rsid w:val="00CE1F4A"/>
    <w:rsid w:val="00CE20A8"/>
    <w:rsid w:val="00CE3B88"/>
    <w:rsid w:val="00CE49FC"/>
    <w:rsid w:val="00CE4F14"/>
    <w:rsid w:val="00CE59D4"/>
    <w:rsid w:val="00CE6BA0"/>
    <w:rsid w:val="00CE6F0C"/>
    <w:rsid w:val="00CE7018"/>
    <w:rsid w:val="00CE7394"/>
    <w:rsid w:val="00CE770B"/>
    <w:rsid w:val="00CF0247"/>
    <w:rsid w:val="00CF0A70"/>
    <w:rsid w:val="00CF1171"/>
    <w:rsid w:val="00CF18CC"/>
    <w:rsid w:val="00CF1B2D"/>
    <w:rsid w:val="00CF2374"/>
    <w:rsid w:val="00CF3645"/>
    <w:rsid w:val="00CF36A1"/>
    <w:rsid w:val="00CF39F4"/>
    <w:rsid w:val="00CF3B3D"/>
    <w:rsid w:val="00CF47DF"/>
    <w:rsid w:val="00CF4B20"/>
    <w:rsid w:val="00CF54C5"/>
    <w:rsid w:val="00CF54EE"/>
    <w:rsid w:val="00CF58E5"/>
    <w:rsid w:val="00CF597F"/>
    <w:rsid w:val="00CF5CC6"/>
    <w:rsid w:val="00CF6227"/>
    <w:rsid w:val="00CF6265"/>
    <w:rsid w:val="00CF70DA"/>
    <w:rsid w:val="00CF7323"/>
    <w:rsid w:val="00CF7513"/>
    <w:rsid w:val="00CF7B01"/>
    <w:rsid w:val="00CF7FE1"/>
    <w:rsid w:val="00D00194"/>
    <w:rsid w:val="00D002F8"/>
    <w:rsid w:val="00D004D7"/>
    <w:rsid w:val="00D0111E"/>
    <w:rsid w:val="00D02049"/>
    <w:rsid w:val="00D02298"/>
    <w:rsid w:val="00D0232D"/>
    <w:rsid w:val="00D04777"/>
    <w:rsid w:val="00D051D3"/>
    <w:rsid w:val="00D06943"/>
    <w:rsid w:val="00D079B1"/>
    <w:rsid w:val="00D07C68"/>
    <w:rsid w:val="00D104BF"/>
    <w:rsid w:val="00D10EE6"/>
    <w:rsid w:val="00D1103F"/>
    <w:rsid w:val="00D12145"/>
    <w:rsid w:val="00D1231C"/>
    <w:rsid w:val="00D12D92"/>
    <w:rsid w:val="00D1350D"/>
    <w:rsid w:val="00D13860"/>
    <w:rsid w:val="00D13AB3"/>
    <w:rsid w:val="00D13F23"/>
    <w:rsid w:val="00D14E0E"/>
    <w:rsid w:val="00D14EF9"/>
    <w:rsid w:val="00D15C40"/>
    <w:rsid w:val="00D16236"/>
    <w:rsid w:val="00D1694B"/>
    <w:rsid w:val="00D206F6"/>
    <w:rsid w:val="00D2091C"/>
    <w:rsid w:val="00D20B5C"/>
    <w:rsid w:val="00D22716"/>
    <w:rsid w:val="00D228B3"/>
    <w:rsid w:val="00D231E1"/>
    <w:rsid w:val="00D240FA"/>
    <w:rsid w:val="00D2471E"/>
    <w:rsid w:val="00D24836"/>
    <w:rsid w:val="00D24A35"/>
    <w:rsid w:val="00D24E96"/>
    <w:rsid w:val="00D252F3"/>
    <w:rsid w:val="00D25814"/>
    <w:rsid w:val="00D258C1"/>
    <w:rsid w:val="00D25E27"/>
    <w:rsid w:val="00D26145"/>
    <w:rsid w:val="00D264F1"/>
    <w:rsid w:val="00D2662C"/>
    <w:rsid w:val="00D26BFD"/>
    <w:rsid w:val="00D27307"/>
    <w:rsid w:val="00D278F2"/>
    <w:rsid w:val="00D27E68"/>
    <w:rsid w:val="00D3056A"/>
    <w:rsid w:val="00D317DB"/>
    <w:rsid w:val="00D3191B"/>
    <w:rsid w:val="00D31C65"/>
    <w:rsid w:val="00D321CE"/>
    <w:rsid w:val="00D3242A"/>
    <w:rsid w:val="00D32F3C"/>
    <w:rsid w:val="00D33A31"/>
    <w:rsid w:val="00D33B57"/>
    <w:rsid w:val="00D344A9"/>
    <w:rsid w:val="00D36DB3"/>
    <w:rsid w:val="00D37112"/>
    <w:rsid w:val="00D40F86"/>
    <w:rsid w:val="00D4136B"/>
    <w:rsid w:val="00D413AA"/>
    <w:rsid w:val="00D41C00"/>
    <w:rsid w:val="00D42FF7"/>
    <w:rsid w:val="00D4368E"/>
    <w:rsid w:val="00D44096"/>
    <w:rsid w:val="00D44AF6"/>
    <w:rsid w:val="00D4524B"/>
    <w:rsid w:val="00D454F4"/>
    <w:rsid w:val="00D45B5D"/>
    <w:rsid w:val="00D4622B"/>
    <w:rsid w:val="00D466F3"/>
    <w:rsid w:val="00D467AE"/>
    <w:rsid w:val="00D46AC7"/>
    <w:rsid w:val="00D475EB"/>
    <w:rsid w:val="00D50045"/>
    <w:rsid w:val="00D50E49"/>
    <w:rsid w:val="00D5199F"/>
    <w:rsid w:val="00D51E16"/>
    <w:rsid w:val="00D5233F"/>
    <w:rsid w:val="00D52CB2"/>
    <w:rsid w:val="00D52E6C"/>
    <w:rsid w:val="00D5382D"/>
    <w:rsid w:val="00D54C5B"/>
    <w:rsid w:val="00D55866"/>
    <w:rsid w:val="00D55A03"/>
    <w:rsid w:val="00D57B0A"/>
    <w:rsid w:val="00D57B6B"/>
    <w:rsid w:val="00D603EA"/>
    <w:rsid w:val="00D607F0"/>
    <w:rsid w:val="00D60979"/>
    <w:rsid w:val="00D61271"/>
    <w:rsid w:val="00D620C9"/>
    <w:rsid w:val="00D628C5"/>
    <w:rsid w:val="00D62BE5"/>
    <w:rsid w:val="00D63F79"/>
    <w:rsid w:val="00D649D3"/>
    <w:rsid w:val="00D649FC"/>
    <w:rsid w:val="00D65368"/>
    <w:rsid w:val="00D6752E"/>
    <w:rsid w:val="00D67F5C"/>
    <w:rsid w:val="00D708EE"/>
    <w:rsid w:val="00D70967"/>
    <w:rsid w:val="00D70BB1"/>
    <w:rsid w:val="00D70D5A"/>
    <w:rsid w:val="00D71015"/>
    <w:rsid w:val="00D71367"/>
    <w:rsid w:val="00D71BAF"/>
    <w:rsid w:val="00D71E43"/>
    <w:rsid w:val="00D71EC5"/>
    <w:rsid w:val="00D7347D"/>
    <w:rsid w:val="00D7363E"/>
    <w:rsid w:val="00D73D9D"/>
    <w:rsid w:val="00D758A2"/>
    <w:rsid w:val="00D75DA6"/>
    <w:rsid w:val="00D77561"/>
    <w:rsid w:val="00D8141C"/>
    <w:rsid w:val="00D8204B"/>
    <w:rsid w:val="00D82DC0"/>
    <w:rsid w:val="00D83524"/>
    <w:rsid w:val="00D8352E"/>
    <w:rsid w:val="00D83DF8"/>
    <w:rsid w:val="00D849C2"/>
    <w:rsid w:val="00D87079"/>
    <w:rsid w:val="00D87133"/>
    <w:rsid w:val="00D87406"/>
    <w:rsid w:val="00D876B4"/>
    <w:rsid w:val="00D90620"/>
    <w:rsid w:val="00D91906"/>
    <w:rsid w:val="00D91CEA"/>
    <w:rsid w:val="00D926D1"/>
    <w:rsid w:val="00D9282C"/>
    <w:rsid w:val="00D93566"/>
    <w:rsid w:val="00D954A4"/>
    <w:rsid w:val="00D95694"/>
    <w:rsid w:val="00D95EAE"/>
    <w:rsid w:val="00D96F36"/>
    <w:rsid w:val="00D9727A"/>
    <w:rsid w:val="00D973F2"/>
    <w:rsid w:val="00D9749A"/>
    <w:rsid w:val="00D97C4F"/>
    <w:rsid w:val="00DA08B3"/>
    <w:rsid w:val="00DA099D"/>
    <w:rsid w:val="00DA099E"/>
    <w:rsid w:val="00DA155A"/>
    <w:rsid w:val="00DA17F7"/>
    <w:rsid w:val="00DA1CDD"/>
    <w:rsid w:val="00DA278A"/>
    <w:rsid w:val="00DA351A"/>
    <w:rsid w:val="00DA4373"/>
    <w:rsid w:val="00DA520D"/>
    <w:rsid w:val="00DA57FB"/>
    <w:rsid w:val="00DA59E0"/>
    <w:rsid w:val="00DA5DFA"/>
    <w:rsid w:val="00DB1C86"/>
    <w:rsid w:val="00DB2A2F"/>
    <w:rsid w:val="00DB2DD4"/>
    <w:rsid w:val="00DB2F7B"/>
    <w:rsid w:val="00DB3615"/>
    <w:rsid w:val="00DB43A2"/>
    <w:rsid w:val="00DB4932"/>
    <w:rsid w:val="00DB5023"/>
    <w:rsid w:val="00DB5624"/>
    <w:rsid w:val="00DB6B25"/>
    <w:rsid w:val="00DB70D4"/>
    <w:rsid w:val="00DB71A2"/>
    <w:rsid w:val="00DB78DA"/>
    <w:rsid w:val="00DC049A"/>
    <w:rsid w:val="00DC13BF"/>
    <w:rsid w:val="00DC23ED"/>
    <w:rsid w:val="00DC2C71"/>
    <w:rsid w:val="00DC2E68"/>
    <w:rsid w:val="00DC2FAB"/>
    <w:rsid w:val="00DC4593"/>
    <w:rsid w:val="00DC47AB"/>
    <w:rsid w:val="00DC4AD5"/>
    <w:rsid w:val="00DC567D"/>
    <w:rsid w:val="00DC5F1D"/>
    <w:rsid w:val="00DC65B8"/>
    <w:rsid w:val="00DC705B"/>
    <w:rsid w:val="00DC7562"/>
    <w:rsid w:val="00DC7F8C"/>
    <w:rsid w:val="00DD002B"/>
    <w:rsid w:val="00DD1662"/>
    <w:rsid w:val="00DD1E35"/>
    <w:rsid w:val="00DD21AE"/>
    <w:rsid w:val="00DD269A"/>
    <w:rsid w:val="00DD2E80"/>
    <w:rsid w:val="00DD3162"/>
    <w:rsid w:val="00DD3537"/>
    <w:rsid w:val="00DD4B20"/>
    <w:rsid w:val="00DD54AA"/>
    <w:rsid w:val="00DD6272"/>
    <w:rsid w:val="00DD65B9"/>
    <w:rsid w:val="00DD6E2C"/>
    <w:rsid w:val="00DD6E45"/>
    <w:rsid w:val="00DD712C"/>
    <w:rsid w:val="00DD7199"/>
    <w:rsid w:val="00DD7B38"/>
    <w:rsid w:val="00DD7C54"/>
    <w:rsid w:val="00DE2424"/>
    <w:rsid w:val="00DE255F"/>
    <w:rsid w:val="00DE25A9"/>
    <w:rsid w:val="00DE2A12"/>
    <w:rsid w:val="00DE2BAD"/>
    <w:rsid w:val="00DE3FE4"/>
    <w:rsid w:val="00DE45C9"/>
    <w:rsid w:val="00DE4799"/>
    <w:rsid w:val="00DE5106"/>
    <w:rsid w:val="00DE5533"/>
    <w:rsid w:val="00DE5725"/>
    <w:rsid w:val="00DE5EED"/>
    <w:rsid w:val="00DE603C"/>
    <w:rsid w:val="00DE6659"/>
    <w:rsid w:val="00DE6F51"/>
    <w:rsid w:val="00DE7222"/>
    <w:rsid w:val="00DE7C81"/>
    <w:rsid w:val="00DF014D"/>
    <w:rsid w:val="00DF0A9D"/>
    <w:rsid w:val="00DF10A3"/>
    <w:rsid w:val="00DF2918"/>
    <w:rsid w:val="00DF40EB"/>
    <w:rsid w:val="00DF4417"/>
    <w:rsid w:val="00DF4691"/>
    <w:rsid w:val="00DF5886"/>
    <w:rsid w:val="00DF5AEC"/>
    <w:rsid w:val="00DF6105"/>
    <w:rsid w:val="00DF6517"/>
    <w:rsid w:val="00DF6C0F"/>
    <w:rsid w:val="00DF6C21"/>
    <w:rsid w:val="00DF71B1"/>
    <w:rsid w:val="00DF755F"/>
    <w:rsid w:val="00DF794B"/>
    <w:rsid w:val="00E00184"/>
    <w:rsid w:val="00E00267"/>
    <w:rsid w:val="00E01111"/>
    <w:rsid w:val="00E017D9"/>
    <w:rsid w:val="00E020BF"/>
    <w:rsid w:val="00E0254C"/>
    <w:rsid w:val="00E03674"/>
    <w:rsid w:val="00E0367E"/>
    <w:rsid w:val="00E0369D"/>
    <w:rsid w:val="00E0379C"/>
    <w:rsid w:val="00E03882"/>
    <w:rsid w:val="00E03CD4"/>
    <w:rsid w:val="00E03CF4"/>
    <w:rsid w:val="00E050F0"/>
    <w:rsid w:val="00E05BEC"/>
    <w:rsid w:val="00E06E9D"/>
    <w:rsid w:val="00E0755E"/>
    <w:rsid w:val="00E10CE8"/>
    <w:rsid w:val="00E110D2"/>
    <w:rsid w:val="00E12680"/>
    <w:rsid w:val="00E12B73"/>
    <w:rsid w:val="00E1350E"/>
    <w:rsid w:val="00E13BCD"/>
    <w:rsid w:val="00E1410D"/>
    <w:rsid w:val="00E14712"/>
    <w:rsid w:val="00E149EC"/>
    <w:rsid w:val="00E153CB"/>
    <w:rsid w:val="00E15DAF"/>
    <w:rsid w:val="00E164AD"/>
    <w:rsid w:val="00E20988"/>
    <w:rsid w:val="00E210AC"/>
    <w:rsid w:val="00E213C7"/>
    <w:rsid w:val="00E21E2B"/>
    <w:rsid w:val="00E21EFD"/>
    <w:rsid w:val="00E2331C"/>
    <w:rsid w:val="00E23EB1"/>
    <w:rsid w:val="00E24476"/>
    <w:rsid w:val="00E24DAD"/>
    <w:rsid w:val="00E26226"/>
    <w:rsid w:val="00E26AEC"/>
    <w:rsid w:val="00E26ED5"/>
    <w:rsid w:val="00E270D6"/>
    <w:rsid w:val="00E31E30"/>
    <w:rsid w:val="00E32257"/>
    <w:rsid w:val="00E32385"/>
    <w:rsid w:val="00E33C00"/>
    <w:rsid w:val="00E33E43"/>
    <w:rsid w:val="00E3463D"/>
    <w:rsid w:val="00E350E5"/>
    <w:rsid w:val="00E35275"/>
    <w:rsid w:val="00E35770"/>
    <w:rsid w:val="00E35B60"/>
    <w:rsid w:val="00E370FC"/>
    <w:rsid w:val="00E37530"/>
    <w:rsid w:val="00E40334"/>
    <w:rsid w:val="00E427B6"/>
    <w:rsid w:val="00E42C05"/>
    <w:rsid w:val="00E43C45"/>
    <w:rsid w:val="00E43F8D"/>
    <w:rsid w:val="00E445B9"/>
    <w:rsid w:val="00E44746"/>
    <w:rsid w:val="00E44E9B"/>
    <w:rsid w:val="00E467F3"/>
    <w:rsid w:val="00E47244"/>
    <w:rsid w:val="00E47A57"/>
    <w:rsid w:val="00E50CD4"/>
    <w:rsid w:val="00E51107"/>
    <w:rsid w:val="00E51BFD"/>
    <w:rsid w:val="00E525A1"/>
    <w:rsid w:val="00E530FE"/>
    <w:rsid w:val="00E53EE5"/>
    <w:rsid w:val="00E55D93"/>
    <w:rsid w:val="00E570E1"/>
    <w:rsid w:val="00E57ECA"/>
    <w:rsid w:val="00E61640"/>
    <w:rsid w:val="00E62CFA"/>
    <w:rsid w:val="00E62DE9"/>
    <w:rsid w:val="00E62F92"/>
    <w:rsid w:val="00E63CB4"/>
    <w:rsid w:val="00E64818"/>
    <w:rsid w:val="00E65515"/>
    <w:rsid w:val="00E657FE"/>
    <w:rsid w:val="00E65B2D"/>
    <w:rsid w:val="00E65CB4"/>
    <w:rsid w:val="00E66480"/>
    <w:rsid w:val="00E66CE9"/>
    <w:rsid w:val="00E66D89"/>
    <w:rsid w:val="00E675F7"/>
    <w:rsid w:val="00E70ACE"/>
    <w:rsid w:val="00E70B98"/>
    <w:rsid w:val="00E70D08"/>
    <w:rsid w:val="00E722D9"/>
    <w:rsid w:val="00E72334"/>
    <w:rsid w:val="00E7266F"/>
    <w:rsid w:val="00E72A84"/>
    <w:rsid w:val="00E732F8"/>
    <w:rsid w:val="00E73956"/>
    <w:rsid w:val="00E73EED"/>
    <w:rsid w:val="00E7492E"/>
    <w:rsid w:val="00E74A0F"/>
    <w:rsid w:val="00E75476"/>
    <w:rsid w:val="00E76B57"/>
    <w:rsid w:val="00E76D0D"/>
    <w:rsid w:val="00E7760F"/>
    <w:rsid w:val="00E77AA0"/>
    <w:rsid w:val="00E77E09"/>
    <w:rsid w:val="00E80159"/>
    <w:rsid w:val="00E82A29"/>
    <w:rsid w:val="00E83894"/>
    <w:rsid w:val="00E844CD"/>
    <w:rsid w:val="00E84866"/>
    <w:rsid w:val="00E84BFC"/>
    <w:rsid w:val="00E856DC"/>
    <w:rsid w:val="00E869F4"/>
    <w:rsid w:val="00E872F1"/>
    <w:rsid w:val="00E902E5"/>
    <w:rsid w:val="00E92B21"/>
    <w:rsid w:val="00E95B22"/>
    <w:rsid w:val="00E9755D"/>
    <w:rsid w:val="00E976D3"/>
    <w:rsid w:val="00E9774C"/>
    <w:rsid w:val="00EA00D0"/>
    <w:rsid w:val="00EA00D5"/>
    <w:rsid w:val="00EA043B"/>
    <w:rsid w:val="00EA280E"/>
    <w:rsid w:val="00EA2F34"/>
    <w:rsid w:val="00EA339A"/>
    <w:rsid w:val="00EA37EE"/>
    <w:rsid w:val="00EA39C4"/>
    <w:rsid w:val="00EA3DB3"/>
    <w:rsid w:val="00EA59F4"/>
    <w:rsid w:val="00EA5D67"/>
    <w:rsid w:val="00EA6535"/>
    <w:rsid w:val="00EA6B1E"/>
    <w:rsid w:val="00EA6F83"/>
    <w:rsid w:val="00EA768D"/>
    <w:rsid w:val="00EA7819"/>
    <w:rsid w:val="00EA7E34"/>
    <w:rsid w:val="00EA7E6D"/>
    <w:rsid w:val="00EB0B05"/>
    <w:rsid w:val="00EB1784"/>
    <w:rsid w:val="00EB1868"/>
    <w:rsid w:val="00EB1C91"/>
    <w:rsid w:val="00EB250C"/>
    <w:rsid w:val="00EB2A2D"/>
    <w:rsid w:val="00EB383C"/>
    <w:rsid w:val="00EB4300"/>
    <w:rsid w:val="00EB56F7"/>
    <w:rsid w:val="00EB5EF9"/>
    <w:rsid w:val="00EB6153"/>
    <w:rsid w:val="00EB6521"/>
    <w:rsid w:val="00EB7492"/>
    <w:rsid w:val="00EB784E"/>
    <w:rsid w:val="00EC1929"/>
    <w:rsid w:val="00EC1A71"/>
    <w:rsid w:val="00EC20F3"/>
    <w:rsid w:val="00EC38E1"/>
    <w:rsid w:val="00EC395B"/>
    <w:rsid w:val="00EC3D78"/>
    <w:rsid w:val="00EC4BE4"/>
    <w:rsid w:val="00EC4CA8"/>
    <w:rsid w:val="00EC52B8"/>
    <w:rsid w:val="00EC5DAF"/>
    <w:rsid w:val="00EC6950"/>
    <w:rsid w:val="00EC7545"/>
    <w:rsid w:val="00EC78F4"/>
    <w:rsid w:val="00EC7DCE"/>
    <w:rsid w:val="00ED0B30"/>
    <w:rsid w:val="00ED0C99"/>
    <w:rsid w:val="00ED0F61"/>
    <w:rsid w:val="00ED0FEA"/>
    <w:rsid w:val="00ED1B2C"/>
    <w:rsid w:val="00ED1C8E"/>
    <w:rsid w:val="00ED207A"/>
    <w:rsid w:val="00ED2E4B"/>
    <w:rsid w:val="00ED37B4"/>
    <w:rsid w:val="00ED400D"/>
    <w:rsid w:val="00ED4023"/>
    <w:rsid w:val="00ED43DC"/>
    <w:rsid w:val="00ED5985"/>
    <w:rsid w:val="00ED6016"/>
    <w:rsid w:val="00ED6164"/>
    <w:rsid w:val="00ED6441"/>
    <w:rsid w:val="00ED6910"/>
    <w:rsid w:val="00ED6948"/>
    <w:rsid w:val="00ED6AED"/>
    <w:rsid w:val="00ED79B1"/>
    <w:rsid w:val="00EE03B3"/>
    <w:rsid w:val="00EE077F"/>
    <w:rsid w:val="00EE1288"/>
    <w:rsid w:val="00EE1D55"/>
    <w:rsid w:val="00EE23BD"/>
    <w:rsid w:val="00EE2533"/>
    <w:rsid w:val="00EE2663"/>
    <w:rsid w:val="00EE2897"/>
    <w:rsid w:val="00EE2B55"/>
    <w:rsid w:val="00EE2CEE"/>
    <w:rsid w:val="00EE2F4B"/>
    <w:rsid w:val="00EE4A76"/>
    <w:rsid w:val="00EE5138"/>
    <w:rsid w:val="00EE6BEE"/>
    <w:rsid w:val="00EE6D38"/>
    <w:rsid w:val="00EF00D7"/>
    <w:rsid w:val="00EF0658"/>
    <w:rsid w:val="00EF0A7A"/>
    <w:rsid w:val="00EF1E85"/>
    <w:rsid w:val="00EF2A87"/>
    <w:rsid w:val="00EF2B08"/>
    <w:rsid w:val="00EF3564"/>
    <w:rsid w:val="00EF46CD"/>
    <w:rsid w:val="00EF4958"/>
    <w:rsid w:val="00EF4B72"/>
    <w:rsid w:val="00EF56D8"/>
    <w:rsid w:val="00EF5FC9"/>
    <w:rsid w:val="00EF6D15"/>
    <w:rsid w:val="00F00A16"/>
    <w:rsid w:val="00F0179F"/>
    <w:rsid w:val="00F018EE"/>
    <w:rsid w:val="00F0228E"/>
    <w:rsid w:val="00F02E5A"/>
    <w:rsid w:val="00F03086"/>
    <w:rsid w:val="00F030F5"/>
    <w:rsid w:val="00F04074"/>
    <w:rsid w:val="00F0413A"/>
    <w:rsid w:val="00F04C2E"/>
    <w:rsid w:val="00F05E66"/>
    <w:rsid w:val="00F06379"/>
    <w:rsid w:val="00F063BA"/>
    <w:rsid w:val="00F06699"/>
    <w:rsid w:val="00F068A0"/>
    <w:rsid w:val="00F1012E"/>
    <w:rsid w:val="00F10F88"/>
    <w:rsid w:val="00F11596"/>
    <w:rsid w:val="00F11EE8"/>
    <w:rsid w:val="00F125C9"/>
    <w:rsid w:val="00F12939"/>
    <w:rsid w:val="00F132A0"/>
    <w:rsid w:val="00F13988"/>
    <w:rsid w:val="00F13BAC"/>
    <w:rsid w:val="00F15708"/>
    <w:rsid w:val="00F15AB8"/>
    <w:rsid w:val="00F15AF8"/>
    <w:rsid w:val="00F162BD"/>
    <w:rsid w:val="00F16751"/>
    <w:rsid w:val="00F176E5"/>
    <w:rsid w:val="00F205D3"/>
    <w:rsid w:val="00F21670"/>
    <w:rsid w:val="00F21875"/>
    <w:rsid w:val="00F22434"/>
    <w:rsid w:val="00F224B9"/>
    <w:rsid w:val="00F22B53"/>
    <w:rsid w:val="00F23E76"/>
    <w:rsid w:val="00F2468C"/>
    <w:rsid w:val="00F24D91"/>
    <w:rsid w:val="00F25005"/>
    <w:rsid w:val="00F25010"/>
    <w:rsid w:val="00F257D4"/>
    <w:rsid w:val="00F25CE5"/>
    <w:rsid w:val="00F2622E"/>
    <w:rsid w:val="00F26437"/>
    <w:rsid w:val="00F26C6E"/>
    <w:rsid w:val="00F27671"/>
    <w:rsid w:val="00F27FC0"/>
    <w:rsid w:val="00F3077D"/>
    <w:rsid w:val="00F30C69"/>
    <w:rsid w:val="00F32532"/>
    <w:rsid w:val="00F346E3"/>
    <w:rsid w:val="00F35164"/>
    <w:rsid w:val="00F351A5"/>
    <w:rsid w:val="00F36141"/>
    <w:rsid w:val="00F36B1E"/>
    <w:rsid w:val="00F3762B"/>
    <w:rsid w:val="00F3790C"/>
    <w:rsid w:val="00F37A50"/>
    <w:rsid w:val="00F4086C"/>
    <w:rsid w:val="00F40FB2"/>
    <w:rsid w:val="00F41A37"/>
    <w:rsid w:val="00F4289E"/>
    <w:rsid w:val="00F4293A"/>
    <w:rsid w:val="00F43635"/>
    <w:rsid w:val="00F43727"/>
    <w:rsid w:val="00F43982"/>
    <w:rsid w:val="00F44B81"/>
    <w:rsid w:val="00F44EAD"/>
    <w:rsid w:val="00F451A9"/>
    <w:rsid w:val="00F4533D"/>
    <w:rsid w:val="00F4535B"/>
    <w:rsid w:val="00F45CFF"/>
    <w:rsid w:val="00F4675B"/>
    <w:rsid w:val="00F476D5"/>
    <w:rsid w:val="00F47F06"/>
    <w:rsid w:val="00F508DE"/>
    <w:rsid w:val="00F50C11"/>
    <w:rsid w:val="00F514A1"/>
    <w:rsid w:val="00F51901"/>
    <w:rsid w:val="00F52911"/>
    <w:rsid w:val="00F52E9F"/>
    <w:rsid w:val="00F537C9"/>
    <w:rsid w:val="00F549F1"/>
    <w:rsid w:val="00F54C02"/>
    <w:rsid w:val="00F552C8"/>
    <w:rsid w:val="00F55DB6"/>
    <w:rsid w:val="00F561E7"/>
    <w:rsid w:val="00F5625D"/>
    <w:rsid w:val="00F565EC"/>
    <w:rsid w:val="00F567CB"/>
    <w:rsid w:val="00F569A0"/>
    <w:rsid w:val="00F56B43"/>
    <w:rsid w:val="00F577EE"/>
    <w:rsid w:val="00F57AEC"/>
    <w:rsid w:val="00F60BEA"/>
    <w:rsid w:val="00F6159E"/>
    <w:rsid w:val="00F618C8"/>
    <w:rsid w:val="00F630B9"/>
    <w:rsid w:val="00F64277"/>
    <w:rsid w:val="00F643D5"/>
    <w:rsid w:val="00F6597D"/>
    <w:rsid w:val="00F66097"/>
    <w:rsid w:val="00F668ED"/>
    <w:rsid w:val="00F66E1B"/>
    <w:rsid w:val="00F70294"/>
    <w:rsid w:val="00F71110"/>
    <w:rsid w:val="00F71B7D"/>
    <w:rsid w:val="00F736E9"/>
    <w:rsid w:val="00F75D40"/>
    <w:rsid w:val="00F7660D"/>
    <w:rsid w:val="00F775A1"/>
    <w:rsid w:val="00F777A9"/>
    <w:rsid w:val="00F77AE7"/>
    <w:rsid w:val="00F77EC4"/>
    <w:rsid w:val="00F816AD"/>
    <w:rsid w:val="00F817E4"/>
    <w:rsid w:val="00F83960"/>
    <w:rsid w:val="00F84F98"/>
    <w:rsid w:val="00F854D6"/>
    <w:rsid w:val="00F8570B"/>
    <w:rsid w:val="00F85C64"/>
    <w:rsid w:val="00F86D5F"/>
    <w:rsid w:val="00F87C75"/>
    <w:rsid w:val="00F87E32"/>
    <w:rsid w:val="00F90463"/>
    <w:rsid w:val="00F912F9"/>
    <w:rsid w:val="00F91D1A"/>
    <w:rsid w:val="00F92855"/>
    <w:rsid w:val="00F946C8"/>
    <w:rsid w:val="00F95C31"/>
    <w:rsid w:val="00F95F98"/>
    <w:rsid w:val="00F966E2"/>
    <w:rsid w:val="00F968EB"/>
    <w:rsid w:val="00F96C67"/>
    <w:rsid w:val="00FA07ED"/>
    <w:rsid w:val="00FA22D8"/>
    <w:rsid w:val="00FA2FAE"/>
    <w:rsid w:val="00FA382C"/>
    <w:rsid w:val="00FA416E"/>
    <w:rsid w:val="00FA43D0"/>
    <w:rsid w:val="00FA50E5"/>
    <w:rsid w:val="00FA5391"/>
    <w:rsid w:val="00FA5980"/>
    <w:rsid w:val="00FA5C16"/>
    <w:rsid w:val="00FA6550"/>
    <w:rsid w:val="00FA68EE"/>
    <w:rsid w:val="00FA699D"/>
    <w:rsid w:val="00FA776C"/>
    <w:rsid w:val="00FB1876"/>
    <w:rsid w:val="00FB19A4"/>
    <w:rsid w:val="00FB1D8F"/>
    <w:rsid w:val="00FB2B85"/>
    <w:rsid w:val="00FB3295"/>
    <w:rsid w:val="00FB423D"/>
    <w:rsid w:val="00FB4419"/>
    <w:rsid w:val="00FB4F9A"/>
    <w:rsid w:val="00FB5C6D"/>
    <w:rsid w:val="00FC0758"/>
    <w:rsid w:val="00FC0C7E"/>
    <w:rsid w:val="00FC0F22"/>
    <w:rsid w:val="00FC2035"/>
    <w:rsid w:val="00FC2D0B"/>
    <w:rsid w:val="00FC315C"/>
    <w:rsid w:val="00FC3275"/>
    <w:rsid w:val="00FC37EF"/>
    <w:rsid w:val="00FC3BDD"/>
    <w:rsid w:val="00FC3C6F"/>
    <w:rsid w:val="00FC4FC8"/>
    <w:rsid w:val="00FC6039"/>
    <w:rsid w:val="00FC607C"/>
    <w:rsid w:val="00FC67E9"/>
    <w:rsid w:val="00FC6AE8"/>
    <w:rsid w:val="00FC7003"/>
    <w:rsid w:val="00FD05D7"/>
    <w:rsid w:val="00FD0C50"/>
    <w:rsid w:val="00FD1296"/>
    <w:rsid w:val="00FD30B2"/>
    <w:rsid w:val="00FD4503"/>
    <w:rsid w:val="00FD4A2C"/>
    <w:rsid w:val="00FD4B29"/>
    <w:rsid w:val="00FD4CD5"/>
    <w:rsid w:val="00FD4CFB"/>
    <w:rsid w:val="00FD5AE6"/>
    <w:rsid w:val="00FD5F1B"/>
    <w:rsid w:val="00FD5F8F"/>
    <w:rsid w:val="00FD6173"/>
    <w:rsid w:val="00FD62E7"/>
    <w:rsid w:val="00FD6C97"/>
    <w:rsid w:val="00FE22EF"/>
    <w:rsid w:val="00FE27EF"/>
    <w:rsid w:val="00FE312A"/>
    <w:rsid w:val="00FE36F6"/>
    <w:rsid w:val="00FE46ED"/>
    <w:rsid w:val="00FE4840"/>
    <w:rsid w:val="00FE5FB1"/>
    <w:rsid w:val="00FE7375"/>
    <w:rsid w:val="00FE756A"/>
    <w:rsid w:val="00FF036A"/>
    <w:rsid w:val="00FF15E0"/>
    <w:rsid w:val="00FF24A1"/>
    <w:rsid w:val="00FF24F1"/>
    <w:rsid w:val="00FF269F"/>
    <w:rsid w:val="00FF2780"/>
    <w:rsid w:val="00FF2934"/>
    <w:rsid w:val="00FF2A0A"/>
    <w:rsid w:val="00FF2FC3"/>
    <w:rsid w:val="00FF34F6"/>
    <w:rsid w:val="00FF41E6"/>
    <w:rsid w:val="00FF42AA"/>
    <w:rsid w:val="00FF55C1"/>
    <w:rsid w:val="00FF5B09"/>
    <w:rsid w:val="00FF77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fc0"/>
    </o:shapedefaults>
    <o:shapelayout v:ext="edit">
      <o:idmap v:ext="edit" data="1"/>
    </o:shapelayout>
  </w:shapeDefaults>
  <w:decimalSymbol w:val="."/>
  <w:listSeparator w:val=","/>
  <w14:docId w14:val="3BD32AEA"/>
  <w15:docId w15:val="{7BF25E4C-9AF6-4386-A9E2-6F591EA3A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2336"/>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40E1C"/>
    <w:pPr>
      <w:tabs>
        <w:tab w:val="center" w:pos="4320"/>
        <w:tab w:val="right" w:pos="8640"/>
      </w:tabs>
    </w:pPr>
    <w:rPr>
      <w:rFonts w:eastAsia="Times New Roman"/>
      <w:b/>
      <w:bCs/>
      <w:sz w:val="20"/>
      <w:lang w:eastAsia="en-US"/>
    </w:rPr>
  </w:style>
  <w:style w:type="table" w:styleId="TableGrid">
    <w:name w:val="Table Grid"/>
    <w:basedOn w:val="TableNormal"/>
    <w:rsid w:val="00624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54BF0"/>
    <w:pPr>
      <w:tabs>
        <w:tab w:val="center" w:pos="4320"/>
        <w:tab w:val="right" w:pos="8640"/>
      </w:tabs>
    </w:pPr>
  </w:style>
  <w:style w:type="character" w:styleId="PageNumber">
    <w:name w:val="page number"/>
    <w:basedOn w:val="DefaultParagraphFont"/>
    <w:rsid w:val="00054BF0"/>
  </w:style>
  <w:style w:type="paragraph" w:styleId="BodyText">
    <w:name w:val="Body Text"/>
    <w:basedOn w:val="Normal"/>
    <w:rsid w:val="00597A5B"/>
    <w:rPr>
      <w:rFonts w:ascii="Times New Roman" w:eastAsia="Times New Roman" w:hAnsi="Times New Roman" w:cs="Times New Roman"/>
      <w:sz w:val="24"/>
      <w:szCs w:val="20"/>
      <w:lang w:eastAsia="nl-NL"/>
    </w:rPr>
  </w:style>
  <w:style w:type="paragraph" w:styleId="BalloonText">
    <w:name w:val="Balloon Text"/>
    <w:basedOn w:val="Normal"/>
    <w:semiHidden/>
    <w:rsid w:val="00182164"/>
    <w:rPr>
      <w:rFonts w:ascii="Tahoma" w:hAnsi="Tahoma" w:cs="Tahoma"/>
      <w:sz w:val="16"/>
      <w:szCs w:val="16"/>
    </w:rPr>
  </w:style>
  <w:style w:type="paragraph" w:customStyle="1" w:styleId="Paragraphe">
    <w:name w:val="Paragraphe"/>
    <w:basedOn w:val="Normal"/>
    <w:rsid w:val="00746187"/>
    <w:pPr>
      <w:overflowPunct w:val="0"/>
      <w:autoSpaceDE w:val="0"/>
      <w:autoSpaceDN w:val="0"/>
      <w:adjustRightInd w:val="0"/>
      <w:spacing w:before="120" w:after="120"/>
      <w:jc w:val="both"/>
      <w:textAlignment w:val="baseline"/>
    </w:pPr>
    <w:rPr>
      <w:rFonts w:ascii="Times New Roman" w:eastAsia="Times New Roman" w:hAnsi="Times New Roman" w:cs="Times New Roman"/>
      <w:sz w:val="24"/>
      <w:szCs w:val="20"/>
      <w:lang w:val="en-GB" w:eastAsia="en-US"/>
    </w:rPr>
  </w:style>
  <w:style w:type="paragraph" w:customStyle="1" w:styleId="CharCharChar">
    <w:name w:val="Char Char Char"/>
    <w:basedOn w:val="Normal"/>
    <w:rsid w:val="00611EA7"/>
    <w:pPr>
      <w:spacing w:after="160" w:line="240" w:lineRule="exact"/>
    </w:pPr>
    <w:rPr>
      <w:rFonts w:ascii="Tahoma" w:eastAsia="Times New Roman" w:hAnsi="Tahoma" w:cs="Times New Roman"/>
      <w:sz w:val="20"/>
      <w:szCs w:val="20"/>
      <w:lang w:eastAsia="en-US"/>
    </w:rPr>
  </w:style>
  <w:style w:type="paragraph" w:customStyle="1" w:styleId="CharCharChar1">
    <w:name w:val="Char Char Char1"/>
    <w:basedOn w:val="Normal"/>
    <w:rsid w:val="00D876B4"/>
    <w:pPr>
      <w:spacing w:after="160" w:line="240" w:lineRule="exact"/>
    </w:pPr>
    <w:rPr>
      <w:rFonts w:ascii="Tahoma" w:eastAsia="Times New Roman" w:hAnsi="Tahoma" w:cs="Times New Roman"/>
      <w:sz w:val="20"/>
      <w:szCs w:val="20"/>
      <w:lang w:eastAsia="en-US"/>
    </w:rPr>
  </w:style>
  <w:style w:type="character" w:styleId="CommentReference">
    <w:name w:val="annotation reference"/>
    <w:rsid w:val="00006481"/>
    <w:rPr>
      <w:sz w:val="16"/>
      <w:szCs w:val="16"/>
    </w:rPr>
  </w:style>
  <w:style w:type="paragraph" w:styleId="CommentText">
    <w:name w:val="annotation text"/>
    <w:basedOn w:val="Normal"/>
    <w:link w:val="CommentTextChar"/>
    <w:rsid w:val="00006481"/>
    <w:rPr>
      <w:sz w:val="20"/>
      <w:szCs w:val="20"/>
    </w:rPr>
  </w:style>
  <w:style w:type="character" w:customStyle="1" w:styleId="CommentTextChar">
    <w:name w:val="Comment Text Char"/>
    <w:link w:val="CommentText"/>
    <w:rsid w:val="00006481"/>
    <w:rPr>
      <w:rFonts w:ascii="Arial" w:hAnsi="Arial" w:cs="Arial"/>
      <w:lang w:val="en-US"/>
    </w:rPr>
  </w:style>
  <w:style w:type="paragraph" w:styleId="CommentSubject">
    <w:name w:val="annotation subject"/>
    <w:basedOn w:val="CommentText"/>
    <w:next w:val="CommentText"/>
    <w:link w:val="CommentSubjectChar"/>
    <w:rsid w:val="00006481"/>
    <w:rPr>
      <w:b/>
      <w:bCs/>
    </w:rPr>
  </w:style>
  <w:style w:type="character" w:customStyle="1" w:styleId="CommentSubjectChar">
    <w:name w:val="Comment Subject Char"/>
    <w:link w:val="CommentSubject"/>
    <w:rsid w:val="00006481"/>
    <w:rPr>
      <w:rFonts w:ascii="Arial" w:hAnsi="Arial" w:cs="Arial"/>
      <w:b/>
      <w:bCs/>
      <w:lang w:val="en-US"/>
    </w:rPr>
  </w:style>
  <w:style w:type="paragraph" w:styleId="Revision">
    <w:name w:val="Revision"/>
    <w:hidden/>
    <w:uiPriority w:val="99"/>
    <w:semiHidden/>
    <w:rsid w:val="00006481"/>
    <w:rPr>
      <w:rFonts w:ascii="Arial" w:hAnsi="Arial" w:cs="Arial"/>
      <w:sz w:val="22"/>
      <w:szCs w:val="22"/>
      <w:lang w:val="en-US"/>
    </w:rPr>
  </w:style>
  <w:style w:type="paragraph" w:styleId="ListParagraph">
    <w:name w:val="List Paragraph"/>
    <w:basedOn w:val="Normal"/>
    <w:uiPriority w:val="34"/>
    <w:qFormat/>
    <w:rsid w:val="00F451A9"/>
    <w:pPr>
      <w:ind w:left="720"/>
      <w:contextualSpacing/>
    </w:pPr>
  </w:style>
  <w:style w:type="character" w:customStyle="1" w:styleId="HeaderChar">
    <w:name w:val="Header Char"/>
    <w:basedOn w:val="DefaultParagraphFont"/>
    <w:link w:val="Header"/>
    <w:rsid w:val="00494FE6"/>
    <w:rPr>
      <w:rFonts w:ascii="Arial" w:eastAsia="Times New Roman" w:hAnsi="Arial" w:cs="Arial"/>
      <w:b/>
      <w:bCs/>
      <w:szCs w:val="22"/>
      <w:lang w:val="en-US" w:eastAsia="en-US"/>
    </w:rPr>
  </w:style>
  <w:style w:type="character" w:customStyle="1" w:styleId="FooterChar">
    <w:name w:val="Footer Char"/>
    <w:basedOn w:val="DefaultParagraphFont"/>
    <w:link w:val="Footer"/>
    <w:uiPriority w:val="99"/>
    <w:rsid w:val="007C251B"/>
    <w:rPr>
      <w:rFonts w:ascii="Arial" w:hAnsi="Arial" w:cs="Arial"/>
      <w:sz w:val="22"/>
      <w:szCs w:val="22"/>
      <w:lang w:val="en-US"/>
    </w:rPr>
  </w:style>
  <w:style w:type="character" w:styleId="Strong">
    <w:name w:val="Strong"/>
    <w:basedOn w:val="DefaultParagraphFont"/>
    <w:uiPriority w:val="22"/>
    <w:qFormat/>
    <w:rsid w:val="00D466F3"/>
    <w:rPr>
      <w:b/>
      <w:bCs/>
    </w:rPr>
  </w:style>
  <w:style w:type="paragraph" w:customStyle="1" w:styleId="Default">
    <w:name w:val="Default"/>
    <w:rsid w:val="00E73EED"/>
    <w:pPr>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1A2099"/>
    <w:rPr>
      <w:color w:val="0000FF" w:themeColor="hyperlink"/>
      <w:u w:val="single"/>
    </w:rPr>
  </w:style>
  <w:style w:type="table" w:customStyle="1" w:styleId="TableGrid1">
    <w:name w:val="Table Grid1"/>
    <w:basedOn w:val="TableNormal"/>
    <w:next w:val="TableGrid"/>
    <w:uiPriority w:val="39"/>
    <w:rsid w:val="008212C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3A11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B76C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5384">
      <w:bodyDiv w:val="1"/>
      <w:marLeft w:val="0"/>
      <w:marRight w:val="0"/>
      <w:marTop w:val="0"/>
      <w:marBottom w:val="0"/>
      <w:divBdr>
        <w:top w:val="none" w:sz="0" w:space="0" w:color="auto"/>
        <w:left w:val="none" w:sz="0" w:space="0" w:color="auto"/>
        <w:bottom w:val="none" w:sz="0" w:space="0" w:color="auto"/>
        <w:right w:val="none" w:sz="0" w:space="0" w:color="auto"/>
      </w:divBdr>
    </w:div>
    <w:div w:id="579142839">
      <w:bodyDiv w:val="1"/>
      <w:marLeft w:val="0"/>
      <w:marRight w:val="0"/>
      <w:marTop w:val="0"/>
      <w:marBottom w:val="0"/>
      <w:divBdr>
        <w:top w:val="none" w:sz="0" w:space="0" w:color="auto"/>
        <w:left w:val="none" w:sz="0" w:space="0" w:color="auto"/>
        <w:bottom w:val="none" w:sz="0" w:space="0" w:color="auto"/>
        <w:right w:val="none" w:sz="0" w:space="0" w:color="auto"/>
      </w:divBdr>
    </w:div>
    <w:div w:id="1281454799">
      <w:bodyDiv w:val="1"/>
      <w:marLeft w:val="0"/>
      <w:marRight w:val="0"/>
      <w:marTop w:val="0"/>
      <w:marBottom w:val="0"/>
      <w:divBdr>
        <w:top w:val="none" w:sz="0" w:space="0" w:color="auto"/>
        <w:left w:val="none" w:sz="0" w:space="0" w:color="auto"/>
        <w:bottom w:val="none" w:sz="0" w:space="0" w:color="auto"/>
        <w:right w:val="none" w:sz="0" w:space="0" w:color="auto"/>
      </w:divBdr>
    </w:div>
    <w:div w:id="1393580108">
      <w:bodyDiv w:val="1"/>
      <w:marLeft w:val="0"/>
      <w:marRight w:val="0"/>
      <w:marTop w:val="0"/>
      <w:marBottom w:val="0"/>
      <w:divBdr>
        <w:top w:val="none" w:sz="0" w:space="0" w:color="auto"/>
        <w:left w:val="none" w:sz="0" w:space="0" w:color="auto"/>
        <w:bottom w:val="none" w:sz="0" w:space="0" w:color="auto"/>
        <w:right w:val="none" w:sz="0" w:space="0" w:color="auto"/>
      </w:divBdr>
    </w:div>
    <w:div w:id="194002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hola@bnmt.org.n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lstmed.ac.uk/safeguarding" TargetMode="External"/><Relationship Id="rId4" Type="http://schemas.openxmlformats.org/officeDocument/2006/relationships/settings" Target="settings.xml"/><Relationship Id="rId9" Type="http://schemas.openxmlformats.org/officeDocument/2006/relationships/hyperlink" Target="mailto:rajesh.parajuli@bnmt.org.np"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57AF44-A632-D040-8785-AC8540F8E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209</Words>
  <Characters>1259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WHO</Company>
  <LinksUpToDate>false</LinksUpToDate>
  <CharactersWithSpaces>1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CV</dc:creator>
  <cp:keywords/>
  <dc:description/>
  <cp:lastModifiedBy>Tom Wingfield</cp:lastModifiedBy>
  <cp:revision>2</cp:revision>
  <cp:lastPrinted>2015-04-30T06:23:00Z</cp:lastPrinted>
  <dcterms:created xsi:type="dcterms:W3CDTF">2021-03-08T14:44:00Z</dcterms:created>
  <dcterms:modified xsi:type="dcterms:W3CDTF">2021-03-08T14:44:00Z</dcterms:modified>
</cp:coreProperties>
</file>